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468BF" w14:textId="4BE9EB3B" w:rsidR="009E24EC" w:rsidRDefault="008D4F1A">
      <w:pPr>
        <w:rPr>
          <w:lang w:val="en-US"/>
        </w:rPr>
      </w:pPr>
      <w:r>
        <w:rPr>
          <w:lang w:val="en-US"/>
        </w:rPr>
        <w:t xml:space="preserve">Software methodology to be used: </w:t>
      </w:r>
      <w:r w:rsidR="00CB7E76">
        <w:rPr>
          <w:lang w:val="en-US"/>
        </w:rPr>
        <w:t>Incremental Development</w:t>
      </w:r>
      <w:r>
        <w:rPr>
          <w:lang w:val="en-US"/>
        </w:rPr>
        <w:t>.</w:t>
      </w:r>
    </w:p>
    <w:p w14:paraId="3914E7EE" w14:textId="20B11BCC" w:rsidR="00411943" w:rsidRDefault="006752B2">
      <w:pPr>
        <w:rPr>
          <w:b/>
          <w:bCs/>
          <w:u w:val="single"/>
          <w:lang w:val="en-US"/>
        </w:rPr>
      </w:pPr>
      <w:r>
        <w:rPr>
          <w:b/>
          <w:bCs/>
          <w:u w:val="single"/>
          <w:lang w:val="en-US"/>
        </w:rPr>
        <w:t>Context</w:t>
      </w:r>
      <w:r w:rsidR="009F2E32">
        <w:rPr>
          <w:b/>
          <w:bCs/>
          <w:u w:val="single"/>
          <w:lang w:val="en-US"/>
        </w:rPr>
        <w:t xml:space="preserve"> </w:t>
      </w:r>
      <w:r w:rsidR="00411943" w:rsidRPr="00411943">
        <w:rPr>
          <w:b/>
          <w:bCs/>
          <w:u w:val="single"/>
          <w:lang w:val="en-US"/>
        </w:rPr>
        <w:t>model</w:t>
      </w:r>
      <w:r w:rsidR="00E35D77">
        <w:rPr>
          <w:b/>
          <w:bCs/>
          <w:u w:val="single"/>
          <w:lang w:val="en-US"/>
        </w:rPr>
        <w:t>:</w:t>
      </w:r>
    </w:p>
    <w:p w14:paraId="49544F91" w14:textId="7FA2615D" w:rsidR="006752B2" w:rsidRDefault="006752B2" w:rsidP="006752B2">
      <w:r>
        <w:rPr>
          <w:noProof/>
          <w:lang w:val="en-US"/>
        </w:rPr>
        <w:drawing>
          <wp:inline distT="0" distB="0" distL="0" distR="0" wp14:anchorId="137E2C77" wp14:editId="77866FC8">
            <wp:extent cx="5731510" cy="4008611"/>
            <wp:effectExtent l="0" t="0" r="2540" b="1143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2D1566C" w14:textId="449625AE" w:rsidR="00AE1A4E" w:rsidRDefault="00893DC3">
      <w:pPr>
        <w:rPr>
          <w:lang w:val="en-US"/>
        </w:rPr>
      </w:pPr>
      <w:r>
        <w:rPr>
          <w:noProof/>
          <w:lang w:val="en-US"/>
        </w:rPr>
        <mc:AlternateContent>
          <mc:Choice Requires="wpg">
            <w:drawing>
              <wp:anchor distT="0" distB="0" distL="114300" distR="114300" simplePos="0" relativeHeight="251694080" behindDoc="0" locked="0" layoutInCell="1" allowOverlap="1" wp14:anchorId="4F3052A9" wp14:editId="6DAC0E1D">
                <wp:simplePos x="0" y="0"/>
                <wp:positionH relativeFrom="column">
                  <wp:posOffset>-876300</wp:posOffset>
                </wp:positionH>
                <wp:positionV relativeFrom="paragraph">
                  <wp:posOffset>364490</wp:posOffset>
                </wp:positionV>
                <wp:extent cx="7423150" cy="3765550"/>
                <wp:effectExtent l="0" t="0" r="25400" b="25400"/>
                <wp:wrapNone/>
                <wp:docPr id="51" name="Group 51"/>
                <wp:cNvGraphicFramePr/>
                <a:graphic xmlns:a="http://schemas.openxmlformats.org/drawingml/2006/main">
                  <a:graphicData uri="http://schemas.microsoft.com/office/word/2010/wordprocessingGroup">
                    <wpg:wgp>
                      <wpg:cNvGrpSpPr/>
                      <wpg:grpSpPr>
                        <a:xfrm>
                          <a:off x="0" y="0"/>
                          <a:ext cx="7423150" cy="3765550"/>
                          <a:chOff x="0" y="0"/>
                          <a:chExt cx="7423150" cy="3765550"/>
                        </a:xfrm>
                      </wpg:grpSpPr>
                      <wps:wsp>
                        <wps:cNvPr id="13" name="Flowchart: Connector 13"/>
                        <wps:cNvSpPr/>
                        <wps:spPr>
                          <a:xfrm>
                            <a:off x="0" y="990600"/>
                            <a:ext cx="184150" cy="184150"/>
                          </a:xfrm>
                          <a:prstGeom prst="flowChartConnector">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lowchart: Alternate Process 15"/>
                        <wps:cNvSpPr/>
                        <wps:spPr>
                          <a:xfrm>
                            <a:off x="711200" y="74930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3E4405E8" w14:textId="2C315E85" w:rsidR="002E1CB6" w:rsidRPr="002E1CB6" w:rsidRDefault="002E1CB6" w:rsidP="002E1CB6">
                              <w:pPr>
                                <w:jc w:val="center"/>
                                <w:rPr>
                                  <w:lang w:val="en-US"/>
                                </w:rPr>
                              </w:pPr>
                              <w:r>
                                <w:rPr>
                                  <w:lang w:val="en-US"/>
                                </w:rPr>
                                <w:t>Click 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owchart: Alternate Process 18"/>
                        <wps:cNvSpPr/>
                        <wps:spPr>
                          <a:xfrm>
                            <a:off x="2127250" y="74295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4D013F5D" w14:textId="457A2411" w:rsidR="002E1CB6" w:rsidRPr="002E1CB6" w:rsidRDefault="002E1CB6" w:rsidP="002E1CB6">
                              <w:pPr>
                                <w:spacing w:line="276" w:lineRule="auto"/>
                                <w:jc w:val="center"/>
                                <w:rPr>
                                  <w:lang w:val="en-US"/>
                                </w:rPr>
                              </w:pPr>
                              <w:r>
                                <w:rPr>
                                  <w:lang w:val="en-US"/>
                                </w:rPr>
                                <w:t>Fill registr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Alternate Process 19"/>
                        <wps:cNvSpPr/>
                        <wps:spPr>
                          <a:xfrm>
                            <a:off x="5638800" y="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20B7081" w14:textId="3C2CF68D" w:rsidR="002E1CB6" w:rsidRDefault="002E1CB6" w:rsidP="002E1CB6">
                              <w:pPr>
                                <w:spacing w:line="276" w:lineRule="auto"/>
                                <w:jc w:val="center"/>
                                <w:rPr>
                                  <w:lang w:val="en-US"/>
                                </w:rPr>
                              </w:pPr>
                              <w:r>
                                <w:rPr>
                                  <w:lang w:val="en-US"/>
                                </w:rPr>
                                <w:t>Error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lowchart: Alternate Process 20"/>
                        <wps:cNvSpPr/>
                        <wps:spPr>
                          <a:xfrm>
                            <a:off x="5619750" y="85090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30ED059B" w14:textId="47FE0E94" w:rsidR="002E1CB6" w:rsidRPr="002E1CB6" w:rsidRDefault="002E1CB6" w:rsidP="002E1CB6">
                              <w:pPr>
                                <w:spacing w:line="276" w:lineRule="auto"/>
                                <w:jc w:val="center"/>
                                <w:rPr>
                                  <w:lang w:val="en-US"/>
                                </w:rPr>
                              </w:pPr>
                              <w:r>
                                <w:rPr>
                                  <w:lang w:val="en-US"/>
                                </w:rPr>
                                <w:t>Generate unique user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Flowchart: Alternate Process 21"/>
                        <wps:cNvSpPr/>
                        <wps:spPr>
                          <a:xfrm>
                            <a:off x="660400" y="182245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2BC174A3" w14:textId="1455046D" w:rsidR="002E1CB6" w:rsidRPr="002E1CB6" w:rsidRDefault="002E1CB6" w:rsidP="002E1CB6">
                              <w:pPr>
                                <w:spacing w:line="276" w:lineRule="auto"/>
                                <w:jc w:val="center"/>
                                <w:rPr>
                                  <w:lang w:val="en-US"/>
                                </w:rPr>
                              </w:pPr>
                              <w:r>
                                <w:rPr>
                                  <w:lang w:val="en-US"/>
                                </w:rPr>
                                <w:t>Update user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lowchart: Alternate Process 22"/>
                        <wps:cNvSpPr/>
                        <wps:spPr>
                          <a:xfrm>
                            <a:off x="2038350" y="181610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0F33FD0" w14:textId="2390FE64" w:rsidR="002E1CB6" w:rsidRPr="002E1CB6" w:rsidRDefault="002E1CB6" w:rsidP="002E1CB6">
                              <w:pPr>
                                <w:spacing w:line="276" w:lineRule="auto"/>
                                <w:jc w:val="center"/>
                                <w:rPr>
                                  <w:lang w:val="en-US"/>
                                </w:rPr>
                              </w:pPr>
                              <w:r>
                                <w:rPr>
                                  <w:lang w:val="en-US"/>
                                </w:rPr>
                                <w:t>Display staff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lowchart: Alternate Process 23"/>
                        <wps:cNvSpPr/>
                        <wps:spPr>
                          <a:xfrm>
                            <a:off x="5035550" y="187325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0D6A8786" w14:textId="2086414C" w:rsidR="002E1CB6" w:rsidRPr="002E1CB6" w:rsidRDefault="002E1CB6" w:rsidP="002E1CB6">
                              <w:pPr>
                                <w:spacing w:line="276" w:lineRule="auto"/>
                                <w:jc w:val="center"/>
                                <w:rPr>
                                  <w:lang w:val="en-US"/>
                                </w:rPr>
                              </w:pPr>
                              <w:r>
                                <w:rPr>
                                  <w:lang w:val="en-US"/>
                                </w:rPr>
                                <w:t>Display food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lowchart: Alternate Process 24"/>
                        <wps:cNvSpPr/>
                        <wps:spPr>
                          <a:xfrm>
                            <a:off x="6445250" y="189230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0C7BFA14" w14:textId="6B37E288" w:rsidR="002E1CB6" w:rsidRPr="002E1CB6" w:rsidRDefault="002E1CB6" w:rsidP="002E1CB6">
                              <w:pPr>
                                <w:spacing w:line="276" w:lineRule="auto"/>
                                <w:jc w:val="center"/>
                                <w:rPr>
                                  <w:lang w:val="en-US"/>
                                </w:rPr>
                              </w:pPr>
                              <w:r>
                                <w:rPr>
                                  <w:lang w:val="en-US"/>
                                </w:rPr>
                                <w:t xml:space="preserve">Confirm order decis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lowchart: Alternate Process 25"/>
                        <wps:cNvSpPr/>
                        <wps:spPr>
                          <a:xfrm>
                            <a:off x="6413500" y="2946400"/>
                            <a:ext cx="977900" cy="7366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59FA7D7B" w14:textId="18062E5A" w:rsidR="002E1CB6" w:rsidRDefault="002E1CB6" w:rsidP="002E1CB6">
                              <w:pPr>
                                <w:spacing w:line="276" w:lineRule="auto"/>
                                <w:jc w:val="center"/>
                                <w:rPr>
                                  <w:lang w:val="en-US"/>
                                </w:rPr>
                              </w:pPr>
                              <w:r>
                                <w:rPr>
                                  <w:lang w:val="en-US"/>
                                </w:rPr>
                                <w:t>P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lowchart: Alternate Process 26"/>
                        <wps:cNvSpPr/>
                        <wps:spPr>
                          <a:xfrm>
                            <a:off x="5022850" y="2914650"/>
                            <a:ext cx="977900" cy="812800"/>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353943A" w14:textId="3A65D1EC" w:rsidR="002E1CB6" w:rsidRPr="002E1CB6" w:rsidRDefault="002E1CB6" w:rsidP="002E1CB6">
                              <w:pPr>
                                <w:spacing w:line="276" w:lineRule="auto"/>
                                <w:jc w:val="center"/>
                                <w:rPr>
                                  <w:lang w:val="en-US"/>
                                </w:rPr>
                              </w:pPr>
                              <w:r>
                                <w:rPr>
                                  <w:lang w:val="en-US"/>
                                </w:rPr>
                                <w:t>Order &amp; receipt gener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1689100" y="1092200"/>
                            <a:ext cx="444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5994400" y="2324100"/>
                            <a:ext cx="4445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H="1">
                            <a:off x="1631950" y="2197100"/>
                            <a:ext cx="406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H="1">
                            <a:off x="5994400" y="3397250"/>
                            <a:ext cx="406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Flowchart: Decision 33"/>
                        <wps:cNvSpPr/>
                        <wps:spPr>
                          <a:xfrm>
                            <a:off x="3797300" y="863600"/>
                            <a:ext cx="488950" cy="615950"/>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3009900" y="1174750"/>
                            <a:ext cx="774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Elbow Connector 37"/>
                        <wps:cNvCnPr/>
                        <wps:spPr>
                          <a:xfrm flipV="1">
                            <a:off x="4044950" y="438150"/>
                            <a:ext cx="1587500" cy="4191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a:off x="4279900" y="1162050"/>
                            <a:ext cx="13271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Flowchart: Decision 39"/>
                        <wps:cNvSpPr/>
                        <wps:spPr>
                          <a:xfrm>
                            <a:off x="3702050" y="1778000"/>
                            <a:ext cx="577850" cy="698500"/>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Elbow Connector 40"/>
                        <wps:cNvCnPr/>
                        <wps:spPr>
                          <a:xfrm flipH="1">
                            <a:off x="4089400" y="1543050"/>
                            <a:ext cx="1581150" cy="33655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a:off x="4292600" y="2120900"/>
                            <a:ext cx="730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flipH="1">
                            <a:off x="3009900" y="2120900"/>
                            <a:ext cx="6667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Straight Arrow Connector 43"/>
                        <wps:cNvCnPr/>
                        <wps:spPr>
                          <a:xfrm>
                            <a:off x="6896100" y="2622550"/>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wps:spPr>
                          <a:xfrm flipV="1">
                            <a:off x="196850" y="1066800"/>
                            <a:ext cx="5334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48" name="Group 48"/>
                        <wpg:cNvGrpSpPr/>
                        <wpg:grpSpPr>
                          <a:xfrm>
                            <a:off x="1346200" y="3517900"/>
                            <a:ext cx="279400" cy="247650"/>
                            <a:chOff x="0" y="0"/>
                            <a:chExt cx="279400" cy="247650"/>
                          </a:xfrm>
                        </wpg:grpSpPr>
                        <wps:wsp>
                          <wps:cNvPr id="46" name="Flowchart: Connector 46"/>
                          <wps:cNvSpPr/>
                          <wps:spPr>
                            <a:xfrm>
                              <a:off x="0" y="0"/>
                              <a:ext cx="279400" cy="247650"/>
                            </a:xfrm>
                            <a:prstGeom prst="flowChartConnector">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Flowchart: Connector 45"/>
                          <wps:cNvSpPr/>
                          <wps:spPr>
                            <a:xfrm>
                              <a:off x="31750" y="25400"/>
                              <a:ext cx="209550" cy="190500"/>
                            </a:xfrm>
                            <a:prstGeom prst="flowChartConnector">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9" name="Straight Arrow Connector 49"/>
                        <wps:cNvCnPr/>
                        <wps:spPr>
                          <a:xfrm>
                            <a:off x="1130300" y="2540000"/>
                            <a:ext cx="336550" cy="990600"/>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s:wsp>
                        <wps:cNvPr id="50" name="Straight Arrow Connector 50"/>
                        <wps:cNvCnPr/>
                        <wps:spPr>
                          <a:xfrm flipH="1">
                            <a:off x="1612900" y="3524250"/>
                            <a:ext cx="340995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F3052A9" id="Group 51" o:spid="_x0000_s1026" style="position:absolute;margin-left:-69pt;margin-top:28.7pt;width:584.5pt;height:296.5pt;z-index:251694080" coordsize="74231,37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3" o:spid="_x0000_s1027" type="#_x0000_t120" style="position:absolute;top:9906;width:1841;height:1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" fillcolor="white [3201]" strokecolor="black [3200]" strokeweight="1pt">
                  <v:stroke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5" o:spid="_x0000_s1028" type="#_x0000_t176" style="position:absolute;left:7112;top:7493;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" fillcolor="white [3201]" strokecolor="black [3200]" strokeweight="1pt">
                  <v:textbox>
                    <w:txbxContent>
                      <w:p w14:paraId="3E4405E8" w14:textId="2C315E85" w:rsidR="002E1CB6" w:rsidRPr="002E1CB6" w:rsidRDefault="002E1CB6" w:rsidP="002E1CB6">
                        <w:pPr>
                          <w:jc w:val="center"/>
                          <w:rPr>
                            <w:lang w:val="en-US"/>
                          </w:rPr>
                        </w:pPr>
                        <w:r>
                          <w:rPr>
                            <w:lang w:val="en-US"/>
                          </w:rPr>
                          <w:t>Click Register</w:t>
                        </w:r>
                      </w:p>
                    </w:txbxContent>
                  </v:textbox>
                </v:shape>
                <v:shape id="Flowchart: Alternate Process 18" o:spid="_x0000_s1029" type="#_x0000_t176" style="position:absolute;left:21272;top:7429;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" fillcolor="white [3201]" strokecolor="black [3200]" strokeweight="1pt">
                  <v:textbox>
                    <w:txbxContent>
                      <w:p w14:paraId="4D013F5D" w14:textId="457A2411" w:rsidR="002E1CB6" w:rsidRPr="002E1CB6" w:rsidRDefault="002E1CB6" w:rsidP="002E1CB6">
                        <w:pPr>
                          <w:spacing w:line="276" w:lineRule="auto"/>
                          <w:jc w:val="center"/>
                          <w:rPr>
                            <w:lang w:val="en-US"/>
                          </w:rPr>
                        </w:pPr>
                        <w:r>
                          <w:rPr>
                            <w:lang w:val="en-US"/>
                          </w:rPr>
                          <w:t>Fill registration form</w:t>
                        </w:r>
                      </w:p>
                    </w:txbxContent>
                  </v:textbox>
                </v:shape>
                <v:shape id="Flowchart: Alternate Process 19" o:spid="_x0000_s1030" type="#_x0000_t176" style="position:absolute;left:56388;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" fillcolor="white [3201]" strokecolor="black [3200]" strokeweight="1pt">
                  <v:textbox>
                    <w:txbxContent>
                      <w:p w14:paraId="120B7081" w14:textId="3C2CF68D" w:rsidR="002E1CB6" w:rsidRDefault="002E1CB6" w:rsidP="002E1CB6">
                        <w:pPr>
                          <w:spacing w:line="276" w:lineRule="auto"/>
                          <w:jc w:val="center"/>
                          <w:rPr>
                            <w:lang w:val="en-US"/>
                          </w:rPr>
                        </w:pPr>
                        <w:r>
                          <w:rPr>
                            <w:lang w:val="en-US"/>
                          </w:rPr>
                          <w:t>Error message</w:t>
                        </w:r>
                      </w:p>
                    </w:txbxContent>
                  </v:textbox>
                </v:shape>
                <v:shape id="Flowchart: Alternate Process 20" o:spid="_x0000_s1031" type="#_x0000_t176" style="position:absolute;left:56197;top:8509;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" fillcolor="white [3201]" strokecolor="black [3200]" strokeweight="1pt">
                  <v:textbox>
                    <w:txbxContent>
                      <w:p w14:paraId="30ED059B" w14:textId="47FE0E94" w:rsidR="002E1CB6" w:rsidRPr="002E1CB6" w:rsidRDefault="002E1CB6" w:rsidP="002E1CB6">
                        <w:pPr>
                          <w:spacing w:line="276" w:lineRule="auto"/>
                          <w:jc w:val="center"/>
                          <w:rPr>
                            <w:lang w:val="en-US"/>
                          </w:rPr>
                        </w:pPr>
                        <w:r>
                          <w:rPr>
                            <w:lang w:val="en-US"/>
                          </w:rPr>
                          <w:t>Generate unique user id</w:t>
                        </w:r>
                      </w:p>
                    </w:txbxContent>
                  </v:textbox>
                </v:shape>
                <v:shape id="Flowchart: Alternate Process 21" o:spid="_x0000_s1032" type="#_x0000_t176" style="position:absolute;left:6604;top:18224;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" fillcolor="white [3201]" strokecolor="black [3200]" strokeweight="1pt">
                  <v:textbox>
                    <w:txbxContent>
                      <w:p w14:paraId="2BC174A3" w14:textId="1455046D" w:rsidR="002E1CB6" w:rsidRPr="002E1CB6" w:rsidRDefault="002E1CB6" w:rsidP="002E1CB6">
                        <w:pPr>
                          <w:spacing w:line="276" w:lineRule="auto"/>
                          <w:jc w:val="center"/>
                          <w:rPr>
                            <w:lang w:val="en-US"/>
                          </w:rPr>
                        </w:pPr>
                        <w:r>
                          <w:rPr>
                            <w:lang w:val="en-US"/>
                          </w:rPr>
                          <w:t>Update user database</w:t>
                        </w:r>
                      </w:p>
                    </w:txbxContent>
                  </v:textbox>
                </v:shape>
                <v:shape id="Flowchart: Alternate Process 22" o:spid="_x0000_s1033" type="#_x0000_t176" style="position:absolute;left:20383;top:18161;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" fillcolor="white [3201]" strokecolor="black [3200]" strokeweight="1pt">
                  <v:textbox>
                    <w:txbxContent>
                      <w:p w14:paraId="10F33FD0" w14:textId="2390FE64" w:rsidR="002E1CB6" w:rsidRPr="002E1CB6" w:rsidRDefault="002E1CB6" w:rsidP="002E1CB6">
                        <w:pPr>
                          <w:spacing w:line="276" w:lineRule="auto"/>
                          <w:jc w:val="center"/>
                          <w:rPr>
                            <w:lang w:val="en-US"/>
                          </w:rPr>
                        </w:pPr>
                        <w:r>
                          <w:rPr>
                            <w:lang w:val="en-US"/>
                          </w:rPr>
                          <w:t>Display staff menu</w:t>
                        </w:r>
                      </w:p>
                    </w:txbxContent>
                  </v:textbox>
                </v:shape>
                <v:shape id="Flowchart: Alternate Process 23" o:spid="_x0000_s1034" type="#_x0000_t176" style="position:absolute;left:50355;top:18732;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" fillcolor="white [3201]" strokecolor="black [3200]" strokeweight="1pt">
                  <v:textbox>
                    <w:txbxContent>
                      <w:p w14:paraId="0D6A8786" w14:textId="2086414C" w:rsidR="002E1CB6" w:rsidRPr="002E1CB6" w:rsidRDefault="002E1CB6" w:rsidP="002E1CB6">
                        <w:pPr>
                          <w:spacing w:line="276" w:lineRule="auto"/>
                          <w:jc w:val="center"/>
                          <w:rPr>
                            <w:lang w:val="en-US"/>
                          </w:rPr>
                        </w:pPr>
                        <w:r>
                          <w:rPr>
                            <w:lang w:val="en-US"/>
                          </w:rPr>
                          <w:t>Display food menu</w:t>
                        </w:r>
                      </w:p>
                    </w:txbxContent>
                  </v:textbox>
                </v:shape>
                <v:shape id="Flowchart: Alternate Process 24" o:spid="_x0000_s1035" type="#_x0000_t176" style="position:absolute;left:64452;top:18923;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" fillcolor="white [3201]" strokecolor="black [3200]" strokeweight="1pt">
                  <v:textbox>
                    <w:txbxContent>
                      <w:p w14:paraId="0C7BFA14" w14:textId="6B37E288" w:rsidR="002E1CB6" w:rsidRPr="002E1CB6" w:rsidRDefault="002E1CB6" w:rsidP="002E1CB6">
                        <w:pPr>
                          <w:spacing w:line="276" w:lineRule="auto"/>
                          <w:jc w:val="center"/>
                          <w:rPr>
                            <w:lang w:val="en-US"/>
                          </w:rPr>
                        </w:pPr>
                        <w:r>
                          <w:rPr>
                            <w:lang w:val="en-US"/>
                          </w:rPr>
                          <w:t xml:space="preserve">Confirm order decision </w:t>
                        </w:r>
                      </w:p>
                    </w:txbxContent>
                  </v:textbox>
                </v:shape>
                <v:shape id="Flowchart: Alternate Process 25" o:spid="_x0000_s1036" type="#_x0000_t176" style="position:absolute;left:64135;top:29464;width:977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" fillcolor="white [3201]" strokecolor="black [3200]" strokeweight="1pt">
                  <v:textbox>
                    <w:txbxContent>
                      <w:p w14:paraId="59FA7D7B" w14:textId="18062E5A" w:rsidR="002E1CB6" w:rsidRDefault="002E1CB6" w:rsidP="002E1CB6">
                        <w:pPr>
                          <w:spacing w:line="276" w:lineRule="auto"/>
                          <w:jc w:val="center"/>
                          <w:rPr>
                            <w:lang w:val="en-US"/>
                          </w:rPr>
                        </w:pPr>
                        <w:r>
                          <w:rPr>
                            <w:lang w:val="en-US"/>
                          </w:rPr>
                          <w:t>Pay</w:t>
                        </w:r>
                      </w:p>
                    </w:txbxContent>
                  </v:textbox>
                </v:shape>
                <v:shape id="Flowchart: Alternate Process 26" o:spid="_x0000_s1037" type="#_x0000_t176" style="position:absolute;left:50228;top:29146;width:9779;height:8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" fillcolor="white [3201]" strokecolor="black [3200]" strokeweight="1pt">
                  <v:textbox>
                    <w:txbxContent>
                      <w:p w14:paraId="1353943A" w14:textId="3A65D1EC" w:rsidR="002E1CB6" w:rsidRPr="002E1CB6" w:rsidRDefault="002E1CB6" w:rsidP="002E1CB6">
                        <w:pPr>
                          <w:spacing w:line="276" w:lineRule="auto"/>
                          <w:jc w:val="center"/>
                          <w:rPr>
                            <w:lang w:val="en-US"/>
                          </w:rPr>
                        </w:pPr>
                        <w:r>
                          <w:rPr>
                            <w:lang w:val="en-US"/>
                          </w:rPr>
                          <w:t>Order &amp; receipt generated</w:t>
                        </w:r>
                      </w:p>
                    </w:txbxContent>
                  </v:textbox>
                </v:shape>
                <v:shapetype id="_x0000_t32" coordsize="21600,21600" o:spt="32" o:oned="t" path="m,l21600,21600e" filled="f">
                  <v:path arrowok="t" fillok="f" o:connecttype="none"/>
                  <o:lock v:ext="edit" shapetype="t"/>
                </v:shapetype>
                <v:shape id="Straight Arrow Connector 27" o:spid="_x0000_s1038" type="#_x0000_t32" style="position:absolute;left:16891;top:10922;width:44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39" type="#_x0000_t32" style="position:absolute;left:59944;top:23241;width:44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 id="Straight Arrow Connector 30" o:spid="_x0000_s1040" type="#_x0000_t32" style="position:absolute;left:16319;top:21971;width:40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" strokecolor="black [3200]" strokeweight=".5pt">
                  <v:stroke endarrow="block" joinstyle="miter"/>
                </v:shape>
                <v:shape id="Straight Arrow Connector 31" o:spid="_x0000_s1041" type="#_x0000_t32" style="position:absolute;left:59944;top:33972;width:40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" strokecolor="black [3200]" strokeweight=".5pt">
                  <v:stroke endarrow="block" joinstyle="miter"/>
                </v:shape>
                <v:shapetype id="_x0000_t110" coordsize="21600,21600" o:spt="110" path="m10800,l,10800,10800,21600,21600,10800xe">
                  <v:stroke joinstyle="miter"/>
                  <v:path gradientshapeok="t" o:connecttype="rect" textboxrect="5400,5400,16200,16200"/>
                </v:shapetype>
                <v:shape id="Flowchart: Decision 33" o:spid="_x0000_s1042" type="#_x0000_t110" style="position:absolute;left:37973;top:8636;width:4889;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" fillcolor="white [3201]" strokecolor="black [3200]" strokeweight="1pt"/>
                <v:shape id="Straight Arrow Connector 36" o:spid="_x0000_s1043" type="#_x0000_t32" style="position:absolute;left:30099;top:11747;width:77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44" type="#_x0000_t34" style="position:absolute;left:40449;top:4381;width:15875;height:419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" strokecolor="black [3200]" strokeweight=".5pt">
                  <v:stroke endarrow="block"/>
                </v:shape>
                <v:shape id="Straight Arrow Connector 38" o:spid="_x0000_s1045" type="#_x0000_t32" style="position:absolute;left:42799;top:11620;width:132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9kEvwAAANsAAAAPAAAAZHJzL2Rvd25yZXYueG1sRE/LisIw&#10;FN0P+A/hCu7GVEX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CHq9kEvwAAANsAAAAPAAAAAAAA&#10;AAAAAAAAAAcCAABkcnMvZG93bnJldi54bWxQSwUGAAAAAAMAAwC3AAAA8wIAAAAA&#10;" strokecolor="black [3200]" strokeweight=".5pt">
                  <v:stroke endarrow="block" joinstyle="miter"/>
                </v:shape>
                <v:shape id="Flowchart: Decision 39" o:spid="_x0000_s1046" type="#_x0000_t110" style="position:absolute;left:37020;top:17780;width:5779;height:6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" fillcolor="white [3201]" strokecolor="black [3200]" strokeweight="1pt"/>
                <v:shape id="Elbow Connector 40" o:spid="_x0000_s1047" type="#_x0000_t34" style="position:absolute;left:40894;top:15430;width:15811;height:336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" strokecolor="black [3200]" strokeweight=".5pt">
                  <v:stroke endarrow="block"/>
                </v:shape>
                <v:shape id="Straight Arrow Connector 41" o:spid="_x0000_s1048" type="#_x0000_t32" style="position:absolute;left:42926;top:21209;width:73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PkwgAAANsAAAAPAAAAZHJzL2Rvd25yZXYueG1sRI9Lq8Iw&#10;FIT3F/wP4Qjurqmi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BOlwPkwgAAANsAAAAPAAAA&#10;AAAAAAAAAAAAAAcCAABkcnMvZG93bnJldi54bWxQSwUGAAAAAAMAAwC3AAAA9gIAAAAA&#10;" strokecolor="black [3200]" strokeweight=".5pt">
                  <v:stroke endarrow="block" joinstyle="miter"/>
                </v:shape>
                <v:shape id="Straight Arrow Connector 42" o:spid="_x0000_s1049" type="#_x0000_t32" style="position:absolute;left:30099;top:21209;width:6667;height: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shape id="Straight Arrow Connector 43" o:spid="_x0000_s1050" type="#_x0000_t32" style="position:absolute;left:68961;top:26225;width:0;height:3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" strokecolor="black [3200]" strokeweight=".5pt">
                  <v:stroke endarrow="block" joinstyle="miter"/>
                </v:shape>
                <v:shape id="Straight Arrow Connector 44" o:spid="_x0000_s1051" type="#_x0000_t32" style="position:absolute;left:1968;top:10668;width:5334;height:1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" strokecolor="black [3200]" strokeweight=".5pt">
                  <v:stroke endarrow="block" joinstyle="miter"/>
                </v:shape>
                <v:group id="Group 48" o:spid="_x0000_s1052" style="position:absolute;left:13462;top:35179;width:2794;height:2476" coordsize="279400,24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lowchart: Connector 46" o:spid="_x0000_s1053" type="#_x0000_t120" style="position:absolute;width:279400;height:247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" fillcolor="white [3201]" strokecolor="black [3200]" strokeweight="1pt">
                    <v:stroke joinstyle="miter"/>
                  </v:shape>
                  <v:shape id="Flowchart: Connector 45" o:spid="_x0000_s1054" type="#_x0000_t120" style="position:absolute;left:31750;top:25400;width:209550;height:190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" fillcolor="black [3200]" strokecolor="black [1600]" strokeweight="1pt">
                    <v:stroke joinstyle="miter"/>
                  </v:shape>
                </v:group>
                <v:shape id="Straight Arrow Connector 49" o:spid="_x0000_s1055" type="#_x0000_t32" style="position:absolute;left:11303;top:25400;width:3365;height:9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" filled="t" fillcolor="white [3201]" strokecolor="black [3200]" strokeweight="1pt">
                  <v:stroke endarrow="block" joinstyle="miter"/>
                </v:shape>
                <v:shape id="Straight Arrow Connector 50" o:spid="_x0000_s1056" type="#_x0000_t32" style="position:absolute;left:16129;top:35242;width:34099;height:11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" strokecolor="black [3200]" strokeweight=".5pt">
                  <v:stroke endarrow="block" joinstyle="miter"/>
                </v:shape>
              </v:group>
            </w:pict>
          </mc:Fallback>
        </mc:AlternateContent>
      </w:r>
    </w:p>
    <w:p w14:paraId="55A4CD4B" w14:textId="2EDD029B" w:rsidR="002E1CB6" w:rsidRDefault="006752B2" w:rsidP="002E1CB6">
      <w:pPr>
        <w:rPr>
          <w:bCs/>
          <w:u w:val="single"/>
          <w:lang w:val="en-US"/>
        </w:rPr>
      </w:pPr>
      <w:r>
        <w:rPr>
          <w:b/>
          <w:bCs/>
          <w:u w:val="single"/>
          <w:lang w:val="en-US"/>
        </w:rPr>
        <w:t>Process Model</w:t>
      </w:r>
      <w:r w:rsidR="002E1CB6">
        <w:rPr>
          <w:b/>
          <w:bCs/>
          <w:u w:val="single"/>
          <w:lang w:val="en-US"/>
        </w:rPr>
        <w:t xml:space="preserve">:  </w:t>
      </w:r>
      <w:r w:rsidR="00C86681">
        <w:rPr>
          <w:bCs/>
          <w:u w:val="single"/>
          <w:lang w:val="en-US"/>
        </w:rPr>
        <w:t>1</w:t>
      </w:r>
      <w:r w:rsidR="00C86681" w:rsidRPr="00C86681">
        <w:rPr>
          <w:bCs/>
          <w:u w:val="single"/>
          <w:vertAlign w:val="superscript"/>
          <w:lang w:val="en-US"/>
        </w:rPr>
        <w:t>st</w:t>
      </w:r>
      <w:r w:rsidR="00C86681">
        <w:rPr>
          <w:bCs/>
          <w:u w:val="single"/>
          <w:lang w:val="en-US"/>
        </w:rPr>
        <w:t xml:space="preserve"> Time Login</w:t>
      </w:r>
      <w:r w:rsidR="002E1CB6" w:rsidRPr="002E1CB6">
        <w:rPr>
          <w:bCs/>
          <w:u w:val="single"/>
          <w:lang w:val="en-US"/>
        </w:rPr>
        <w:t xml:space="preserve"> process to the School Mess Payment System</w:t>
      </w:r>
    </w:p>
    <w:p w14:paraId="67427C42" w14:textId="20A01FF8" w:rsidR="002E1CB6" w:rsidRDefault="00C86681" w:rsidP="002E1CB6">
      <w:pPr>
        <w:rPr>
          <w:b/>
          <w:bCs/>
          <w:u w:val="single"/>
          <w:lang w:val="en-US"/>
        </w:rPr>
      </w:pPr>
      <w:r>
        <w:rPr>
          <w:bCs/>
          <w:lang w:val="en-US"/>
        </w:rPr>
        <w:tab/>
      </w:r>
      <w:r>
        <w:rPr>
          <w:bCs/>
          <w:lang w:val="en-US"/>
        </w:rPr>
        <w:tab/>
      </w:r>
      <w:r>
        <w:rPr>
          <w:bCs/>
          <w:lang w:val="en-US"/>
        </w:rPr>
        <w:tab/>
      </w:r>
      <w:r>
        <w:rPr>
          <w:bCs/>
          <w:lang w:val="en-US"/>
        </w:rPr>
        <w:tab/>
      </w:r>
      <w:r>
        <w:rPr>
          <w:bCs/>
          <w:lang w:val="en-US"/>
        </w:rPr>
        <w:tab/>
      </w:r>
      <w:r>
        <w:rPr>
          <w:bCs/>
          <w:lang w:val="en-US"/>
        </w:rPr>
        <w:tab/>
        <w:t>[</w:t>
      </w:r>
      <w:proofErr w:type="gramStart"/>
      <w:r w:rsidRPr="00C86681">
        <w:rPr>
          <w:b/>
          <w:bCs/>
          <w:lang w:val="en-US"/>
        </w:rPr>
        <w:t>user</w:t>
      </w:r>
      <w:proofErr w:type="gramEnd"/>
      <w:r w:rsidRPr="00C86681">
        <w:rPr>
          <w:b/>
          <w:bCs/>
          <w:lang w:val="en-US"/>
        </w:rPr>
        <w:t xml:space="preserve"> not valid</w:t>
      </w:r>
      <w:r>
        <w:rPr>
          <w:bCs/>
          <w:lang w:val="en-US"/>
        </w:rPr>
        <w:t>]</w:t>
      </w:r>
      <w:r>
        <w:rPr>
          <w:bCs/>
          <w:lang w:val="en-US"/>
        </w:rPr>
        <w:tab/>
      </w:r>
    </w:p>
    <w:p w14:paraId="005A94CB" w14:textId="1A00E240" w:rsidR="006752B2" w:rsidRDefault="00C86681" w:rsidP="00D53C64">
      <w:pPr>
        <w:rPr>
          <w:b/>
          <w:bCs/>
          <w:u w:val="single"/>
          <w:lang w:val="en-US"/>
        </w:rPr>
      </w:pP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t>[</w:t>
      </w:r>
      <w:proofErr w:type="gramStart"/>
      <w:r>
        <w:rPr>
          <w:b/>
          <w:bCs/>
          <w:lang w:val="en-US"/>
        </w:rPr>
        <w:t>user</w:t>
      </w:r>
      <w:proofErr w:type="gramEnd"/>
      <w:r>
        <w:rPr>
          <w:b/>
          <w:bCs/>
          <w:lang w:val="en-US"/>
        </w:rPr>
        <w:t xml:space="preserve"> valid]</w:t>
      </w:r>
    </w:p>
    <w:p w14:paraId="60BB25A0" w14:textId="20DA5DC9" w:rsidR="002E1CB6" w:rsidRDefault="00C86681" w:rsidP="00D53C64">
      <w:pPr>
        <w:rPr>
          <w:b/>
          <w:bCs/>
          <w:u w:val="single"/>
          <w:lang w:val="en-US"/>
        </w:rPr>
      </w:pP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p>
    <w:p w14:paraId="72A1F48B" w14:textId="203DA849" w:rsidR="006752B2" w:rsidRDefault="00C86681" w:rsidP="00D53C64">
      <w:pPr>
        <w:rPr>
          <w:b/>
          <w:bCs/>
          <w:u w:val="single"/>
          <w:lang w:val="en-US"/>
        </w:rPr>
      </w:pPr>
      <w:r>
        <w:rPr>
          <w:b/>
          <w:bCs/>
          <w:lang w:val="en-US"/>
        </w:rPr>
        <w:tab/>
      </w:r>
      <w:r>
        <w:rPr>
          <w:b/>
          <w:bCs/>
          <w:lang w:val="en-US"/>
        </w:rPr>
        <w:tab/>
      </w:r>
      <w:r>
        <w:rPr>
          <w:b/>
          <w:bCs/>
          <w:lang w:val="en-US"/>
        </w:rPr>
        <w:tab/>
      </w:r>
      <w:r>
        <w:rPr>
          <w:b/>
          <w:bCs/>
          <w:lang w:val="en-US"/>
        </w:rPr>
        <w:tab/>
      </w:r>
      <w:r>
        <w:rPr>
          <w:b/>
          <w:bCs/>
          <w:lang w:val="en-US"/>
        </w:rPr>
        <w:tab/>
        <w:t>[</w:t>
      </w:r>
      <w:proofErr w:type="gramStart"/>
      <w:r>
        <w:rPr>
          <w:b/>
          <w:bCs/>
          <w:lang w:val="en-US"/>
        </w:rPr>
        <w:t>is</w:t>
      </w:r>
      <w:proofErr w:type="gramEnd"/>
      <w:r>
        <w:rPr>
          <w:b/>
          <w:bCs/>
          <w:lang w:val="en-US"/>
        </w:rPr>
        <w:t xml:space="preserve"> staff]</w:t>
      </w:r>
      <w:r>
        <w:rPr>
          <w:b/>
          <w:bCs/>
          <w:lang w:val="en-US"/>
        </w:rPr>
        <w:tab/>
        <w:t xml:space="preserve">    [</w:t>
      </w:r>
      <w:proofErr w:type="gramStart"/>
      <w:r>
        <w:rPr>
          <w:b/>
          <w:bCs/>
          <w:lang w:val="en-US"/>
        </w:rPr>
        <w:t>is</w:t>
      </w:r>
      <w:proofErr w:type="gramEnd"/>
      <w:r>
        <w:rPr>
          <w:b/>
          <w:bCs/>
          <w:lang w:val="en-US"/>
        </w:rPr>
        <w:t xml:space="preserve"> not staff]</w:t>
      </w:r>
    </w:p>
    <w:p w14:paraId="53AFF98C" w14:textId="2BB6D86B" w:rsidR="006752B2" w:rsidRDefault="006752B2" w:rsidP="00D53C64">
      <w:pPr>
        <w:rPr>
          <w:b/>
          <w:bCs/>
          <w:u w:val="single"/>
          <w:lang w:val="en-US"/>
        </w:rPr>
      </w:pPr>
    </w:p>
    <w:p w14:paraId="40D5FDDA" w14:textId="05B9A047" w:rsidR="006752B2" w:rsidRDefault="006752B2" w:rsidP="00D53C64">
      <w:pPr>
        <w:rPr>
          <w:b/>
          <w:bCs/>
          <w:u w:val="single"/>
          <w:lang w:val="en-US"/>
        </w:rPr>
      </w:pPr>
    </w:p>
    <w:p w14:paraId="64D9ED27" w14:textId="69827BC0" w:rsidR="006752B2" w:rsidRDefault="00530B1C" w:rsidP="00D53C64">
      <w:pPr>
        <w:rPr>
          <w:bCs/>
          <w:u w:val="single"/>
          <w:lang w:val="en-US"/>
        </w:rPr>
      </w:pPr>
      <w:r>
        <w:rPr>
          <w:b/>
          <w:bCs/>
          <w:u w:val="single"/>
          <w:lang w:val="en-US"/>
        </w:rPr>
        <w:lastRenderedPageBreak/>
        <w:t>Interaction Models: {</w:t>
      </w:r>
      <w:r>
        <w:rPr>
          <w:bCs/>
          <w:u w:val="single"/>
          <w:lang w:val="en-US"/>
        </w:rPr>
        <w:t>Use Case</w:t>
      </w:r>
      <w:r>
        <w:rPr>
          <w:b/>
          <w:bCs/>
          <w:u w:val="single"/>
          <w:lang w:val="en-US"/>
        </w:rPr>
        <w:t>}</w:t>
      </w:r>
    </w:p>
    <w:p w14:paraId="48CC751A" w14:textId="528D129B" w:rsidR="00530B1C" w:rsidRPr="00530B1C" w:rsidRDefault="00FE6DC8" w:rsidP="00D53C64">
      <w:pPr>
        <w:rPr>
          <w:bCs/>
          <w:u w:val="single"/>
          <w:lang w:val="en-US"/>
        </w:rPr>
      </w:pPr>
      <w:r>
        <w:rPr>
          <w:bCs/>
          <w:noProof/>
          <w:u w:val="single"/>
          <w:lang w:val="en-US"/>
        </w:rPr>
        <mc:AlternateContent>
          <mc:Choice Requires="wpg">
            <w:drawing>
              <wp:anchor distT="0" distB="0" distL="114300" distR="114300" simplePos="0" relativeHeight="251714560" behindDoc="0" locked="0" layoutInCell="1" allowOverlap="1" wp14:anchorId="090FB5AE" wp14:editId="07D851AC">
                <wp:simplePos x="0" y="0"/>
                <wp:positionH relativeFrom="column">
                  <wp:posOffset>800100</wp:posOffset>
                </wp:positionH>
                <wp:positionV relativeFrom="paragraph">
                  <wp:posOffset>191770</wp:posOffset>
                </wp:positionV>
                <wp:extent cx="4387850" cy="1619250"/>
                <wp:effectExtent l="0" t="0" r="12700" b="19050"/>
                <wp:wrapNone/>
                <wp:docPr id="160006850" name="Group 160006850"/>
                <wp:cNvGraphicFramePr/>
                <a:graphic xmlns:a="http://schemas.openxmlformats.org/drawingml/2006/main">
                  <a:graphicData uri="http://schemas.microsoft.com/office/word/2010/wordprocessingGroup">
                    <wpg:wgp>
                      <wpg:cNvGrpSpPr/>
                      <wpg:grpSpPr>
                        <a:xfrm>
                          <a:off x="0" y="0"/>
                          <a:ext cx="4387850" cy="1619250"/>
                          <a:chOff x="0" y="0"/>
                          <a:chExt cx="4387850" cy="1619250"/>
                        </a:xfrm>
                      </wpg:grpSpPr>
                      <pic:pic xmlns:pic="http://schemas.openxmlformats.org/drawingml/2006/picture">
                        <pic:nvPicPr>
                          <pic:cNvPr id="52" name="Picture 52" descr="C:\Users\User\Pictures\rv\stick-figure-design-stickman-trend-gift-idea.jpg"/>
                          <pic:cNvPicPr>
                            <a:picLocks noChangeAspect="1"/>
                          </pic:cNvPicPr>
                        </pic:nvPicPr>
                        <pic:blipFill rotWithShape="1">
                          <a:blip r:embed="rId12" cstate="print">
                            <a:biLevel thresh="50000"/>
                            <a:extLst>
                              <a:ext uri="{28A0092B-C50C-407E-A947-70E740481C1C}">
                                <a14:useLocalDpi xmlns:a14="http://schemas.microsoft.com/office/drawing/2010/main" val="0"/>
                              </a:ext>
                            </a:extLst>
                          </a:blip>
                          <a:srcRect l="34921" t="21341" r="36861" b="23279"/>
                          <a:stretch/>
                        </pic:blipFill>
                        <pic:spPr bwMode="auto">
                          <a:xfrm>
                            <a:off x="0" y="457200"/>
                            <a:ext cx="339725" cy="666750"/>
                          </a:xfrm>
                          <a:prstGeom prst="rect">
                            <a:avLst/>
                          </a:prstGeom>
                          <a:noFill/>
                          <a:ln>
                            <a:noFill/>
                          </a:ln>
                          <a:extLst>
                            <a:ext uri="{53640926-AAD7-44D8-BBD7-CCE9431645EC}">
                              <a14:shadowObscured xmlns:a14="http://schemas.microsoft.com/office/drawing/2010/main"/>
                            </a:ext>
                          </a:extLst>
                        </pic:spPr>
                      </pic:pic>
                      <wpg:grpSp>
                        <wpg:cNvPr id="160006849" name="Group 160006849"/>
                        <wpg:cNvGrpSpPr/>
                        <wpg:grpSpPr>
                          <a:xfrm>
                            <a:off x="292100" y="0"/>
                            <a:ext cx="4095750" cy="1619250"/>
                            <a:chOff x="0" y="0"/>
                            <a:chExt cx="4095750" cy="1619250"/>
                          </a:xfrm>
                        </wpg:grpSpPr>
                        <wps:wsp>
                          <wps:cNvPr id="53" name="Flowchart: Connector 53"/>
                          <wps:cNvSpPr/>
                          <wps:spPr>
                            <a:xfrm>
                              <a:off x="1816100" y="0"/>
                              <a:ext cx="2222500" cy="7048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403D51A5" w14:textId="65D310D1" w:rsidR="00530B1C" w:rsidRPr="00530B1C" w:rsidRDefault="00530B1C" w:rsidP="00530B1C">
                                <w:pPr>
                                  <w:jc w:val="center"/>
                                  <w:rPr>
                                    <w:lang w:val="en-US"/>
                                  </w:rPr>
                                </w:pPr>
                                <w:r>
                                  <w:rPr>
                                    <w:lang w:val="en-US"/>
                                  </w:rPr>
                                  <w:t>Login / 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Flowchart: Connector 54"/>
                          <wps:cNvSpPr/>
                          <wps:spPr>
                            <a:xfrm>
                              <a:off x="1873250" y="914400"/>
                              <a:ext cx="2222500" cy="7048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2B961CA2" w14:textId="07D937BD" w:rsidR="00530B1C" w:rsidRPr="00530B1C" w:rsidRDefault="00530B1C" w:rsidP="00530B1C">
                                <w:pPr>
                                  <w:jc w:val="center"/>
                                  <w:rPr>
                                    <w:lang w:val="en-US"/>
                                  </w:rPr>
                                </w:pPr>
                                <w:r>
                                  <w:rPr>
                                    <w:lang w:val="en-US"/>
                                  </w:rPr>
                                  <w:t>Place order &amp; p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Straight Arrow Connector 63"/>
                          <wps:cNvCnPr/>
                          <wps:spPr>
                            <a:xfrm flipV="1">
                              <a:off x="12700" y="342900"/>
                              <a:ext cx="1784350" cy="412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006848" name="Straight Arrow Connector 160006848"/>
                          <wps:cNvCnPr/>
                          <wps:spPr>
                            <a:xfrm>
                              <a:off x="0" y="762000"/>
                              <a:ext cx="1873250" cy="425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090FB5AE" id="Group 160006850" o:spid="_x0000_s1057" style="position:absolute;margin-left:63pt;margin-top:15.1pt;width:345.5pt;height:127.5pt;z-index:251714560" coordsize="43878,161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 o:spid="_x0000_s1058" type="#_x0000_t75" style="position:absolute;top:4572;width:3397;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">
                  <v:imagedata r:id="rId13" o:title="stick-figure-design-stickman-trend-gift-idea" croptop="13986f" cropbottom="15256f" cropleft="22886f" cropright="24157f" grayscale="t" bilevel="t"/>
                  <v:path arrowok="t"/>
                </v:shape>
                <v:group id="Group 160006849" o:spid="_x0000_s1059" style="position:absolute;left:2921;width:40957;height:16192" coordsize="40957,16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">
                  <v:shape id="Flowchart: Connector 53" o:spid="_x0000_s1060" type="#_x0000_t120" style="position:absolute;left:18161;width:2222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" fillcolor="white [3201]" strokecolor="black [3200]" strokeweight="1pt">
                    <v:stroke joinstyle="miter"/>
                    <v:textbox>
                      <w:txbxContent>
                        <w:p w14:paraId="403D51A5" w14:textId="65D310D1" w:rsidR="00530B1C" w:rsidRPr="00530B1C" w:rsidRDefault="00530B1C" w:rsidP="00530B1C">
                          <w:pPr>
                            <w:jc w:val="center"/>
                            <w:rPr>
                              <w:lang w:val="en-US"/>
                            </w:rPr>
                          </w:pPr>
                          <w:r>
                            <w:rPr>
                              <w:lang w:val="en-US"/>
                            </w:rPr>
                            <w:t>Login / Register</w:t>
                          </w:r>
                        </w:p>
                      </w:txbxContent>
                    </v:textbox>
                  </v:shape>
                  <v:shape id="Flowchart: Connector 54" o:spid="_x0000_s1061" type="#_x0000_t120" style="position:absolute;left:18732;top:9144;width:2222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" fillcolor="white [3201]" strokecolor="black [3200]" strokeweight="1pt">
                    <v:stroke joinstyle="miter"/>
                    <v:textbox>
                      <w:txbxContent>
                        <w:p w14:paraId="2B961CA2" w14:textId="07D937BD" w:rsidR="00530B1C" w:rsidRPr="00530B1C" w:rsidRDefault="00530B1C" w:rsidP="00530B1C">
                          <w:pPr>
                            <w:jc w:val="center"/>
                            <w:rPr>
                              <w:lang w:val="en-US"/>
                            </w:rPr>
                          </w:pPr>
                          <w:r>
                            <w:rPr>
                              <w:lang w:val="en-US"/>
                            </w:rPr>
                            <w:t>Place order &amp; pay</w:t>
                          </w:r>
                        </w:p>
                      </w:txbxContent>
                    </v:textbox>
                  </v:shape>
                  <v:shape id="Straight Arrow Connector 63" o:spid="_x0000_s1062" type="#_x0000_t32" style="position:absolute;left:127;top:3429;width:17843;height:41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" strokecolor="black [3200]" strokeweight=".5pt">
                    <v:stroke endarrow="block" joinstyle="miter"/>
                  </v:shape>
                  <v:shape id="Straight Arrow Connector 160006848" o:spid="_x0000_s1063" type="#_x0000_t32" style="position:absolute;top:7620;width:18732;height:4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" strokecolor="black [3200]" strokeweight=".5pt">
                    <v:stroke endarrow="block" joinstyle="miter"/>
                  </v:shape>
                </v:group>
              </v:group>
            </w:pict>
          </mc:Fallback>
        </mc:AlternateContent>
      </w:r>
    </w:p>
    <w:p w14:paraId="208838AC" w14:textId="1AE11421" w:rsidR="006752B2" w:rsidRDefault="006752B2" w:rsidP="00D53C64">
      <w:pPr>
        <w:rPr>
          <w:b/>
          <w:bCs/>
          <w:u w:val="single"/>
          <w:lang w:val="en-US"/>
        </w:rPr>
      </w:pPr>
    </w:p>
    <w:p w14:paraId="1530BC3A" w14:textId="4A73C0E2" w:rsidR="006752B2" w:rsidRDefault="00FE6DC8" w:rsidP="00D53C64">
      <w:pPr>
        <w:rPr>
          <w:b/>
          <w:bCs/>
          <w:u w:val="single"/>
          <w:lang w:val="en-US"/>
        </w:rPr>
      </w:pPr>
      <w:r>
        <w:rPr>
          <w:noProof/>
        </w:rPr>
        <mc:AlternateContent>
          <mc:Choice Requires="wps">
            <w:drawing>
              <wp:anchor distT="0" distB="0" distL="114300" distR="114300" simplePos="0" relativeHeight="251716608" behindDoc="0" locked="0" layoutInCell="1" allowOverlap="1" wp14:anchorId="508AC9DF" wp14:editId="3ABEBD2A">
                <wp:simplePos x="0" y="0"/>
                <wp:positionH relativeFrom="column">
                  <wp:posOffset>495300</wp:posOffset>
                </wp:positionH>
                <wp:positionV relativeFrom="paragraph">
                  <wp:posOffset>347980</wp:posOffset>
                </wp:positionV>
                <wp:extent cx="939800" cy="342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939800" cy="342900"/>
                        </a:xfrm>
                        <a:prstGeom prst="rect">
                          <a:avLst/>
                        </a:prstGeom>
                        <a:noFill/>
                        <a:ln>
                          <a:noFill/>
                        </a:ln>
                      </wps:spPr>
                      <wps:txbx>
                        <w:txbxContent>
                          <w:p w14:paraId="61FC4A57" w14:textId="26DC9041" w:rsidR="00000000" w:rsidRPr="00FE6DC8" w:rsidRDefault="00FE6DC8" w:rsidP="00FE6DC8">
                            <w:pPr>
                              <w:rPr>
                                <w:sz w:val="10"/>
                              </w:rPr>
                            </w:pPr>
                            <w:proofErr w:type="spellStart"/>
                            <w:r w:rsidRPr="00FE6DC8">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AC9DF" id="_x0000_t202" coordsize="21600,21600" o:spt="202" path="m,l,21600r21600,l21600,xe">
                <v:stroke joinstyle="miter"/>
                <v:path gradientshapeok="t" o:connecttype="rect"/>
              </v:shapetype>
              <v:shape id="Text Box 1" o:spid="_x0000_s1064" type="#_x0000_t202" style="position:absolute;margin-left:39pt;margin-top:27.4pt;width:74pt;height:2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" filled="f" stroked="f">
                <v:fill o:detectmouseclick="t"/>
                <v:textbox>
                  <w:txbxContent>
                    <w:p w14:paraId="61FC4A57" w14:textId="26DC9041" w:rsidR="00000000" w:rsidRPr="00FE6DC8" w:rsidRDefault="00FE6DC8" w:rsidP="00FE6DC8">
                      <w:pPr>
                        <w:rPr>
                          <w:sz w:val="10"/>
                        </w:rPr>
                      </w:pPr>
                      <w:proofErr w:type="spellStart"/>
                      <w:r w:rsidRPr="00FE6DC8">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w:t>
                      </w:r>
                      <w:proofErr w:type="spellEnd"/>
                    </w:p>
                  </w:txbxContent>
                </v:textbox>
              </v:shape>
            </w:pict>
          </mc:Fallback>
        </mc:AlternateContent>
      </w:r>
    </w:p>
    <w:p w14:paraId="0A9A4728" w14:textId="5FCBBE59" w:rsidR="00F9515D" w:rsidRDefault="00F9515D" w:rsidP="00F9515D">
      <w:pPr>
        <w:jc w:val="center"/>
        <w:rPr>
          <w:lang w:val="en-US"/>
        </w:rPr>
      </w:pPr>
    </w:p>
    <w:p w14:paraId="5BA887CC" w14:textId="08049F08" w:rsidR="00F9515D" w:rsidRDefault="00FE6DC8" w:rsidP="00F9515D">
      <w:pPr>
        <w:jc w:val="center"/>
        <w:rPr>
          <w:lang w:val="en-US"/>
        </w:rPr>
      </w:pPr>
      <w:bookmarkStart w:id="0" w:name="_GoBack"/>
      <w:r>
        <w:rPr>
          <w:noProof/>
          <w:lang w:val="en-US"/>
        </w:rPr>
        <mc:AlternateContent>
          <mc:Choice Requires="wpg">
            <w:drawing>
              <wp:anchor distT="0" distB="0" distL="114300" distR="114300" simplePos="0" relativeHeight="251710464" behindDoc="0" locked="0" layoutInCell="1" allowOverlap="1" wp14:anchorId="15C38184" wp14:editId="4EC21373">
                <wp:simplePos x="0" y="0"/>
                <wp:positionH relativeFrom="column">
                  <wp:posOffset>641350</wp:posOffset>
                </wp:positionH>
                <wp:positionV relativeFrom="paragraph">
                  <wp:posOffset>351790</wp:posOffset>
                </wp:positionV>
                <wp:extent cx="4457700" cy="3067050"/>
                <wp:effectExtent l="0" t="0" r="19050" b="19050"/>
                <wp:wrapNone/>
                <wp:docPr id="160006851" name="Group 160006851"/>
                <wp:cNvGraphicFramePr/>
                <a:graphic xmlns:a="http://schemas.openxmlformats.org/drawingml/2006/main">
                  <a:graphicData uri="http://schemas.microsoft.com/office/word/2010/wordprocessingGroup">
                    <wpg:wgp>
                      <wpg:cNvGrpSpPr/>
                      <wpg:grpSpPr>
                        <a:xfrm>
                          <a:off x="0" y="0"/>
                          <a:ext cx="4457700" cy="3067050"/>
                          <a:chOff x="0" y="0"/>
                          <a:chExt cx="4457700" cy="3067050"/>
                        </a:xfrm>
                      </wpg:grpSpPr>
                      <pic:pic xmlns:pic="http://schemas.openxmlformats.org/drawingml/2006/picture">
                        <pic:nvPicPr>
                          <pic:cNvPr id="56" name="Picture 56" descr="C:\Users\User\Pictures\rv\stick-figure-design-stickman-trend-gift-idea.jpg"/>
                          <pic:cNvPicPr>
                            <a:picLocks noChangeAspect="1"/>
                          </pic:cNvPicPr>
                        </pic:nvPicPr>
                        <pic:blipFill rotWithShape="1">
                          <a:blip r:embed="rId12" cstate="print">
                            <a:biLevel thresh="50000"/>
                            <a:extLst>
                              <a:ext uri="{28A0092B-C50C-407E-A947-70E740481C1C}">
                                <a14:useLocalDpi xmlns:a14="http://schemas.microsoft.com/office/drawing/2010/main" val="0"/>
                              </a:ext>
                            </a:extLst>
                          </a:blip>
                          <a:srcRect l="34921" t="21341" r="36861" b="23279"/>
                          <a:stretch/>
                        </pic:blipFill>
                        <pic:spPr bwMode="auto">
                          <a:xfrm>
                            <a:off x="0" y="1219200"/>
                            <a:ext cx="339725" cy="666750"/>
                          </a:xfrm>
                          <a:prstGeom prst="rect">
                            <a:avLst/>
                          </a:prstGeom>
                          <a:noFill/>
                          <a:ln>
                            <a:noFill/>
                          </a:ln>
                          <a:extLst>
                            <a:ext uri="{53640926-AAD7-44D8-BBD7-CCE9431645EC}">
                              <a14:shadowObscured xmlns:a14="http://schemas.microsoft.com/office/drawing/2010/main"/>
                            </a:ext>
                          </a:extLst>
                        </pic:spPr>
                      </pic:pic>
                      <wps:wsp>
                        <wps:cNvPr id="57" name="Flowchart: Connector 57"/>
                        <wps:cNvSpPr/>
                        <wps:spPr>
                          <a:xfrm>
                            <a:off x="2235200" y="0"/>
                            <a:ext cx="2222500" cy="7048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42310DE7" w14:textId="05A225A4" w:rsidR="00530B1C" w:rsidRPr="00530B1C" w:rsidRDefault="00530B1C" w:rsidP="00530B1C">
                              <w:pPr>
                                <w:jc w:val="center"/>
                                <w:rPr>
                                  <w:lang w:val="en-US"/>
                                </w:rPr>
                              </w:pPr>
                              <w:r>
                                <w:rPr>
                                  <w:lang w:val="en-US"/>
                                </w:rPr>
                                <w:t>View pending 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lowchart: Connector 58"/>
                        <wps:cNvSpPr/>
                        <wps:spPr>
                          <a:xfrm>
                            <a:off x="2228850" y="908050"/>
                            <a:ext cx="2222500" cy="10223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1CE99305" w14:textId="338C6EBE" w:rsidR="00530B1C" w:rsidRPr="00530B1C" w:rsidRDefault="00530B1C" w:rsidP="00530B1C">
                              <w:pPr>
                                <w:jc w:val="center"/>
                                <w:rPr>
                                  <w:lang w:val="en-US"/>
                                </w:rPr>
                              </w:pPr>
                              <w:r>
                                <w:rPr>
                                  <w:lang w:val="en-US"/>
                                </w:rPr>
                                <w:t>Update menu with available fo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Flowchart: Connector 59"/>
                        <wps:cNvSpPr/>
                        <wps:spPr>
                          <a:xfrm>
                            <a:off x="2222500" y="2146300"/>
                            <a:ext cx="2222500" cy="9207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2D812BCB" w14:textId="65098B4C" w:rsidR="00530B1C" w:rsidRPr="00530B1C" w:rsidRDefault="00530B1C" w:rsidP="00530B1C">
                              <w:pPr>
                                <w:jc w:val="center"/>
                                <w:rPr>
                                  <w:lang w:val="en-US"/>
                                </w:rPr>
                              </w:pPr>
                              <w:proofErr w:type="spellStart"/>
                              <w:r>
                                <w:rPr>
                                  <w:lang w:val="en-US"/>
                                </w:rPr>
                                <w:t>Alter</w:t>
                              </w:r>
                              <w:proofErr w:type="spellEnd"/>
                              <w:r>
                                <w:rPr>
                                  <w:lang w:val="en-US"/>
                                </w:rPr>
                                <w:t xml:space="preserve"> order list according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flipV="1">
                            <a:off x="311150" y="425450"/>
                            <a:ext cx="1943100" cy="1092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flipV="1">
                            <a:off x="292100" y="1441450"/>
                            <a:ext cx="1924050" cy="76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a:off x="298450" y="1536700"/>
                            <a:ext cx="1936750" cy="1003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5C38184" id="Group 160006851" o:spid="_x0000_s1065" style="position:absolute;left:0;text-align:left;margin-left:50.5pt;margin-top:27.7pt;width:351pt;height:241.5pt;z-index:251710464" coordsize="44577,306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">
                <v:shape id="Picture 56" o:spid="_x0000_s1066" type="#_x0000_t75" style="position:absolute;top:12192;width:3397;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">
                  <v:imagedata r:id="rId13" o:title="stick-figure-design-stickman-trend-gift-idea" croptop="13986f" cropbottom="15256f" cropleft="22886f" cropright="24157f" grayscale="t" bilevel="t"/>
                  <v:path arrowok="t"/>
                </v:shape>
                <v:shape id="Flowchart: Connector 57" o:spid="_x0000_s1067" type="#_x0000_t120" style="position:absolute;left:22352;width:22225;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" fillcolor="white [3201]" strokecolor="black [3200]" strokeweight="1pt">
                  <v:stroke joinstyle="miter"/>
                  <v:textbox>
                    <w:txbxContent>
                      <w:p w14:paraId="42310DE7" w14:textId="05A225A4" w:rsidR="00530B1C" w:rsidRPr="00530B1C" w:rsidRDefault="00530B1C" w:rsidP="00530B1C">
                        <w:pPr>
                          <w:jc w:val="center"/>
                          <w:rPr>
                            <w:lang w:val="en-US"/>
                          </w:rPr>
                        </w:pPr>
                        <w:r>
                          <w:rPr>
                            <w:lang w:val="en-US"/>
                          </w:rPr>
                          <w:t>View pending orders</w:t>
                        </w:r>
                      </w:p>
                    </w:txbxContent>
                  </v:textbox>
                </v:shape>
                <v:shape id="Flowchart: Connector 58" o:spid="_x0000_s1068" type="#_x0000_t120" style="position:absolute;left:22288;top:9080;width:22225;height:10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" fillcolor="white [3201]" strokecolor="black [3200]" strokeweight="1pt">
                  <v:stroke joinstyle="miter"/>
                  <v:textbox>
                    <w:txbxContent>
                      <w:p w14:paraId="1CE99305" w14:textId="338C6EBE" w:rsidR="00530B1C" w:rsidRPr="00530B1C" w:rsidRDefault="00530B1C" w:rsidP="00530B1C">
                        <w:pPr>
                          <w:jc w:val="center"/>
                          <w:rPr>
                            <w:lang w:val="en-US"/>
                          </w:rPr>
                        </w:pPr>
                        <w:r>
                          <w:rPr>
                            <w:lang w:val="en-US"/>
                          </w:rPr>
                          <w:t>Update menu with available foods</w:t>
                        </w:r>
                      </w:p>
                    </w:txbxContent>
                  </v:textbox>
                </v:shape>
                <v:shape id="Flowchart: Connector 59" o:spid="_x0000_s1069" type="#_x0000_t120" style="position:absolute;left:22225;top:21463;width:22225;height:9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" fillcolor="white [3201]" strokecolor="black [3200]" strokeweight="1pt">
                  <v:stroke joinstyle="miter"/>
                  <v:textbox>
                    <w:txbxContent>
                      <w:p w14:paraId="2D812BCB" w14:textId="65098B4C" w:rsidR="00530B1C" w:rsidRPr="00530B1C" w:rsidRDefault="00530B1C" w:rsidP="00530B1C">
                        <w:pPr>
                          <w:jc w:val="center"/>
                          <w:rPr>
                            <w:lang w:val="en-US"/>
                          </w:rPr>
                        </w:pPr>
                        <w:proofErr w:type="spellStart"/>
                        <w:r>
                          <w:rPr>
                            <w:lang w:val="en-US"/>
                          </w:rPr>
                          <w:t>Alter</w:t>
                        </w:r>
                        <w:proofErr w:type="spellEnd"/>
                        <w:r>
                          <w:rPr>
                            <w:lang w:val="en-US"/>
                          </w:rPr>
                          <w:t xml:space="preserve"> order list accordingly</w:t>
                        </w:r>
                      </w:p>
                    </w:txbxContent>
                  </v:textbox>
                </v:shape>
                <v:shape id="Straight Arrow Connector 60" o:spid="_x0000_s1070" type="#_x0000_t32" style="position:absolute;left:3111;top:4254;width:19431;height:109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" strokecolor="black [3200]" strokeweight=".5pt">
                  <v:stroke endarrow="block" joinstyle="miter"/>
                </v:shape>
                <v:shape id="Straight Arrow Connector 61" o:spid="_x0000_s1071" type="#_x0000_t32" style="position:absolute;left:2921;top:14414;width:19240;height:7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" strokecolor="black [3200]" strokeweight=".5pt">
                  <v:stroke endarrow="block" joinstyle="miter"/>
                </v:shape>
                <v:shape id="Straight Arrow Connector 62" o:spid="_x0000_s1072" type="#_x0000_t32" style="position:absolute;left:2984;top:15367;width:19368;height:100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" strokecolor="black [3200]" strokeweight=".5pt">
                  <v:stroke endarrow="block" joinstyle="miter"/>
                </v:shape>
              </v:group>
            </w:pict>
          </mc:Fallback>
        </mc:AlternateContent>
      </w:r>
      <w:bookmarkEnd w:id="0"/>
    </w:p>
    <w:p w14:paraId="1E1D5843" w14:textId="3C95D4E8" w:rsidR="00F9515D" w:rsidRDefault="00F9515D" w:rsidP="00F9515D">
      <w:pPr>
        <w:rPr>
          <w:lang w:val="en-US"/>
        </w:rPr>
      </w:pPr>
    </w:p>
    <w:p w14:paraId="5B158B91" w14:textId="649817DC" w:rsidR="00FE6DC8" w:rsidRDefault="00FE6DC8" w:rsidP="00F9515D">
      <w:pPr>
        <w:rPr>
          <w:lang w:val="en-US"/>
        </w:rPr>
      </w:pPr>
    </w:p>
    <w:p w14:paraId="39D83920" w14:textId="3714512C" w:rsidR="00FE6DC8" w:rsidRDefault="00FE6DC8" w:rsidP="00F9515D">
      <w:pPr>
        <w:rPr>
          <w:lang w:val="en-US"/>
        </w:rPr>
      </w:pPr>
    </w:p>
    <w:p w14:paraId="217AE8F1" w14:textId="034724DF" w:rsidR="00FE6DC8" w:rsidRDefault="00FE6DC8" w:rsidP="00F9515D">
      <w:pPr>
        <w:rPr>
          <w:lang w:val="en-US"/>
        </w:rPr>
      </w:pPr>
    </w:p>
    <w:p w14:paraId="5B5E1EC8" w14:textId="6EF58DF4" w:rsidR="00FE6DC8" w:rsidRDefault="00FE6DC8" w:rsidP="00F9515D">
      <w:pPr>
        <w:rPr>
          <w:lang w:val="en-US"/>
        </w:rPr>
      </w:pPr>
      <w:r>
        <w:rPr>
          <w:noProof/>
        </w:rPr>
        <mc:AlternateContent>
          <mc:Choice Requires="wps">
            <w:drawing>
              <wp:anchor distT="0" distB="0" distL="114300" distR="114300" simplePos="0" relativeHeight="251718656" behindDoc="0" locked="0" layoutInCell="1" allowOverlap="1" wp14:anchorId="5E6E66F4" wp14:editId="3CD146A0">
                <wp:simplePos x="0" y="0"/>
                <wp:positionH relativeFrom="margin">
                  <wp:posOffset>19050</wp:posOffset>
                </wp:positionH>
                <wp:positionV relativeFrom="paragraph">
                  <wp:posOffset>60960</wp:posOffset>
                </wp:positionV>
                <wp:extent cx="1720850" cy="546100"/>
                <wp:effectExtent l="0" t="0" r="0" b="6350"/>
                <wp:wrapNone/>
                <wp:docPr id="160006852" name="Text Box 160006852"/>
                <wp:cNvGraphicFramePr/>
                <a:graphic xmlns:a="http://schemas.openxmlformats.org/drawingml/2006/main">
                  <a:graphicData uri="http://schemas.microsoft.com/office/word/2010/wordprocessingShape">
                    <wps:wsp>
                      <wps:cNvSpPr txBox="1"/>
                      <wps:spPr>
                        <a:xfrm>
                          <a:off x="0" y="0"/>
                          <a:ext cx="1720850" cy="546100"/>
                        </a:xfrm>
                        <a:prstGeom prst="rect">
                          <a:avLst/>
                        </a:prstGeom>
                        <a:noFill/>
                        <a:ln>
                          <a:noFill/>
                        </a:ln>
                      </wps:spPr>
                      <wps:txbx>
                        <w:txbxContent>
                          <w:p w14:paraId="296AC3D2" w14:textId="38CD680F" w:rsidR="00000000" w:rsidRDefault="00FE6DC8">
                            <w:r>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itchen </w:t>
                            </w:r>
                            <w:proofErr w:type="spellStart"/>
                            <w:r>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f</w:t>
                            </w:r>
                            <w:proofErr w:type="spellEnd"/>
                            <w:r>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E66F4" id="Text Box 160006852" o:spid="_x0000_s1073" type="#_x0000_t202" style="position:absolute;margin-left:1.5pt;margin-top:4.8pt;width:135.5pt;height:43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" filled="f" stroked="f">
                <v:fill o:detectmouseclick="t"/>
                <v:textbox>
                  <w:txbxContent>
                    <w:p w14:paraId="296AC3D2" w14:textId="38CD680F" w:rsidR="00000000" w:rsidRDefault="00FE6DC8">
                      <w:r>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itchen </w:t>
                      </w:r>
                      <w:proofErr w:type="spellStart"/>
                      <w:r>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f</w:t>
                      </w:r>
                      <w:proofErr w:type="spellEnd"/>
                      <w:r>
                        <w:rPr>
                          <w:color w:val="000000" w:themeColor="text1"/>
                          <w:sz w:val="3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p>
                  </w:txbxContent>
                </v:textbox>
                <w10:wrap anchorx="margin"/>
              </v:shape>
            </w:pict>
          </mc:Fallback>
        </mc:AlternateContent>
      </w:r>
    </w:p>
    <w:p w14:paraId="6FFCC7C6" w14:textId="4F88F303" w:rsidR="00FE6DC8" w:rsidRDefault="00FE6DC8" w:rsidP="00F9515D">
      <w:pPr>
        <w:rPr>
          <w:lang w:val="en-US"/>
        </w:rPr>
      </w:pPr>
    </w:p>
    <w:p w14:paraId="53DF8C23" w14:textId="5D53C8CB" w:rsidR="00FE6DC8" w:rsidRDefault="00FE6DC8" w:rsidP="00F9515D">
      <w:pPr>
        <w:rPr>
          <w:lang w:val="en-US"/>
        </w:rPr>
      </w:pPr>
    </w:p>
    <w:p w14:paraId="724AF706" w14:textId="6601A0A6" w:rsidR="00FE6DC8" w:rsidRDefault="00FE6DC8" w:rsidP="00F9515D">
      <w:pPr>
        <w:rPr>
          <w:lang w:val="en-US"/>
        </w:rPr>
      </w:pPr>
    </w:p>
    <w:p w14:paraId="677CFF15" w14:textId="00ED66DA" w:rsidR="00FE6DC8" w:rsidRDefault="00FE6DC8" w:rsidP="00F9515D">
      <w:pPr>
        <w:rPr>
          <w:lang w:val="en-US"/>
        </w:rPr>
      </w:pPr>
      <w:r>
        <w:rPr>
          <w:lang w:val="en-US"/>
        </w:rPr>
        <w:t>The first Use case Diagram describes the relationship of a student with the system. The student can only register or login to the system in order to view the food menu. The student can also place an order through the system and pay for the order.</w:t>
      </w:r>
    </w:p>
    <w:p w14:paraId="2E8F5A77" w14:textId="4C8E5395" w:rsidR="00FE6DC8" w:rsidRDefault="00FE6DC8" w:rsidP="00F9515D">
      <w:pPr>
        <w:rPr>
          <w:lang w:val="en-US"/>
        </w:rPr>
      </w:pPr>
    </w:p>
    <w:p w14:paraId="0B2963FF" w14:textId="011857CF" w:rsidR="00FE6DC8" w:rsidRDefault="00FE6DC8" w:rsidP="00F9515D">
      <w:pPr>
        <w:rPr>
          <w:lang w:val="en-US"/>
        </w:rPr>
      </w:pPr>
      <w:r>
        <w:rPr>
          <w:lang w:val="en-US"/>
        </w:rPr>
        <w:t xml:space="preserve">The second use case details interactions between kitchen staff and the system. Similarly kitchen staff also have to register or login to the system to access their respective </w:t>
      </w:r>
      <w:r>
        <w:rPr>
          <w:lang w:val="en-US"/>
        </w:rPr>
        <w:lastRenderedPageBreak/>
        <w:t>functionalities which include: updating the food menu and viewing orders list and similarly updating the list once orders are fulfilled.</w:t>
      </w:r>
    </w:p>
    <w:p w14:paraId="6F991B0B" w14:textId="77777777" w:rsidR="00954D07" w:rsidRDefault="00954D07" w:rsidP="00F9515D">
      <w:pPr>
        <w:rPr>
          <w:b/>
          <w:u w:val="single"/>
          <w:lang w:val="en-US"/>
        </w:rPr>
      </w:pPr>
    </w:p>
    <w:p w14:paraId="684FC15C" w14:textId="77777777" w:rsidR="00954D07" w:rsidRDefault="00954D07" w:rsidP="00F9515D">
      <w:pPr>
        <w:rPr>
          <w:b/>
          <w:u w:val="single"/>
          <w:lang w:val="en-US"/>
        </w:rPr>
      </w:pPr>
    </w:p>
    <w:p w14:paraId="323957AC" w14:textId="77777777" w:rsidR="00954D07" w:rsidRDefault="00954D07" w:rsidP="00F9515D">
      <w:pPr>
        <w:rPr>
          <w:b/>
          <w:u w:val="single"/>
          <w:lang w:val="en-US"/>
        </w:rPr>
      </w:pPr>
    </w:p>
    <w:p w14:paraId="34DC0033" w14:textId="56B9D551" w:rsidR="00341E7B" w:rsidRDefault="00DF05C0" w:rsidP="00F9515D">
      <w:pPr>
        <w:rPr>
          <w:b/>
          <w:u w:val="single"/>
          <w:lang w:val="en-US"/>
        </w:rPr>
      </w:pPr>
      <w:r>
        <w:rPr>
          <w:b/>
          <w:u w:val="single"/>
          <w:lang w:val="en-US"/>
        </w:rPr>
        <w:t>Interaction models {</w:t>
      </w:r>
      <w:r>
        <w:rPr>
          <w:u w:val="single"/>
          <w:lang w:val="en-US"/>
        </w:rPr>
        <w:t>Sequence diagrams</w:t>
      </w:r>
      <w:r>
        <w:rPr>
          <w:b/>
          <w:u w:val="single"/>
          <w:lang w:val="en-US"/>
        </w:rPr>
        <w:t>}</w:t>
      </w:r>
    </w:p>
    <w:p w14:paraId="49F8C3C8" w14:textId="13E53C69" w:rsidR="00DF05C0" w:rsidRPr="00DF05C0" w:rsidRDefault="00341E7B" w:rsidP="00F9515D">
      <w:pPr>
        <w:rPr>
          <w:b/>
          <w:u w:val="single"/>
          <w:lang w:val="en-US"/>
        </w:rPr>
      </w:pPr>
      <w:r>
        <w:rPr>
          <w:b/>
          <w:noProof/>
          <w:u w:val="single"/>
          <w:lang w:val="en-US"/>
        </w:rPr>
        <mc:AlternateContent>
          <mc:Choice Requires="wpg">
            <w:drawing>
              <wp:anchor distT="0" distB="0" distL="114300" distR="114300" simplePos="0" relativeHeight="251763712" behindDoc="0" locked="0" layoutInCell="1" allowOverlap="1" wp14:anchorId="5C4B37F3" wp14:editId="438F3D65">
                <wp:simplePos x="0" y="0"/>
                <wp:positionH relativeFrom="column">
                  <wp:posOffset>946150</wp:posOffset>
                </wp:positionH>
                <wp:positionV relativeFrom="paragraph">
                  <wp:posOffset>5080</wp:posOffset>
                </wp:positionV>
                <wp:extent cx="5187950" cy="3060700"/>
                <wp:effectExtent l="0" t="0" r="12700" b="25400"/>
                <wp:wrapNone/>
                <wp:docPr id="160006883" name="Group 160006883"/>
                <wp:cNvGraphicFramePr/>
                <a:graphic xmlns:a="http://schemas.openxmlformats.org/drawingml/2006/main">
                  <a:graphicData uri="http://schemas.microsoft.com/office/word/2010/wordprocessingGroup">
                    <wpg:wgp>
                      <wpg:cNvGrpSpPr/>
                      <wpg:grpSpPr>
                        <a:xfrm>
                          <a:off x="0" y="0"/>
                          <a:ext cx="5187950" cy="3060700"/>
                          <a:chOff x="0" y="0"/>
                          <a:chExt cx="5187950" cy="3060700"/>
                        </a:xfrm>
                      </wpg:grpSpPr>
                      <wpg:grpSp>
                        <wpg:cNvPr id="160006880" name="Group 160006880"/>
                        <wpg:cNvGrpSpPr/>
                        <wpg:grpSpPr>
                          <a:xfrm>
                            <a:off x="2292350" y="336550"/>
                            <a:ext cx="1200150" cy="2724150"/>
                            <a:chOff x="0" y="0"/>
                            <a:chExt cx="1200150" cy="2724150"/>
                          </a:xfrm>
                        </wpg:grpSpPr>
                        <wps:wsp>
                          <wps:cNvPr id="160006854" name="Rectangle 160006854"/>
                          <wps:cNvSpPr/>
                          <wps:spPr>
                            <a:xfrm>
                              <a:off x="0" y="0"/>
                              <a:ext cx="1200150" cy="381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0A7D1DA" w14:textId="704F1979" w:rsidR="00DF05C0" w:rsidRPr="00DF05C0" w:rsidRDefault="00DF05C0" w:rsidP="00DF05C0">
                                <w:pPr>
                                  <w:jc w:val="center"/>
                                  <w:rPr>
                                    <w:lang w:val="en-US"/>
                                  </w:rPr>
                                </w:pPr>
                                <w:r>
                                  <w:rPr>
                                    <w:lang w:val="en-US"/>
                                  </w:rPr>
                                  <w:t>S: SM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59" name="Straight Connector 160006859"/>
                          <wps:cNvCnPr/>
                          <wps:spPr>
                            <a:xfrm>
                              <a:off x="488950" y="368300"/>
                              <a:ext cx="0" cy="23558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0006861" name="Rectangle 160006861"/>
                          <wps:cNvSpPr/>
                          <wps:spPr>
                            <a:xfrm>
                              <a:off x="431800" y="514350"/>
                              <a:ext cx="133350" cy="2063750"/>
                            </a:xfrm>
                            <a:prstGeom prst="rect">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0006882" name="Group 160006882"/>
                        <wpg:cNvGrpSpPr/>
                        <wpg:grpSpPr>
                          <a:xfrm>
                            <a:off x="3841750" y="336550"/>
                            <a:ext cx="1346200" cy="2717800"/>
                            <a:chOff x="0" y="0"/>
                            <a:chExt cx="1346200" cy="2717800"/>
                          </a:xfrm>
                        </wpg:grpSpPr>
                        <wps:wsp>
                          <wps:cNvPr id="160006856" name="Rectangle 160006856"/>
                          <wps:cNvSpPr/>
                          <wps:spPr>
                            <a:xfrm>
                              <a:off x="0" y="0"/>
                              <a:ext cx="1346200" cy="3810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E8A2458" w14:textId="2A0EE5FE" w:rsidR="00DF05C0" w:rsidRPr="00DF05C0" w:rsidRDefault="00DF05C0" w:rsidP="00DF05C0">
                                <w:pPr>
                                  <w:jc w:val="center"/>
                                  <w:rPr>
                                    <w:lang w:val="en-US"/>
                                  </w:rPr>
                                </w:pPr>
                                <w:r>
                                  <w:rPr>
                                    <w:lang w:val="en-US"/>
                                  </w:rPr>
                                  <w:t>U: user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58" name="Straight Connector 160006858"/>
                          <wps:cNvCnPr/>
                          <wps:spPr>
                            <a:xfrm>
                              <a:off x="654050" y="361950"/>
                              <a:ext cx="0" cy="23558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0006862" name="Rectangle 160006862"/>
                          <wps:cNvSpPr/>
                          <wps:spPr>
                            <a:xfrm>
                              <a:off x="590550" y="514350"/>
                              <a:ext cx="133350" cy="2063750"/>
                            </a:xfrm>
                            <a:prstGeom prst="rect">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0006881" name="Group 160006881"/>
                        <wpg:cNvGrpSpPr/>
                        <wpg:grpSpPr>
                          <a:xfrm>
                            <a:off x="2838450" y="1060450"/>
                            <a:ext cx="1600200" cy="933450"/>
                            <a:chOff x="0" y="0"/>
                            <a:chExt cx="1600200" cy="933450"/>
                          </a:xfrm>
                        </wpg:grpSpPr>
                        <wps:wsp>
                          <wps:cNvPr id="160006864" name="Text Box 160006864"/>
                          <wps:cNvSpPr txBox="1"/>
                          <wps:spPr>
                            <a:xfrm>
                              <a:off x="152400" y="0"/>
                              <a:ext cx="1273175" cy="285750"/>
                            </a:xfrm>
                            <a:prstGeom prst="rect">
                              <a:avLst/>
                            </a:prstGeom>
                            <a:noFill/>
                            <a:ln>
                              <a:noFill/>
                            </a:ln>
                          </wps:spPr>
                          <wps:txbx>
                            <w:txbxContent>
                              <w:p w14:paraId="6BE94015" w14:textId="45DA2022" w:rsidR="00865177" w:rsidRPr="00865177" w:rsidRDefault="00865177" w:rsidP="00865177">
                                <w:pPr>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authent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0006866" name="Text Box 160006866"/>
                          <wps:cNvSpPr txBox="1"/>
                          <wps:spPr>
                            <a:xfrm>
                              <a:off x="209550" y="647700"/>
                              <a:ext cx="1113790" cy="285750"/>
                            </a:xfrm>
                            <a:prstGeom prst="rect">
                              <a:avLst/>
                            </a:prstGeom>
                            <a:noFill/>
                            <a:ln>
                              <a:noFill/>
                            </a:ln>
                          </wps:spPr>
                          <wps:txbx>
                            <w:txbxContent>
                              <w:p w14:paraId="677F8847" w14:textId="7F32EA01" w:rsidR="00865177" w:rsidRPr="00865177" w:rsidRDefault="00865177" w:rsidP="00865177">
                                <w:pPr>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 user acce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0006870" name="Straight Arrow Connector 160006870"/>
                          <wps:cNvCnPr/>
                          <wps:spPr>
                            <a:xfrm flipV="1">
                              <a:off x="0" y="44450"/>
                              <a:ext cx="160020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006871" name="Straight Arrow Connector 160006871"/>
                          <wps:cNvCnPr/>
                          <wps:spPr>
                            <a:xfrm flipH="1" flipV="1">
                              <a:off x="19050" y="565150"/>
                              <a:ext cx="1574800" cy="12700"/>
                            </a:xfrm>
                            <a:prstGeom prst="straightConnector1">
                              <a:avLst/>
                            </a:prstGeom>
                            <a:ln w="9525" cap="flat" cmpd="sng" algn="ctr">
                              <a:solidFill>
                                <a:schemeClr val="dk1"/>
                              </a:solidFill>
                              <a:prstDash val="sysDot"/>
                              <a:round/>
                              <a:headEnd type="none" w="lg" len="sm"/>
                              <a:tailEnd type="triangle" w="med" len="med"/>
                            </a:ln>
                          </wps:spPr>
                          <wps:style>
                            <a:lnRef idx="0">
                              <a:scrgbClr r="0" g="0" b="0"/>
                            </a:lnRef>
                            <a:fillRef idx="0">
                              <a:scrgbClr r="0" g="0" b="0"/>
                            </a:fillRef>
                            <a:effectRef idx="0">
                              <a:scrgbClr r="0" g="0" b="0"/>
                            </a:effectRef>
                            <a:fontRef idx="minor">
                              <a:schemeClr val="tx1"/>
                            </a:fontRef>
                          </wps:style>
                          <wps:bodyPr/>
                        </wps:wsp>
                      </wpg:grpSp>
                      <wpg:grpSp>
                        <wpg:cNvPr id="160006878" name="Group 160006878"/>
                        <wpg:cNvGrpSpPr/>
                        <wpg:grpSpPr>
                          <a:xfrm>
                            <a:off x="0" y="0"/>
                            <a:ext cx="339725" cy="3016250"/>
                            <a:chOff x="0" y="0"/>
                            <a:chExt cx="339725" cy="3016250"/>
                          </a:xfrm>
                        </wpg:grpSpPr>
                        <pic:pic xmlns:pic="http://schemas.openxmlformats.org/drawingml/2006/picture">
                          <pic:nvPicPr>
                            <pic:cNvPr id="160006853" name="Picture 160006853" descr="C:\Users\User\Pictures\rv\stick-figure-design-stickman-trend-gift-idea.jpg"/>
                            <pic:cNvPicPr>
                              <a:picLocks noChangeAspect="1"/>
                            </pic:cNvPicPr>
                          </pic:nvPicPr>
                          <pic:blipFill rotWithShape="1">
                            <a:blip r:embed="rId12" cstate="print">
                              <a:biLevel thresh="50000"/>
                              <a:extLst>
                                <a:ext uri="{28A0092B-C50C-407E-A947-70E740481C1C}">
                                  <a14:useLocalDpi xmlns:a14="http://schemas.microsoft.com/office/drawing/2010/main" val="0"/>
                                </a:ext>
                              </a:extLst>
                            </a:blip>
                            <a:srcRect l="34921" t="21341" r="36861" b="23279"/>
                            <a:stretch/>
                          </pic:blipFill>
                          <pic:spPr bwMode="auto">
                            <a:xfrm>
                              <a:off x="0" y="0"/>
                              <a:ext cx="339725" cy="666750"/>
                            </a:xfrm>
                            <a:prstGeom prst="rect">
                              <a:avLst/>
                            </a:prstGeom>
                            <a:noFill/>
                            <a:ln>
                              <a:noFill/>
                            </a:ln>
                            <a:extLst>
                              <a:ext uri="{53640926-AAD7-44D8-BBD7-CCE9431645EC}">
                                <a14:shadowObscured xmlns:a14="http://schemas.microsoft.com/office/drawing/2010/main"/>
                              </a:ext>
                            </a:extLst>
                          </pic:spPr>
                        </pic:pic>
                        <wps:wsp>
                          <wps:cNvPr id="160006873" name="Rectangle 160006873"/>
                          <wps:cNvSpPr/>
                          <wps:spPr>
                            <a:xfrm>
                              <a:off x="114300" y="825500"/>
                              <a:ext cx="158750" cy="2082800"/>
                            </a:xfrm>
                            <a:prstGeom prst="rect">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74" name="Straight Connector 160006874"/>
                          <wps:cNvCnPr/>
                          <wps:spPr>
                            <a:xfrm>
                              <a:off x="209550" y="660400"/>
                              <a:ext cx="0" cy="23558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grpSp>
                        <wpg:cNvPr id="160006879" name="Group 160006879"/>
                        <wpg:cNvGrpSpPr/>
                        <wpg:grpSpPr>
                          <a:xfrm>
                            <a:off x="247650" y="977900"/>
                            <a:ext cx="2501900" cy="1574800"/>
                            <a:chOff x="0" y="0"/>
                            <a:chExt cx="2501900" cy="1574800"/>
                          </a:xfrm>
                        </wpg:grpSpPr>
                        <wps:wsp>
                          <wps:cNvPr id="160006863" name="Straight Arrow Connector 160006863"/>
                          <wps:cNvCnPr/>
                          <wps:spPr>
                            <a:xfrm>
                              <a:off x="0" y="0"/>
                              <a:ext cx="247650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006865" name="Text Box 160006865"/>
                          <wps:cNvSpPr txBox="1"/>
                          <wps:spPr>
                            <a:xfrm>
                              <a:off x="1333500" y="25400"/>
                              <a:ext cx="1168400" cy="628650"/>
                            </a:xfrm>
                            <a:prstGeom prst="rect">
                              <a:avLst/>
                            </a:prstGeom>
                            <a:noFill/>
                            <a:ln>
                              <a:noFill/>
                            </a:ln>
                          </wps:spPr>
                          <wps:txbx>
                            <w:txbxContent>
                              <w:p w14:paraId="71594DED" w14:textId="77777777" w:rsidR="00865177" w:rsidRDefault="00865177" w:rsidP="00865177">
                                <w:pPr>
                                  <w:spacing w:line="240" w:lineRule="auto"/>
                                  <w:jc w:val="center"/>
                                  <w:rPr>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5177">
                                  <w:rPr>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n request</w:t>
                                </w:r>
                              </w:p>
                              <w:p w14:paraId="5361C79C" w14:textId="0645D593" w:rsidR="00865177" w:rsidRPr="00865177" w:rsidRDefault="00865177" w:rsidP="00865177">
                                <w:pPr>
                                  <w:spacing w:line="240" w:lineRule="auto"/>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que User I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0006867" name="Text Box 160006867"/>
                          <wps:cNvSpPr txBox="1"/>
                          <wps:spPr>
                            <a:xfrm>
                              <a:off x="387350" y="819150"/>
                              <a:ext cx="1847850" cy="292100"/>
                            </a:xfrm>
                            <a:prstGeom prst="rect">
                              <a:avLst/>
                            </a:prstGeom>
                            <a:noFill/>
                            <a:ln>
                              <a:noFill/>
                            </a:ln>
                          </wps:spPr>
                          <wps:txbx>
                            <w:txbxContent>
                              <w:p w14:paraId="1F4FE2FE" w14:textId="235BB857" w:rsidR="00865177" w:rsidRPr="00865177" w:rsidRDefault="00341E7B" w:rsidP="00865177">
                                <w:pPr>
                                  <w:jc w:val="center"/>
                                  <w:rPr>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play food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006868" name="Text Box 160006868"/>
                          <wps:cNvSpPr txBox="1"/>
                          <wps:spPr>
                            <a:xfrm>
                              <a:off x="482600" y="1289050"/>
                              <a:ext cx="1288415" cy="285750"/>
                            </a:xfrm>
                            <a:prstGeom prst="rect">
                              <a:avLst/>
                            </a:prstGeom>
                            <a:noFill/>
                            <a:ln>
                              <a:noFill/>
                            </a:ln>
                          </wps:spPr>
                          <wps:txbx>
                            <w:txbxContent>
                              <w:p w14:paraId="69534E15" w14:textId="584B13E8" w:rsidR="00865177" w:rsidRPr="00341E7B" w:rsidRDefault="00341E7B" w:rsidP="00865177">
                                <w:pPr>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ce order and pa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60006875" name="Straight Arrow Connector 160006875"/>
                          <wps:cNvCnPr/>
                          <wps:spPr>
                            <a:xfrm flipH="1">
                              <a:off x="19050" y="863600"/>
                              <a:ext cx="2476500" cy="0"/>
                            </a:xfrm>
                            <a:prstGeom prst="straightConnector1">
                              <a:avLst/>
                            </a:prstGeom>
                            <a:ln>
                              <a:prstDash val="dashDot"/>
                              <a:tailEnd type="triangle"/>
                            </a:ln>
                          </wps:spPr>
                          <wps:style>
                            <a:lnRef idx="1">
                              <a:schemeClr val="dk1"/>
                            </a:lnRef>
                            <a:fillRef idx="0">
                              <a:schemeClr val="dk1"/>
                            </a:fillRef>
                            <a:effectRef idx="0">
                              <a:schemeClr val="dk1"/>
                            </a:effectRef>
                            <a:fontRef idx="minor">
                              <a:schemeClr val="tx1"/>
                            </a:fontRef>
                          </wps:style>
                          <wps:bodyPr/>
                        </wps:wsp>
                        <wps:wsp>
                          <wps:cNvPr id="160006877" name="Straight Arrow Connector 160006877"/>
                          <wps:cNvCnPr/>
                          <wps:spPr>
                            <a:xfrm>
                              <a:off x="19050" y="1346200"/>
                              <a:ext cx="2463800" cy="0"/>
                            </a:xfrm>
                            <a:prstGeom prst="straightConnector1">
                              <a:avLst/>
                            </a:prstGeom>
                            <a:ln>
                              <a:prstDash val="lgDashDot"/>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5C4B37F3" id="Group 160006883" o:spid="_x0000_s1074" style="position:absolute;margin-left:74.5pt;margin-top:.4pt;width:408.5pt;height:241pt;z-index:251763712" coordsize="51879,306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">
                <v:group id="Group 160006880" o:spid="_x0000_s1075" style="position:absolute;left:22923;top:3365;width:12002;height:27242" coordsize="12001,27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">
                  <v:rect id="Rectangle 160006854" o:spid="_x0000_s1076" style="position:absolute;width:1200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" fillcolor="black [3200]" strokecolor="black [1600]" strokeweight="1pt">
                    <v:textbox>
                      <w:txbxContent>
                        <w:p w14:paraId="00A7D1DA" w14:textId="704F1979" w:rsidR="00DF05C0" w:rsidRPr="00DF05C0" w:rsidRDefault="00DF05C0" w:rsidP="00DF05C0">
                          <w:pPr>
                            <w:jc w:val="center"/>
                            <w:rPr>
                              <w:lang w:val="en-US"/>
                            </w:rPr>
                          </w:pPr>
                          <w:r>
                            <w:rPr>
                              <w:lang w:val="en-US"/>
                            </w:rPr>
                            <w:t>S: SMPS</w:t>
                          </w:r>
                        </w:p>
                      </w:txbxContent>
                    </v:textbox>
                  </v:rect>
                  <v:line id="Straight Connector 160006859" o:spid="_x0000_s1077" style="position:absolute;visibility:visible;mso-wrap-style:square" from="4889,3683" to="4889,27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" strokecolor="black [3200]">
                    <v:stroke dashstyle="dash"/>
                  </v:line>
                  <v:rect id="Rectangle 160006861" o:spid="_x0000_s1078" style="position:absolute;left:4318;top:5143;width:1333;height:20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" fillcolor="black [3200]" strokecolor="white [3201]" strokeweight="1.5pt"/>
                </v:group>
                <v:group id="Group 160006882" o:spid="_x0000_s1079" style="position:absolute;left:38417;top:3365;width:13462;height:27178" coordsize="13462,27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">
                  <v:rect id="Rectangle 160006856" o:spid="_x0000_s1080" style="position:absolute;width:1346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" fillcolor="black [3200]" strokecolor="black [1600]" strokeweight="1pt">
                    <v:textbox>
                      <w:txbxContent>
                        <w:p w14:paraId="5E8A2458" w14:textId="2A0EE5FE" w:rsidR="00DF05C0" w:rsidRPr="00DF05C0" w:rsidRDefault="00DF05C0" w:rsidP="00DF05C0">
                          <w:pPr>
                            <w:jc w:val="center"/>
                            <w:rPr>
                              <w:lang w:val="en-US"/>
                            </w:rPr>
                          </w:pPr>
                          <w:r>
                            <w:rPr>
                              <w:lang w:val="en-US"/>
                            </w:rPr>
                            <w:t>U: user database</w:t>
                          </w:r>
                        </w:p>
                      </w:txbxContent>
                    </v:textbox>
                  </v:rect>
                  <v:line id="Straight Connector 160006858" o:spid="_x0000_s1081" style="position:absolute;visibility:visible;mso-wrap-style:square" from="6540,3619" to="6540,27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" strokecolor="black [3200]">
                    <v:stroke dashstyle="dash"/>
                  </v:line>
                  <v:rect id="Rectangle 160006862" o:spid="_x0000_s1082" style="position:absolute;left:5905;top:5143;width:1334;height:20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" fillcolor="black [3200]" strokecolor="white [3201]" strokeweight="1.5pt"/>
                </v:group>
                <v:group id="Group 160006881" o:spid="_x0000_s1083" style="position:absolute;left:28384;top:10604;width:16002;height:9335" coordsize="16002,9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">
                  <v:shape id="Text Box 160006864" o:spid="_x0000_s1084" type="#_x0000_t202" style="position:absolute;left:1524;width:12731;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" filled="f" stroked="f">
                    <v:fill o:detectmouseclick="t"/>
                    <v:textbox>
                      <w:txbxContent>
                        <w:p w14:paraId="6BE94015" w14:textId="45DA2022" w:rsidR="00865177" w:rsidRPr="00865177" w:rsidRDefault="00865177" w:rsidP="00865177">
                          <w:pPr>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authentication</w:t>
                          </w:r>
                        </w:p>
                      </w:txbxContent>
                    </v:textbox>
                  </v:shape>
                  <v:shape id="Text Box 160006866" o:spid="_x0000_s1085" type="#_x0000_t202" style="position:absolute;left:2095;top:6477;width:11138;height:285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" filled="f" stroked="f">
                    <v:fill o:detectmouseclick="t"/>
                    <v:textbox>
                      <w:txbxContent>
                        <w:p w14:paraId="677F8847" w14:textId="7F32EA01" w:rsidR="00865177" w:rsidRPr="00865177" w:rsidRDefault="00865177" w:rsidP="00865177">
                          <w:pPr>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 user access</w:t>
                          </w:r>
                        </w:p>
                      </w:txbxContent>
                    </v:textbox>
                  </v:shape>
                  <v:shape id="Straight Arrow Connector 160006870" o:spid="_x0000_s1086" type="#_x0000_t32" style="position:absolute;top:444;width:16002;height:1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" strokecolor="black [3200]" strokeweight=".5pt">
                    <v:stroke endarrow="block" joinstyle="miter"/>
                  </v:shape>
                  <v:shape id="Straight Arrow Connector 160006871" o:spid="_x0000_s1087" type="#_x0000_t32" style="position:absolute;left:190;top:5651;width:15748;height:1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" strokecolor="black [3200]">
                    <v:stroke dashstyle="1 1" startarrowwidth="wide" startarrowlength="short" endarrow="block"/>
                  </v:shape>
                </v:group>
                <v:group id="Group 160006878" o:spid="_x0000_s1088" style="position:absolute;width:3397;height:30162" coordsize="3397,3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">
                  <v:shape id="Picture 160006853" o:spid="_x0000_s1089" type="#_x0000_t75" style="position:absolute;width:3397;height:6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">
                    <v:imagedata r:id="rId13" o:title="stick-figure-design-stickman-trend-gift-idea" croptop="13986f" cropbottom="15256f" cropleft="22886f" cropright="24157f" grayscale="t" bilevel="t"/>
                    <v:path arrowok="t"/>
                  </v:shape>
                  <v:rect id="Rectangle 160006873" o:spid="_x0000_s1090" style="position:absolute;left:1143;top:8255;width:1587;height:20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" fillcolor="black [3200]" strokecolor="white [3201]" strokeweight="1.5pt"/>
                  <v:line id="Straight Connector 160006874" o:spid="_x0000_s1091" style="position:absolute;visibility:visible;mso-wrap-style:square" from="2095,6604" to="2095,301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" strokecolor="black [3200]">
                    <v:stroke dashstyle="dash"/>
                  </v:line>
                </v:group>
                <v:group id="Group 160006879" o:spid="_x0000_s1092" style="position:absolute;left:2476;top:9779;width:25019;height:15748" coordsize="25019,15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">
                  <v:shape id="Straight Arrow Connector 160006863" o:spid="_x0000_s1093" type="#_x0000_t32" style="position:absolute;width:24765;height: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" strokecolor="black [3200]" strokeweight=".5pt">
                    <v:stroke endarrow="block" joinstyle="miter"/>
                  </v:shape>
                  <v:shape id="Text Box 160006865" o:spid="_x0000_s1094" type="#_x0000_t202" style="position:absolute;left:13335;top:254;width:11684;height:62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" filled="f" stroked="f">
                    <v:fill o:detectmouseclick="t"/>
                    <v:textbox>
                      <w:txbxContent>
                        <w:p w14:paraId="71594DED" w14:textId="77777777" w:rsidR="00865177" w:rsidRDefault="00865177" w:rsidP="00865177">
                          <w:pPr>
                            <w:spacing w:line="240" w:lineRule="auto"/>
                            <w:jc w:val="center"/>
                            <w:rPr>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5177">
                            <w:rPr>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n request</w:t>
                          </w:r>
                        </w:p>
                        <w:p w14:paraId="5361C79C" w14:textId="0645D593" w:rsidR="00865177" w:rsidRPr="00865177" w:rsidRDefault="00865177" w:rsidP="00865177">
                          <w:pPr>
                            <w:spacing w:line="240" w:lineRule="auto"/>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que User ID)</w:t>
                          </w:r>
                        </w:p>
                      </w:txbxContent>
                    </v:textbox>
                  </v:shape>
                  <v:shape id="Text Box 160006867" o:spid="_x0000_s1095" type="#_x0000_t202" style="position:absolute;left:3873;top:8191;width:1847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" filled="f" stroked="f">
                    <v:fill o:detectmouseclick="t"/>
                    <v:textbox>
                      <w:txbxContent>
                        <w:p w14:paraId="1F4FE2FE" w14:textId="235BB857" w:rsidR="00865177" w:rsidRPr="00865177" w:rsidRDefault="00341E7B" w:rsidP="00865177">
                          <w:pPr>
                            <w:jc w:val="center"/>
                            <w:rPr>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play food menu</w:t>
                          </w:r>
                        </w:p>
                      </w:txbxContent>
                    </v:textbox>
                  </v:shape>
                  <v:shape id="Text Box 160006868" o:spid="_x0000_s1096" type="#_x0000_t202" style="position:absolute;left:4826;top:12890;width:12884;height:2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" filled="f" stroked="f">
                    <v:fill o:detectmouseclick="t"/>
                    <v:textbox>
                      <w:txbxContent>
                        <w:p w14:paraId="69534E15" w14:textId="584B13E8" w:rsidR="00865177" w:rsidRPr="00341E7B" w:rsidRDefault="00341E7B" w:rsidP="00865177">
                          <w:pPr>
                            <w:jc w:val="cente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2"/>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ce order and pay</w:t>
                          </w:r>
                        </w:p>
                      </w:txbxContent>
                    </v:textbox>
                  </v:shape>
                  <v:shape id="Straight Arrow Connector 160006875" o:spid="_x0000_s1097" type="#_x0000_t32" style="position:absolute;left:190;top:8636;width:2476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" strokecolor="black [3200]" strokeweight=".5pt">
                    <v:stroke dashstyle="dashDot" endarrow="block" joinstyle="miter"/>
                  </v:shape>
                  <v:shape id="Straight Arrow Connector 160006877" o:spid="_x0000_s1098" type="#_x0000_t32" style="position:absolute;left:190;top:13462;width:246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" strokecolor="black [3200]" strokeweight=".5pt">
                    <v:stroke dashstyle="longDashDot" endarrow="block" joinstyle="miter"/>
                  </v:shape>
                </v:group>
              </v:group>
            </w:pict>
          </mc:Fallback>
        </mc:AlternateContent>
      </w:r>
    </w:p>
    <w:p w14:paraId="3F2D683F" w14:textId="42963A73" w:rsidR="00DF05C0" w:rsidRDefault="00865177" w:rsidP="00F9515D">
      <w:pPr>
        <w:rPr>
          <w:lang w:val="en-US"/>
        </w:rPr>
      </w:pPr>
      <w:r>
        <w:rPr>
          <w:noProof/>
          <w:lang w:val="en-US"/>
        </w:rPr>
        <w:t xml:space="preserve"> </w:t>
      </w:r>
      <w:r>
        <w:rPr>
          <w:lang w:val="en-US"/>
        </w:rPr>
        <w:tab/>
        <w:t xml:space="preserve">Student </w:t>
      </w:r>
    </w:p>
    <w:p w14:paraId="76D4FBF5" w14:textId="47645905" w:rsidR="00DF05C0" w:rsidRDefault="00DF05C0" w:rsidP="00F9515D">
      <w:pPr>
        <w:rPr>
          <w:lang w:val="en-US"/>
        </w:rPr>
      </w:pPr>
    </w:p>
    <w:p w14:paraId="6FB7ED61" w14:textId="7E1A96E6" w:rsidR="00954D07" w:rsidRDefault="00954D07" w:rsidP="00F9515D">
      <w:pPr>
        <w:rPr>
          <w:lang w:val="en-US"/>
        </w:rPr>
      </w:pPr>
    </w:p>
    <w:p w14:paraId="5D1BEEB6" w14:textId="13A1B162" w:rsidR="00954D07" w:rsidRDefault="00954D07" w:rsidP="00F9515D">
      <w:pPr>
        <w:rPr>
          <w:lang w:val="en-US"/>
        </w:rPr>
      </w:pPr>
    </w:p>
    <w:p w14:paraId="3D1EBA58" w14:textId="5EDF8F38" w:rsidR="00954D07" w:rsidRDefault="00954D07" w:rsidP="00F9515D">
      <w:pPr>
        <w:rPr>
          <w:lang w:val="en-US"/>
        </w:rPr>
      </w:pPr>
    </w:p>
    <w:p w14:paraId="41863B99" w14:textId="62C1A115" w:rsidR="00954D07" w:rsidRDefault="00954D07" w:rsidP="00F9515D">
      <w:pPr>
        <w:rPr>
          <w:lang w:val="en-US"/>
        </w:rPr>
      </w:pPr>
    </w:p>
    <w:p w14:paraId="394D97BE" w14:textId="70C32A30" w:rsidR="00954D07" w:rsidRDefault="00954D07" w:rsidP="00F9515D">
      <w:pPr>
        <w:rPr>
          <w:lang w:val="en-US"/>
        </w:rPr>
      </w:pPr>
    </w:p>
    <w:p w14:paraId="0A366F4C" w14:textId="655873D3" w:rsidR="00954D07" w:rsidRDefault="00954D07" w:rsidP="00F9515D">
      <w:pPr>
        <w:rPr>
          <w:lang w:val="en-US"/>
        </w:rPr>
      </w:pPr>
    </w:p>
    <w:p w14:paraId="0D604EDB" w14:textId="346E116C" w:rsidR="00954D07" w:rsidRDefault="00954D07" w:rsidP="00F9515D">
      <w:pPr>
        <w:rPr>
          <w:lang w:val="en-US"/>
        </w:rPr>
      </w:pPr>
    </w:p>
    <w:p w14:paraId="7D9F33AC" w14:textId="5F8E4CB6" w:rsidR="00954D07" w:rsidRDefault="00954D07" w:rsidP="00F9515D">
      <w:pPr>
        <w:rPr>
          <w:lang w:val="en-US"/>
        </w:rPr>
      </w:pPr>
    </w:p>
    <w:p w14:paraId="7121CC70" w14:textId="38ACDB3A" w:rsidR="00954D07" w:rsidRDefault="00954D07" w:rsidP="00F9515D">
      <w:pPr>
        <w:rPr>
          <w:lang w:val="en-US"/>
        </w:rPr>
      </w:pPr>
    </w:p>
    <w:p w14:paraId="5A630155" w14:textId="2336FBBD" w:rsidR="00954D07" w:rsidRDefault="00954D07" w:rsidP="00F9515D">
      <w:pPr>
        <w:rPr>
          <w:lang w:val="en-US"/>
        </w:rPr>
      </w:pPr>
    </w:p>
    <w:p w14:paraId="727AA5BD" w14:textId="77777777" w:rsidR="00954D07" w:rsidRDefault="00954D07" w:rsidP="00F9515D">
      <w:pPr>
        <w:rPr>
          <w:lang w:val="en-US"/>
        </w:rPr>
      </w:pPr>
    </w:p>
    <w:p w14:paraId="4AABCAD5" w14:textId="018C152B" w:rsidR="00365245" w:rsidRDefault="00954D07" w:rsidP="00F9515D">
      <w:pPr>
        <w:rPr>
          <w:b/>
          <w:u w:val="single"/>
          <w:lang w:val="en-US"/>
        </w:rPr>
      </w:pPr>
      <w:r>
        <w:rPr>
          <w:b/>
          <w:u w:val="single"/>
          <w:lang w:val="en-US"/>
        </w:rPr>
        <w:lastRenderedPageBreak/>
        <w:t>Structural Model: {</w:t>
      </w:r>
      <w:r>
        <w:rPr>
          <w:u w:val="single"/>
          <w:lang w:val="en-US"/>
        </w:rPr>
        <w:t>class diagrams</w:t>
      </w:r>
      <w:r>
        <w:rPr>
          <w:b/>
          <w:u w:val="single"/>
          <w:lang w:val="en-US"/>
        </w:rPr>
        <w:t>}</w:t>
      </w:r>
    </w:p>
    <w:p w14:paraId="7614D05C" w14:textId="77777777" w:rsidR="006E73F1" w:rsidRPr="00954D07" w:rsidRDefault="006E73F1" w:rsidP="00F9515D">
      <w:pPr>
        <w:rPr>
          <w:b/>
          <w:u w:val="single"/>
          <w:lang w:val="en-US"/>
        </w:rPr>
      </w:pPr>
    </w:p>
    <w:p w14:paraId="57CD5C94" w14:textId="7AD34516" w:rsidR="00954D07" w:rsidRDefault="00365245" w:rsidP="00F9515D">
      <w:pPr>
        <w:rPr>
          <w:lang w:val="en-US"/>
        </w:rPr>
      </w:pPr>
      <w:r>
        <w:rPr>
          <w:noProof/>
          <w:lang w:val="en-US"/>
        </w:rPr>
        <mc:AlternateContent>
          <mc:Choice Requires="wpg">
            <w:drawing>
              <wp:anchor distT="0" distB="0" distL="114300" distR="114300" simplePos="0" relativeHeight="251796480" behindDoc="0" locked="0" layoutInCell="1" allowOverlap="1" wp14:anchorId="5B9B0719" wp14:editId="69331A4A">
                <wp:simplePos x="0" y="0"/>
                <wp:positionH relativeFrom="column">
                  <wp:posOffset>0</wp:posOffset>
                </wp:positionH>
                <wp:positionV relativeFrom="paragraph">
                  <wp:posOffset>26670</wp:posOffset>
                </wp:positionV>
                <wp:extent cx="5118100" cy="1733550"/>
                <wp:effectExtent l="0" t="0" r="25400" b="19050"/>
                <wp:wrapNone/>
                <wp:docPr id="160006907" name="Group 160006907"/>
                <wp:cNvGraphicFramePr/>
                <a:graphic xmlns:a="http://schemas.openxmlformats.org/drawingml/2006/main">
                  <a:graphicData uri="http://schemas.microsoft.com/office/word/2010/wordprocessingGroup">
                    <wpg:wgp>
                      <wpg:cNvGrpSpPr/>
                      <wpg:grpSpPr>
                        <a:xfrm>
                          <a:off x="0" y="0"/>
                          <a:ext cx="5118100" cy="1733550"/>
                          <a:chOff x="0" y="0"/>
                          <a:chExt cx="5118100" cy="1733550"/>
                        </a:xfrm>
                      </wpg:grpSpPr>
                      <wps:wsp>
                        <wps:cNvPr id="160006899" name="Text Box 160006899"/>
                        <wps:cNvSpPr txBox="1"/>
                        <wps:spPr>
                          <a:xfrm>
                            <a:off x="3873500" y="533400"/>
                            <a:ext cx="317500" cy="971550"/>
                          </a:xfrm>
                          <a:prstGeom prst="rect">
                            <a:avLst/>
                          </a:prstGeom>
                          <a:noFill/>
                          <a:ln>
                            <a:noFill/>
                          </a:ln>
                        </wps:spPr>
                        <wps:txbx>
                          <w:txbxContent>
                            <w:p w14:paraId="2C8A7498" w14:textId="1FB33965" w:rsid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39AD9270" w14:textId="1FB33965"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0006905" name="Group 160006905"/>
                        <wpg:cNvGrpSpPr/>
                        <wpg:grpSpPr>
                          <a:xfrm>
                            <a:off x="952500" y="285750"/>
                            <a:ext cx="2940050" cy="1244600"/>
                            <a:chOff x="0" y="0"/>
                            <a:chExt cx="2940050" cy="1244600"/>
                          </a:xfrm>
                        </wpg:grpSpPr>
                        <wps:wsp>
                          <wps:cNvPr id="160006891" name="Straight Connector 160006891"/>
                          <wps:cNvCnPr/>
                          <wps:spPr>
                            <a:xfrm>
                              <a:off x="0" y="241300"/>
                              <a:ext cx="6350" cy="882650"/>
                            </a:xfrm>
                            <a:prstGeom prst="line">
                              <a:avLst/>
                            </a:prstGeom>
                          </wps:spPr>
                          <wps:style>
                            <a:lnRef idx="1">
                              <a:schemeClr val="dk1"/>
                            </a:lnRef>
                            <a:fillRef idx="0">
                              <a:schemeClr val="dk1"/>
                            </a:fillRef>
                            <a:effectRef idx="0">
                              <a:schemeClr val="dk1"/>
                            </a:effectRef>
                            <a:fontRef idx="minor">
                              <a:schemeClr val="tx1"/>
                            </a:fontRef>
                          </wps:style>
                          <wps:bodyPr/>
                        </wps:wsp>
                        <wps:wsp>
                          <wps:cNvPr id="160006892" name="Straight Connector 160006892"/>
                          <wps:cNvCnPr/>
                          <wps:spPr>
                            <a:xfrm>
                              <a:off x="2228850" y="50800"/>
                              <a:ext cx="635000" cy="0"/>
                            </a:xfrm>
                            <a:prstGeom prst="line">
                              <a:avLst/>
                            </a:prstGeom>
                          </wps:spPr>
                          <wps:style>
                            <a:lnRef idx="1">
                              <a:schemeClr val="dk1"/>
                            </a:lnRef>
                            <a:fillRef idx="0">
                              <a:schemeClr val="dk1"/>
                            </a:fillRef>
                            <a:effectRef idx="0">
                              <a:schemeClr val="dk1"/>
                            </a:effectRef>
                            <a:fontRef idx="minor">
                              <a:schemeClr val="tx1"/>
                            </a:fontRef>
                          </wps:style>
                          <wps:bodyPr/>
                        </wps:wsp>
                        <wps:wsp>
                          <wps:cNvPr id="160006893" name="Straight Connector 160006893"/>
                          <wps:cNvCnPr/>
                          <wps:spPr>
                            <a:xfrm>
                              <a:off x="336550" y="0"/>
                              <a:ext cx="596900" cy="0"/>
                            </a:xfrm>
                            <a:prstGeom prst="line">
                              <a:avLst/>
                            </a:prstGeom>
                          </wps:spPr>
                          <wps:style>
                            <a:lnRef idx="1">
                              <a:schemeClr val="dk1"/>
                            </a:lnRef>
                            <a:fillRef idx="0">
                              <a:schemeClr val="dk1"/>
                            </a:fillRef>
                            <a:effectRef idx="0">
                              <a:schemeClr val="dk1"/>
                            </a:effectRef>
                            <a:fontRef idx="minor">
                              <a:schemeClr val="tx1"/>
                            </a:fontRef>
                          </wps:style>
                          <wps:bodyPr/>
                        </wps:wsp>
                        <wps:wsp>
                          <wps:cNvPr id="160006894" name="Straight Connector 160006894"/>
                          <wps:cNvCnPr/>
                          <wps:spPr>
                            <a:xfrm>
                              <a:off x="2940050" y="203200"/>
                              <a:ext cx="0" cy="927100"/>
                            </a:xfrm>
                            <a:prstGeom prst="line">
                              <a:avLst/>
                            </a:prstGeom>
                          </wps:spPr>
                          <wps:style>
                            <a:lnRef idx="1">
                              <a:schemeClr val="dk1"/>
                            </a:lnRef>
                            <a:fillRef idx="0">
                              <a:schemeClr val="dk1"/>
                            </a:fillRef>
                            <a:effectRef idx="0">
                              <a:schemeClr val="dk1"/>
                            </a:effectRef>
                            <a:fontRef idx="minor">
                              <a:schemeClr val="tx1"/>
                            </a:fontRef>
                          </wps:style>
                          <wps:bodyPr/>
                        </wps:wsp>
                        <wps:wsp>
                          <wps:cNvPr id="160006895" name="Elbow Connector 160006895"/>
                          <wps:cNvCnPr/>
                          <wps:spPr>
                            <a:xfrm>
                              <a:off x="273050" y="241300"/>
                              <a:ext cx="1581150" cy="895350"/>
                            </a:xfrm>
                            <a:prstGeom prst="bentConnector3">
                              <a:avLst>
                                <a:gd name="adj1" fmla="val 58835"/>
                              </a:avLst>
                            </a:prstGeom>
                          </wps:spPr>
                          <wps:style>
                            <a:lnRef idx="1">
                              <a:schemeClr val="dk1"/>
                            </a:lnRef>
                            <a:fillRef idx="0">
                              <a:schemeClr val="dk1"/>
                            </a:fillRef>
                            <a:effectRef idx="0">
                              <a:schemeClr val="dk1"/>
                            </a:effectRef>
                            <a:fontRef idx="minor">
                              <a:schemeClr val="tx1"/>
                            </a:fontRef>
                          </wps:style>
                          <wps:bodyPr/>
                        </wps:wsp>
                        <wps:wsp>
                          <wps:cNvPr id="160006902" name="Elbow Connector 160006902"/>
                          <wps:cNvCnPr/>
                          <wps:spPr>
                            <a:xfrm flipH="1">
                              <a:off x="1060450" y="165100"/>
                              <a:ext cx="1778000" cy="1079500"/>
                            </a:xfrm>
                            <a:prstGeom prst="bentConnector3">
                              <a:avLst>
                                <a:gd name="adj1" fmla="val 74235"/>
                              </a:avLst>
                            </a:prstGeom>
                          </wps:spPr>
                          <wps:style>
                            <a:lnRef idx="1">
                              <a:schemeClr val="dk1"/>
                            </a:lnRef>
                            <a:fillRef idx="0">
                              <a:schemeClr val="dk1"/>
                            </a:fillRef>
                            <a:effectRef idx="0">
                              <a:schemeClr val="dk1"/>
                            </a:effectRef>
                            <a:fontRef idx="minor">
                              <a:schemeClr val="tx1"/>
                            </a:fontRef>
                          </wps:style>
                          <wps:bodyPr/>
                        </wps:wsp>
                      </wpg:grpSp>
                      <wpg:grpSp>
                        <wpg:cNvPr id="160006906" name="Group 160006906"/>
                        <wpg:cNvGrpSpPr/>
                        <wpg:grpSpPr>
                          <a:xfrm>
                            <a:off x="0" y="0"/>
                            <a:ext cx="5118100" cy="1733550"/>
                            <a:chOff x="0" y="0"/>
                            <a:chExt cx="5118100" cy="1733550"/>
                          </a:xfrm>
                        </wpg:grpSpPr>
                        <wps:wsp>
                          <wps:cNvPr id="160006884" name="Rectangle 160006884"/>
                          <wps:cNvSpPr/>
                          <wps:spPr>
                            <a:xfrm>
                              <a:off x="1885950" y="0"/>
                              <a:ext cx="1295400" cy="330200"/>
                            </a:xfrm>
                            <a:prstGeom prst="rect">
                              <a:avLst/>
                            </a:prstGeom>
                            <a:ln/>
                          </wps:spPr>
                          <wps:style>
                            <a:lnRef idx="2">
                              <a:schemeClr val="dk1"/>
                            </a:lnRef>
                            <a:fillRef idx="1">
                              <a:schemeClr val="lt1"/>
                            </a:fillRef>
                            <a:effectRef idx="0">
                              <a:schemeClr val="dk1"/>
                            </a:effectRef>
                            <a:fontRef idx="minor">
                              <a:schemeClr val="dk1"/>
                            </a:fontRef>
                          </wps:style>
                          <wps:txbx>
                            <w:txbxContent>
                              <w:p w14:paraId="1C004153" w14:textId="01376037" w:rsidR="00954D07" w:rsidRPr="00954D07" w:rsidRDefault="00954D07" w:rsidP="00954D07">
                                <w:pPr>
                                  <w:jc w:val="center"/>
                                  <w:rPr>
                                    <w:lang w:val="en-US"/>
                                  </w:rPr>
                                </w:pPr>
                                <w:r>
                                  <w:rPr>
                                    <w:lang w:val="en-US"/>
                                  </w:rPr>
                                  <w:t xml:space="preserve">User </w:t>
                                </w:r>
                                <w:r w:rsidR="00C4584E">
                                  <w:rPr>
                                    <w:lang w:val="en-US"/>
                                  </w:rPr>
                                  <w:t>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85" name="Rectangle 160006885"/>
                          <wps:cNvSpPr/>
                          <wps:spPr>
                            <a:xfrm>
                              <a:off x="3822700" y="165100"/>
                              <a:ext cx="1295400" cy="330200"/>
                            </a:xfrm>
                            <a:prstGeom prst="rect">
                              <a:avLst/>
                            </a:prstGeom>
                            <a:ln/>
                          </wps:spPr>
                          <wps:style>
                            <a:lnRef idx="2">
                              <a:schemeClr val="dk1"/>
                            </a:lnRef>
                            <a:fillRef idx="1">
                              <a:schemeClr val="lt1"/>
                            </a:fillRef>
                            <a:effectRef idx="0">
                              <a:schemeClr val="dk1"/>
                            </a:effectRef>
                            <a:fontRef idx="minor">
                              <a:schemeClr val="dk1"/>
                            </a:fontRef>
                          </wps:style>
                          <wps:txbx>
                            <w:txbxContent>
                              <w:p w14:paraId="33D91ACB" w14:textId="6E9A285A" w:rsidR="00954D07" w:rsidRPr="00954D07" w:rsidRDefault="00954D07" w:rsidP="00954D07">
                                <w:pPr>
                                  <w:jc w:val="center"/>
                                  <w:rPr>
                                    <w:lang w:val="en-US"/>
                                  </w:rPr>
                                </w:pPr>
                                <w:proofErr w:type="gramStart"/>
                                <w:r>
                                  <w:rPr>
                                    <w:lang w:val="en-US"/>
                                  </w:rPr>
                                  <w:t>student</w:t>
                                </w:r>
                                <w:proofErr w:type="gramEnd"/>
                                <w:r w:rsidRPr="00954D07">
                                  <w:rPr>
                                    <w:noProof/>
                                    <w:lang w:val="en-US"/>
                                  </w:rPr>
                                  <w:drawing>
                                    <wp:inline distT="0" distB="0" distL="0" distR="0" wp14:anchorId="1C51BE4F" wp14:editId="30A7969C">
                                      <wp:extent cx="1099820" cy="286910"/>
                                      <wp:effectExtent l="0" t="0" r="5080" b="0"/>
                                      <wp:docPr id="160006887" name="Picture 160006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9820" cy="286910"/>
                                              </a:xfrm>
                                              <a:prstGeom prst="rect">
                                                <a:avLst/>
                                              </a:prstGeom>
                                              <a:noFill/>
                                              <a:ln>
                                                <a:noFill/>
                                              </a:ln>
                                            </pic:spPr>
                                          </pic:pic>
                                        </a:graphicData>
                                      </a:graphic>
                                    </wp:inline>
                                  </w:drawing>
                                </w:r>
                                <w:r w:rsidRPr="00954D07">
                                  <w:rPr>
                                    <w:noProof/>
                                    <w:lang w:val="en-US"/>
                                  </w:rPr>
                                  <w:drawing>
                                    <wp:inline distT="0" distB="0" distL="0" distR="0" wp14:anchorId="3CBFFFAC" wp14:editId="7189A809">
                                      <wp:extent cx="1099820" cy="286910"/>
                                      <wp:effectExtent l="0" t="0" r="5080" b="0"/>
                                      <wp:docPr id="160006888" name="Picture 160006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9820" cy="2869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86" name="Rectangle 160006886"/>
                          <wps:cNvSpPr/>
                          <wps:spPr>
                            <a:xfrm>
                              <a:off x="0" y="196850"/>
                              <a:ext cx="1295400" cy="330200"/>
                            </a:xfrm>
                            <a:prstGeom prst="rect">
                              <a:avLst/>
                            </a:prstGeom>
                            <a:ln/>
                          </wps:spPr>
                          <wps:style>
                            <a:lnRef idx="2">
                              <a:schemeClr val="dk1"/>
                            </a:lnRef>
                            <a:fillRef idx="1">
                              <a:schemeClr val="lt1"/>
                            </a:fillRef>
                            <a:effectRef idx="0">
                              <a:schemeClr val="dk1"/>
                            </a:effectRef>
                            <a:fontRef idx="minor">
                              <a:schemeClr val="dk1"/>
                            </a:fontRef>
                          </wps:style>
                          <wps:txbx>
                            <w:txbxContent>
                              <w:p w14:paraId="3AEDF623" w14:textId="32DE58F5" w:rsidR="00954D07" w:rsidRPr="00954D07" w:rsidRDefault="00954D07" w:rsidP="00954D07">
                                <w:pPr>
                                  <w:jc w:val="center"/>
                                  <w:rPr>
                                    <w:lang w:val="en-US"/>
                                  </w:rPr>
                                </w:pPr>
                                <w:proofErr w:type="gramStart"/>
                                <w:r>
                                  <w:rPr>
                                    <w:lang w:val="en-US"/>
                                  </w:rPr>
                                  <w:t>staff</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89" name="Rectangle 160006889"/>
                          <wps:cNvSpPr/>
                          <wps:spPr>
                            <a:xfrm>
                              <a:off x="717550" y="1403350"/>
                              <a:ext cx="1295400" cy="330200"/>
                            </a:xfrm>
                            <a:prstGeom prst="rect">
                              <a:avLst/>
                            </a:prstGeom>
                            <a:ln/>
                          </wps:spPr>
                          <wps:style>
                            <a:lnRef idx="2">
                              <a:schemeClr val="dk1"/>
                            </a:lnRef>
                            <a:fillRef idx="1">
                              <a:schemeClr val="lt1"/>
                            </a:fillRef>
                            <a:effectRef idx="0">
                              <a:schemeClr val="dk1"/>
                            </a:effectRef>
                            <a:fontRef idx="minor">
                              <a:schemeClr val="dk1"/>
                            </a:fontRef>
                          </wps:style>
                          <wps:txbx>
                            <w:txbxContent>
                              <w:p w14:paraId="4645CB95" w14:textId="5484F656" w:rsidR="00954D07" w:rsidRPr="00954D07" w:rsidRDefault="00954D07" w:rsidP="00954D07">
                                <w:pPr>
                                  <w:jc w:val="center"/>
                                  <w:rPr>
                                    <w:lang w:val="en-US"/>
                                  </w:rPr>
                                </w:pPr>
                                <w:proofErr w:type="gramStart"/>
                                <w:r>
                                  <w:rPr>
                                    <w:lang w:val="en-US"/>
                                  </w:rPr>
                                  <w:t>orders</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90" name="Rectangle 160006890"/>
                          <wps:cNvSpPr/>
                          <wps:spPr>
                            <a:xfrm>
                              <a:off x="2825750" y="1403350"/>
                              <a:ext cx="1295400" cy="330200"/>
                            </a:xfrm>
                            <a:prstGeom prst="rect">
                              <a:avLst/>
                            </a:prstGeom>
                            <a:ln/>
                          </wps:spPr>
                          <wps:style>
                            <a:lnRef idx="2">
                              <a:schemeClr val="dk1"/>
                            </a:lnRef>
                            <a:fillRef idx="1">
                              <a:schemeClr val="lt1"/>
                            </a:fillRef>
                            <a:effectRef idx="0">
                              <a:schemeClr val="dk1"/>
                            </a:effectRef>
                            <a:fontRef idx="minor">
                              <a:schemeClr val="dk1"/>
                            </a:fontRef>
                          </wps:style>
                          <wps:txbx>
                            <w:txbxContent>
                              <w:p w14:paraId="47C47512" w14:textId="6CB830F7" w:rsidR="00954D07" w:rsidRPr="00954D07" w:rsidRDefault="00954D07" w:rsidP="00954D07">
                                <w:pPr>
                                  <w:jc w:val="center"/>
                                  <w:rPr>
                                    <w:lang w:val="en-US"/>
                                  </w:rPr>
                                </w:pPr>
                                <w:r>
                                  <w:rPr>
                                    <w:lang w:val="en-US"/>
                                  </w:rPr>
                                  <w:t>Food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06897" name="Text Box 160006897"/>
                          <wps:cNvSpPr txBox="1"/>
                          <wps:spPr>
                            <a:xfrm>
                              <a:off x="2768600" y="38100"/>
                              <a:ext cx="1231900" cy="342900"/>
                            </a:xfrm>
                            <a:prstGeom prst="rect">
                              <a:avLst/>
                            </a:prstGeom>
                            <a:noFill/>
                            <a:ln>
                              <a:noFill/>
                            </a:ln>
                          </wps:spPr>
                          <wps:txbx>
                            <w:txbxContent>
                              <w:p w14:paraId="01B00755" w14:textId="4E141E96" w:rsidR="00C4584E" w:rsidRPr="00C4584E" w:rsidRDefault="00C4584E" w:rsidP="00C4584E">
                                <w:pPr>
                                  <w:pStyle w:val="ListParagraph"/>
                                  <w:numPr>
                                    <w:ilvl w:val="0"/>
                                    <w:numId w:val="1"/>
                                  </w:num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584E">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0BAEDAFF" w14:textId="77777777" w:rsidR="00C4584E" w:rsidRPr="00C4584E" w:rsidRDefault="00C4584E" w:rsidP="00C4584E">
                                <w:pPr>
                                  <w:ind w:left="360"/>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006898" name="Text Box 160006898"/>
                          <wps:cNvSpPr txBox="1"/>
                          <wps:spPr>
                            <a:xfrm>
                              <a:off x="946150" y="31750"/>
                              <a:ext cx="1231900" cy="317500"/>
                            </a:xfrm>
                            <a:prstGeom prst="rect">
                              <a:avLst/>
                            </a:prstGeom>
                            <a:noFill/>
                            <a:ln>
                              <a:noFill/>
                            </a:ln>
                          </wps:spPr>
                          <wps:txbx>
                            <w:txbxContent>
                              <w:p w14:paraId="08F35123" w14:textId="77777777"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006900" name="Text Box 160006900"/>
                          <wps:cNvSpPr txBox="1"/>
                          <wps:spPr>
                            <a:xfrm>
                              <a:off x="857250" y="533400"/>
                              <a:ext cx="488950" cy="971550"/>
                            </a:xfrm>
                            <a:prstGeom prst="rect">
                              <a:avLst/>
                            </a:prstGeom>
                            <a:noFill/>
                            <a:ln>
                              <a:noFill/>
                            </a:ln>
                          </wps:spPr>
                          <wps:txbx>
                            <w:txbxContent>
                              <w:p w14:paraId="0A728BAE" w14:textId="77777777" w:rsid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676539C5" w14:textId="0BB66E6F"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006901" name="Text Box 160006901"/>
                          <wps:cNvSpPr txBox="1"/>
                          <wps:spPr>
                            <a:xfrm>
                              <a:off x="2571750" y="1193800"/>
                              <a:ext cx="317500" cy="247650"/>
                            </a:xfrm>
                            <a:prstGeom prst="rect">
                              <a:avLst/>
                            </a:prstGeom>
                            <a:noFill/>
                            <a:ln>
                              <a:noFill/>
                            </a:ln>
                          </wps:spPr>
                          <wps:txbx>
                            <w:txbxContent>
                              <w:p w14:paraId="23F835C5" w14:textId="77777777" w:rsid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04338117" w14:textId="77777777"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006903" name="Text Box 160006903"/>
                          <wps:cNvSpPr txBox="1"/>
                          <wps:spPr>
                            <a:xfrm>
                              <a:off x="1936750" y="1473200"/>
                              <a:ext cx="317500" cy="247650"/>
                            </a:xfrm>
                            <a:prstGeom prst="rect">
                              <a:avLst/>
                            </a:prstGeom>
                            <a:noFill/>
                            <a:ln>
                              <a:noFill/>
                            </a:ln>
                          </wps:spPr>
                          <wps:txbx>
                            <w:txbxContent>
                              <w:p w14:paraId="7276C386" w14:textId="77777777" w:rsidR="00365245"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5137D7E0" w14:textId="77777777" w:rsidR="00365245" w:rsidRPr="00C4584E"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0006904" name="Text Box 160006904"/>
                          <wps:cNvSpPr txBox="1"/>
                          <wps:spPr>
                            <a:xfrm>
                              <a:off x="3409950" y="431800"/>
                              <a:ext cx="438150" cy="234950"/>
                            </a:xfrm>
                            <a:prstGeom prst="rect">
                              <a:avLst/>
                            </a:prstGeom>
                            <a:noFill/>
                            <a:ln>
                              <a:noFill/>
                            </a:ln>
                          </wps:spPr>
                          <wps:txbx>
                            <w:txbxContent>
                              <w:p w14:paraId="6EC9F5F6" w14:textId="559AC88E" w:rsidR="00365245"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54EDDA99" w14:textId="77777777" w:rsidR="00365245" w:rsidRPr="00C4584E"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5B9B0719" id="Group 160006907" o:spid="_x0000_s1099" style="position:absolute;margin-left:0;margin-top:2.1pt;width:403pt;height:136.5pt;z-index:251796480" coordsize="51181,17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">
                <v:shape id="Text Box 160006899" o:spid="_x0000_s1100" type="#_x0000_t202" style="position:absolute;left:38735;top:5334;width:3175;height:9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" filled="f" stroked="f">
                  <v:fill o:detectmouseclick="t"/>
                  <v:textbox>
                    <w:txbxContent>
                      <w:p w14:paraId="2C8A7498" w14:textId="1FB33965" w:rsid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39AD9270" w14:textId="1FB33965"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group id="Group 160006905" o:spid="_x0000_s1101" style="position:absolute;left:9525;top:2857;width:29400;height:12446" coordsize="29400,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">
                  <v:line id="Straight Connector 160006891" o:spid="_x0000_s1102" style="position:absolute;visibility:visible;mso-wrap-style:square" from="0,2413" to="63,1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" strokecolor="black [3200]" strokeweight=".5pt">
                    <v:stroke joinstyle="miter"/>
                  </v:line>
                  <v:line id="Straight Connector 160006892" o:spid="_x0000_s1103" style="position:absolute;visibility:visible;mso-wrap-style:square" from="22288,508" to="28638,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" strokecolor="black [3200]" strokeweight=".5pt">
                    <v:stroke joinstyle="miter"/>
                  </v:line>
                  <v:line id="Straight Connector 160006893" o:spid="_x0000_s1104" style="position:absolute;visibility:visible;mso-wrap-style:square" from="3365,0" to="93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" strokecolor="black [3200]" strokeweight=".5pt">
                    <v:stroke joinstyle="miter"/>
                  </v:line>
                  <v:line id="Straight Connector 160006894" o:spid="_x0000_s1105" style="position:absolute;visibility:visible;mso-wrap-style:square" from="29400,2032" to="29400,11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" strokecolor="black [3200]" strokeweight=".5pt">
                    <v:stroke joinstyle="miter"/>
                  </v:line>
                  <v:shape id="Elbow Connector 160006895" o:spid="_x0000_s1106" type="#_x0000_t34" style="position:absolute;left:2730;top:2413;width:15812;height:89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" adj="12708" strokecolor="black [3200]" strokeweight=".5pt"/>
                  <v:shape id="Elbow Connector 160006902" o:spid="_x0000_s1107" type="#_x0000_t34" style="position:absolute;left:10604;top:1651;width:17780;height:10795;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" adj="16035" strokecolor="black [3200]" strokeweight=".5pt"/>
                </v:group>
                <v:group id="Group 160006906" o:spid="_x0000_s1108" style="position:absolute;width:51181;height:17335" coordsize="51181,17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">
                  <v:rect id="Rectangle 160006884" o:spid="_x0000_s1109" style="position:absolute;left:18859;width:1295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" fillcolor="white [3201]" strokecolor="black [3200]" strokeweight="1pt">
                    <v:textbox>
                      <w:txbxContent>
                        <w:p w14:paraId="1C004153" w14:textId="01376037" w:rsidR="00954D07" w:rsidRPr="00954D07" w:rsidRDefault="00954D07" w:rsidP="00954D07">
                          <w:pPr>
                            <w:jc w:val="center"/>
                            <w:rPr>
                              <w:lang w:val="en-US"/>
                            </w:rPr>
                          </w:pPr>
                          <w:r>
                            <w:rPr>
                              <w:lang w:val="en-US"/>
                            </w:rPr>
                            <w:t xml:space="preserve">User </w:t>
                          </w:r>
                          <w:r w:rsidR="00C4584E">
                            <w:rPr>
                              <w:lang w:val="en-US"/>
                            </w:rPr>
                            <w:t>records</w:t>
                          </w:r>
                        </w:p>
                      </w:txbxContent>
                    </v:textbox>
                  </v:rect>
                  <v:rect id="Rectangle 160006885" o:spid="_x0000_s1110" style="position:absolute;left:38227;top:1651;width:1295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" fillcolor="white [3201]" strokecolor="black [3200]" strokeweight="1pt">
                    <v:textbox>
                      <w:txbxContent>
                        <w:p w14:paraId="33D91ACB" w14:textId="6E9A285A" w:rsidR="00954D07" w:rsidRPr="00954D07" w:rsidRDefault="00954D07" w:rsidP="00954D07">
                          <w:pPr>
                            <w:jc w:val="center"/>
                            <w:rPr>
                              <w:lang w:val="en-US"/>
                            </w:rPr>
                          </w:pPr>
                          <w:proofErr w:type="gramStart"/>
                          <w:r>
                            <w:rPr>
                              <w:lang w:val="en-US"/>
                            </w:rPr>
                            <w:t>student</w:t>
                          </w:r>
                          <w:proofErr w:type="gramEnd"/>
                          <w:r w:rsidRPr="00954D07">
                            <w:rPr>
                              <w:noProof/>
                              <w:lang w:val="en-US"/>
                            </w:rPr>
                            <w:drawing>
                              <wp:inline distT="0" distB="0" distL="0" distR="0" wp14:anchorId="1C51BE4F" wp14:editId="30A7969C">
                                <wp:extent cx="1099820" cy="286910"/>
                                <wp:effectExtent l="0" t="0" r="5080" b="0"/>
                                <wp:docPr id="160006887" name="Picture 160006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99820" cy="286910"/>
                                        </a:xfrm>
                                        <a:prstGeom prst="rect">
                                          <a:avLst/>
                                        </a:prstGeom>
                                        <a:noFill/>
                                        <a:ln>
                                          <a:noFill/>
                                        </a:ln>
                                      </pic:spPr>
                                    </pic:pic>
                                  </a:graphicData>
                                </a:graphic>
                              </wp:inline>
                            </w:drawing>
                          </w:r>
                          <w:r w:rsidRPr="00954D07">
                            <w:rPr>
                              <w:noProof/>
                              <w:lang w:val="en-US"/>
                            </w:rPr>
                            <w:drawing>
                              <wp:inline distT="0" distB="0" distL="0" distR="0" wp14:anchorId="3CBFFFAC" wp14:editId="7189A809">
                                <wp:extent cx="1099820" cy="286910"/>
                                <wp:effectExtent l="0" t="0" r="5080" b="0"/>
                                <wp:docPr id="160006888" name="Picture 160006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9820" cy="286910"/>
                                        </a:xfrm>
                                        <a:prstGeom prst="rect">
                                          <a:avLst/>
                                        </a:prstGeom>
                                        <a:noFill/>
                                        <a:ln>
                                          <a:noFill/>
                                        </a:ln>
                                      </pic:spPr>
                                    </pic:pic>
                                  </a:graphicData>
                                </a:graphic>
                              </wp:inline>
                            </w:drawing>
                          </w:r>
                        </w:p>
                      </w:txbxContent>
                    </v:textbox>
                  </v:rect>
                  <v:rect id="Rectangle 160006886" o:spid="_x0000_s1111" style="position:absolute;top:1968;width:1295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" fillcolor="white [3201]" strokecolor="black [3200]" strokeweight="1pt">
                    <v:textbox>
                      <w:txbxContent>
                        <w:p w14:paraId="3AEDF623" w14:textId="32DE58F5" w:rsidR="00954D07" w:rsidRPr="00954D07" w:rsidRDefault="00954D07" w:rsidP="00954D07">
                          <w:pPr>
                            <w:jc w:val="center"/>
                            <w:rPr>
                              <w:lang w:val="en-US"/>
                            </w:rPr>
                          </w:pPr>
                          <w:proofErr w:type="gramStart"/>
                          <w:r>
                            <w:rPr>
                              <w:lang w:val="en-US"/>
                            </w:rPr>
                            <w:t>staff</w:t>
                          </w:r>
                          <w:proofErr w:type="gramEnd"/>
                        </w:p>
                      </w:txbxContent>
                    </v:textbox>
                  </v:rect>
                  <v:rect id="Rectangle 160006889" o:spid="_x0000_s1112" style="position:absolute;left:7175;top:14033;width:1295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" fillcolor="white [3201]" strokecolor="black [3200]" strokeweight="1pt">
                    <v:textbox>
                      <w:txbxContent>
                        <w:p w14:paraId="4645CB95" w14:textId="5484F656" w:rsidR="00954D07" w:rsidRPr="00954D07" w:rsidRDefault="00954D07" w:rsidP="00954D07">
                          <w:pPr>
                            <w:jc w:val="center"/>
                            <w:rPr>
                              <w:lang w:val="en-US"/>
                            </w:rPr>
                          </w:pPr>
                          <w:proofErr w:type="gramStart"/>
                          <w:r>
                            <w:rPr>
                              <w:lang w:val="en-US"/>
                            </w:rPr>
                            <w:t>orders</w:t>
                          </w:r>
                          <w:proofErr w:type="gramEnd"/>
                        </w:p>
                      </w:txbxContent>
                    </v:textbox>
                  </v:rect>
                  <v:rect id="Rectangle 160006890" o:spid="_x0000_s1113" style="position:absolute;left:28257;top:14033;width:12954;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" fillcolor="white [3201]" strokecolor="black [3200]" strokeweight="1pt">
                    <v:textbox>
                      <w:txbxContent>
                        <w:p w14:paraId="47C47512" w14:textId="6CB830F7" w:rsidR="00954D07" w:rsidRPr="00954D07" w:rsidRDefault="00954D07" w:rsidP="00954D07">
                          <w:pPr>
                            <w:jc w:val="center"/>
                            <w:rPr>
                              <w:lang w:val="en-US"/>
                            </w:rPr>
                          </w:pPr>
                          <w:r>
                            <w:rPr>
                              <w:lang w:val="en-US"/>
                            </w:rPr>
                            <w:t>Food menu</w:t>
                          </w:r>
                        </w:p>
                      </w:txbxContent>
                    </v:textbox>
                  </v:rect>
                  <v:shape id="Text Box 160006897" o:spid="_x0000_s1114" type="#_x0000_t202" style="position:absolute;left:27686;top:381;width:1231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" filled="f" stroked="f">
                    <v:fill o:detectmouseclick="t"/>
                    <v:textbox>
                      <w:txbxContent>
                        <w:p w14:paraId="01B00755" w14:textId="4E141E96" w:rsidR="00C4584E" w:rsidRPr="00C4584E" w:rsidRDefault="00C4584E" w:rsidP="00C4584E">
                          <w:pPr>
                            <w:pStyle w:val="ListParagraph"/>
                            <w:numPr>
                              <w:ilvl w:val="0"/>
                              <w:numId w:val="1"/>
                            </w:num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584E">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0BAEDAFF" w14:textId="77777777" w:rsidR="00C4584E" w:rsidRPr="00C4584E" w:rsidRDefault="00C4584E" w:rsidP="00C4584E">
                          <w:pPr>
                            <w:ind w:left="360"/>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v:shape id="Text Box 160006898" o:spid="_x0000_s1115" type="#_x0000_t202" style="position:absolute;left:9461;top:317;width:12319;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" filled="f" stroked="f">
                    <v:fill o:detectmouseclick="t"/>
                    <v:textbox>
                      <w:txbxContent>
                        <w:p w14:paraId="08F35123" w14:textId="77777777"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1</w:t>
                          </w:r>
                        </w:p>
                      </w:txbxContent>
                    </v:textbox>
                  </v:shape>
                  <v:shape id="Text Box 160006900" o:spid="_x0000_s1116" type="#_x0000_t202" style="position:absolute;left:8572;top:5334;width:4890;height:9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" filled="f" stroked="f">
                    <v:fill o:detectmouseclick="t"/>
                    <v:textbox>
                      <w:txbxContent>
                        <w:p w14:paraId="0A728BAE" w14:textId="77777777" w:rsid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676539C5" w14:textId="0BB66E6F"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160006901" o:spid="_x0000_s1117" type="#_x0000_t202" style="position:absolute;left:25717;top:11938;width:31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" filled="f" stroked="f">
                    <v:fill o:detectmouseclick="t"/>
                    <v:textbox>
                      <w:txbxContent>
                        <w:p w14:paraId="23F835C5" w14:textId="77777777" w:rsid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04338117" w14:textId="77777777" w:rsidR="00C4584E" w:rsidRPr="00C4584E" w:rsidRDefault="00C4584E" w:rsidP="00C4584E">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160006903" o:spid="_x0000_s1118" type="#_x0000_t202" style="position:absolute;left:19367;top:14732;width:3175;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" filled="f" stroked="f">
                    <v:fill o:detectmouseclick="t"/>
                    <v:textbox>
                      <w:txbxContent>
                        <w:p w14:paraId="7276C386" w14:textId="77777777" w:rsidR="00365245"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5137D7E0" w14:textId="77777777" w:rsidR="00365245" w:rsidRPr="00C4584E"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160006904" o:spid="_x0000_s1119" type="#_x0000_t202" style="position:absolute;left:34099;top:4318;width:4382;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" filled="f" stroked="f">
                    <v:fill o:detectmouseclick="t"/>
                    <v:textbox>
                      <w:txbxContent>
                        <w:p w14:paraId="6EC9F5F6" w14:textId="559AC88E" w:rsidR="00365245"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p w14:paraId="54EDDA99" w14:textId="77777777" w:rsidR="00365245" w:rsidRPr="00C4584E" w:rsidRDefault="00365245" w:rsidP="00365245">
                          <w:pPr>
                            <w:jc w:val="cente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group>
              </v:group>
            </w:pict>
          </mc:Fallback>
        </mc:AlternateContent>
      </w:r>
    </w:p>
    <w:p w14:paraId="5B614F5C" w14:textId="160E6776" w:rsidR="00954D07" w:rsidRDefault="00954D07" w:rsidP="00F9515D">
      <w:pPr>
        <w:rPr>
          <w:lang w:val="en-US"/>
        </w:rPr>
      </w:pPr>
    </w:p>
    <w:p w14:paraId="41A3E71E" w14:textId="47E64E27" w:rsidR="00365245" w:rsidRDefault="00365245" w:rsidP="00F9515D">
      <w:pPr>
        <w:rPr>
          <w:lang w:val="en-US"/>
        </w:rPr>
      </w:pPr>
    </w:p>
    <w:p w14:paraId="6951095A" w14:textId="0580B9D8" w:rsidR="00365245" w:rsidRDefault="00365245" w:rsidP="00F9515D">
      <w:pPr>
        <w:rPr>
          <w:lang w:val="en-US"/>
        </w:rPr>
      </w:pPr>
    </w:p>
    <w:p w14:paraId="366637BC" w14:textId="0A74FDD8" w:rsidR="006E73F1" w:rsidRDefault="006E73F1" w:rsidP="00F9515D">
      <w:pPr>
        <w:rPr>
          <w:lang w:val="en-US"/>
        </w:rPr>
      </w:pPr>
    </w:p>
    <w:p w14:paraId="453AF314" w14:textId="77777777" w:rsidR="006E73F1" w:rsidRDefault="006E73F1" w:rsidP="00F9515D">
      <w:pPr>
        <w:rPr>
          <w:lang w:val="en-US"/>
        </w:rPr>
      </w:pPr>
    </w:p>
    <w:p w14:paraId="1DCEC27A" w14:textId="4AD01BC7" w:rsidR="00365245" w:rsidRDefault="00365245" w:rsidP="00F9515D">
      <w:pPr>
        <w:rPr>
          <w:lang w:val="en-US"/>
        </w:rPr>
      </w:pPr>
    </w:p>
    <w:tbl>
      <w:tblPr>
        <w:tblStyle w:val="TableGrid"/>
        <w:tblW w:w="0" w:type="auto"/>
        <w:tblInd w:w="3333" w:type="dxa"/>
        <w:tblLook w:val="04A0" w:firstRow="1" w:lastRow="0" w:firstColumn="1" w:lastColumn="0" w:noHBand="0" w:noVBand="1"/>
      </w:tblPr>
      <w:tblGrid>
        <w:gridCol w:w="2392"/>
      </w:tblGrid>
      <w:tr w:rsidR="00864C50" w14:paraId="05ACFFED" w14:textId="77777777" w:rsidTr="00864C50">
        <w:trPr>
          <w:trHeight w:val="349"/>
        </w:trPr>
        <w:tc>
          <w:tcPr>
            <w:tcW w:w="2392" w:type="dxa"/>
          </w:tcPr>
          <w:p w14:paraId="516E0B1C" w14:textId="295D9F9D" w:rsidR="00864C50" w:rsidRPr="00864C50" w:rsidRDefault="00864C50" w:rsidP="00365245">
            <w:pPr>
              <w:rPr>
                <w:b/>
                <w:lang w:val="en-US"/>
              </w:rPr>
            </w:pPr>
            <w:r>
              <w:rPr>
                <w:b/>
                <w:lang w:val="en-US"/>
              </w:rPr>
              <w:t>USER</w:t>
            </w:r>
          </w:p>
        </w:tc>
      </w:tr>
      <w:tr w:rsidR="00864C50" w14:paraId="115B316A" w14:textId="77777777" w:rsidTr="00864C50">
        <w:trPr>
          <w:trHeight w:val="722"/>
        </w:trPr>
        <w:tc>
          <w:tcPr>
            <w:tcW w:w="2392" w:type="dxa"/>
          </w:tcPr>
          <w:p w14:paraId="075B6DBB" w14:textId="77777777" w:rsidR="00864C50" w:rsidRDefault="00864C50" w:rsidP="00365245">
            <w:pPr>
              <w:rPr>
                <w:lang w:val="en-US"/>
              </w:rPr>
            </w:pPr>
            <w:r>
              <w:rPr>
                <w:lang w:val="en-US"/>
              </w:rPr>
              <w:t>User#</w:t>
            </w:r>
          </w:p>
          <w:p w14:paraId="58E2D6E7" w14:textId="1FB5DBAC" w:rsidR="00864C50" w:rsidRPr="00864C50" w:rsidRDefault="006E73F1" w:rsidP="00365245">
            <w:pPr>
              <w:rPr>
                <w:lang w:val="en-US"/>
              </w:rPr>
            </w:pPr>
            <w:r>
              <w:rPr>
                <w:lang w:val="en-US"/>
              </w:rPr>
              <w:t xml:space="preserve">National </w:t>
            </w:r>
            <w:r w:rsidR="00864C50">
              <w:rPr>
                <w:lang w:val="en-US"/>
              </w:rPr>
              <w:t>Id#</w:t>
            </w:r>
          </w:p>
        </w:tc>
      </w:tr>
      <w:tr w:rsidR="00864C50" w14:paraId="0A81BD64" w14:textId="77777777" w:rsidTr="00864C50">
        <w:trPr>
          <w:trHeight w:val="496"/>
        </w:trPr>
        <w:tc>
          <w:tcPr>
            <w:tcW w:w="2392" w:type="dxa"/>
          </w:tcPr>
          <w:p w14:paraId="53D8F102" w14:textId="77777777" w:rsidR="00864C50" w:rsidRDefault="00864C50" w:rsidP="00365245">
            <w:pPr>
              <w:rPr>
                <w:lang w:val="en-US"/>
              </w:rPr>
            </w:pPr>
            <w:r>
              <w:rPr>
                <w:lang w:val="en-US"/>
              </w:rPr>
              <w:t>Register()</w:t>
            </w:r>
          </w:p>
          <w:p w14:paraId="65B5CCE1" w14:textId="21E872D6" w:rsidR="00864C50" w:rsidRDefault="00864C50" w:rsidP="00365245">
            <w:pPr>
              <w:rPr>
                <w:lang w:val="en-US"/>
              </w:rPr>
            </w:pPr>
            <w:r>
              <w:rPr>
                <w:lang w:val="en-US"/>
              </w:rPr>
              <w:t>Login()</w:t>
            </w:r>
          </w:p>
        </w:tc>
      </w:tr>
    </w:tbl>
    <w:p w14:paraId="50F2027E" w14:textId="2CC6906A" w:rsidR="00365245" w:rsidRDefault="006E73F1" w:rsidP="00365245">
      <w:pPr>
        <w:rPr>
          <w:b/>
          <w:u w:val="single"/>
          <w:lang w:val="en-US"/>
        </w:rPr>
      </w:pPr>
      <w:r>
        <w:rPr>
          <w:b/>
          <w:noProof/>
          <w:u w:val="single"/>
          <w:lang w:val="en-US"/>
        </w:rPr>
        <mc:AlternateContent>
          <mc:Choice Requires="wpg">
            <w:drawing>
              <wp:anchor distT="0" distB="0" distL="114300" distR="114300" simplePos="0" relativeHeight="251800576" behindDoc="0" locked="0" layoutInCell="1" allowOverlap="1" wp14:anchorId="589EF44B" wp14:editId="6884777A">
                <wp:simplePos x="0" y="0"/>
                <wp:positionH relativeFrom="column">
                  <wp:posOffset>1185863</wp:posOffset>
                </wp:positionH>
                <wp:positionV relativeFrom="paragraph">
                  <wp:posOffset>24765</wp:posOffset>
                </wp:positionV>
                <wp:extent cx="2832100" cy="868362"/>
                <wp:effectExtent l="0" t="19050" r="25400" b="27305"/>
                <wp:wrapNone/>
                <wp:docPr id="1513769027" name="Group 1513769027"/>
                <wp:cNvGraphicFramePr/>
                <a:graphic xmlns:a="http://schemas.openxmlformats.org/drawingml/2006/main">
                  <a:graphicData uri="http://schemas.microsoft.com/office/word/2010/wordprocessingGroup">
                    <wpg:wgp>
                      <wpg:cNvGrpSpPr/>
                      <wpg:grpSpPr>
                        <a:xfrm>
                          <a:off x="0" y="0"/>
                          <a:ext cx="2832100" cy="868362"/>
                          <a:chOff x="0" y="0"/>
                          <a:chExt cx="2832100" cy="868362"/>
                        </a:xfrm>
                      </wpg:grpSpPr>
                      <wps:wsp>
                        <wps:cNvPr id="1513769024" name="Left Bracket 1513769024"/>
                        <wps:cNvSpPr/>
                        <wps:spPr>
                          <a:xfrm rot="5400000">
                            <a:off x="1322387" y="-641350"/>
                            <a:ext cx="187325" cy="2832100"/>
                          </a:xfrm>
                          <a:prstGeom prst="leftBracket">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25" name="Straight Connector 1513769025"/>
                        <wps:cNvCnPr/>
                        <wps:spPr>
                          <a:xfrm flipV="1">
                            <a:off x="1411287" y="222250"/>
                            <a:ext cx="0" cy="444500"/>
                          </a:xfrm>
                          <a:prstGeom prst="line">
                            <a:avLst/>
                          </a:prstGeom>
                        </wps:spPr>
                        <wps:style>
                          <a:lnRef idx="1">
                            <a:schemeClr val="dk1"/>
                          </a:lnRef>
                          <a:fillRef idx="0">
                            <a:schemeClr val="dk1"/>
                          </a:fillRef>
                          <a:effectRef idx="0">
                            <a:schemeClr val="dk1"/>
                          </a:effectRef>
                          <a:fontRef idx="minor">
                            <a:schemeClr val="tx1"/>
                          </a:fontRef>
                        </wps:style>
                        <wps:bodyPr/>
                      </wps:wsp>
                      <wps:wsp>
                        <wps:cNvPr id="1513769026" name="Isosceles Triangle 1513769026"/>
                        <wps:cNvSpPr/>
                        <wps:spPr>
                          <a:xfrm>
                            <a:off x="1341437" y="0"/>
                            <a:ext cx="152400" cy="20320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32A6CE" id="Group 1513769027" o:spid="_x0000_s1026" style="position:absolute;margin-left:93.4pt;margin-top:1.95pt;width:223pt;height:68.35pt;z-index:251800576" coordsize="28321,8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">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513769024" o:spid="_x0000_s1027" type="#_x0000_t85" style="position:absolute;left:13224;top:-6414;width:1873;height:2832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" adj="119" strokecolor="black [3200]" strokeweight=".5pt">
                  <v:stroke joinstyle="miter"/>
                </v:shape>
                <v:line id="Straight Connector 1513769025" o:spid="_x0000_s1028" style="position:absolute;flip:y;visibility:visible;mso-wrap-style:square" from="14112,2222" to="14112,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" strokecolor="black [3200]" strokeweight=".5pt">
                  <v:stroke joinstyle="miter"/>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13769026" o:spid="_x0000_s1029" type="#_x0000_t5" style="position:absolute;left:13414;width:1524;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" fillcolor="black [3200]" strokecolor="black [1600]" strokeweight="1pt"/>
              </v:group>
            </w:pict>
          </mc:Fallback>
        </mc:AlternateContent>
      </w:r>
    </w:p>
    <w:p w14:paraId="16CA658F" w14:textId="1E3E15AC" w:rsidR="00864C50" w:rsidRPr="00864C50" w:rsidRDefault="00864C50" w:rsidP="00365245">
      <w:pPr>
        <w:rPr>
          <w:b/>
          <w:lang w:val="en-US"/>
        </w:rPr>
      </w:pP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p>
    <w:tbl>
      <w:tblPr>
        <w:tblStyle w:val="TableGrid"/>
        <w:tblW w:w="0" w:type="auto"/>
        <w:tblLook w:val="04A0" w:firstRow="1" w:lastRow="0" w:firstColumn="1" w:lastColumn="0" w:noHBand="0" w:noVBand="1"/>
      </w:tblPr>
      <w:tblGrid>
        <w:gridCol w:w="2352"/>
      </w:tblGrid>
      <w:tr w:rsidR="00864C50" w14:paraId="33BAD513" w14:textId="77777777" w:rsidTr="00A43DAD">
        <w:trPr>
          <w:trHeight w:val="565"/>
        </w:trPr>
        <w:tc>
          <w:tcPr>
            <w:tcW w:w="2352" w:type="dxa"/>
          </w:tcPr>
          <w:p w14:paraId="58EA6894" w14:textId="442A661E" w:rsidR="00864C50" w:rsidRPr="00864C50" w:rsidRDefault="00864C50" w:rsidP="00A43DAD">
            <w:pPr>
              <w:rPr>
                <w:b/>
                <w:lang w:val="en-US"/>
              </w:rPr>
            </w:pPr>
            <w:r>
              <w:rPr>
                <w:b/>
                <w:lang w:val="en-US"/>
              </w:rPr>
              <w:t>STUDENT</w:t>
            </w:r>
          </w:p>
        </w:tc>
      </w:tr>
      <w:tr w:rsidR="00864C50" w14:paraId="1C88406F" w14:textId="77777777" w:rsidTr="00864C50">
        <w:trPr>
          <w:trHeight w:val="633"/>
        </w:trPr>
        <w:tc>
          <w:tcPr>
            <w:tcW w:w="2352" w:type="dxa"/>
          </w:tcPr>
          <w:p w14:paraId="3C802E98" w14:textId="7540DC4C" w:rsidR="00864C50" w:rsidRPr="00864C50" w:rsidRDefault="00864C50" w:rsidP="00A43DAD">
            <w:pPr>
              <w:rPr>
                <w:lang w:val="en-US"/>
              </w:rPr>
            </w:pPr>
            <w:r>
              <w:rPr>
                <w:lang w:val="en-US"/>
              </w:rPr>
              <w:t>Student ID</w:t>
            </w:r>
          </w:p>
        </w:tc>
      </w:tr>
      <w:tr w:rsidR="006E73F1" w14:paraId="75867C0B" w14:textId="77777777" w:rsidTr="00864C50">
        <w:trPr>
          <w:trHeight w:val="633"/>
        </w:trPr>
        <w:tc>
          <w:tcPr>
            <w:tcW w:w="2352" w:type="dxa"/>
          </w:tcPr>
          <w:p w14:paraId="51B545C2" w14:textId="77777777" w:rsidR="006E73F1" w:rsidRDefault="006E73F1" w:rsidP="00A43DAD">
            <w:pPr>
              <w:rPr>
                <w:lang w:val="en-US"/>
              </w:rPr>
            </w:pPr>
            <w:proofErr w:type="spellStart"/>
            <w:r>
              <w:rPr>
                <w:lang w:val="en-US"/>
              </w:rPr>
              <w:t>Getfoodmenu</w:t>
            </w:r>
            <w:proofErr w:type="spellEnd"/>
            <w:r>
              <w:rPr>
                <w:lang w:val="en-US"/>
              </w:rPr>
              <w:t>()</w:t>
            </w:r>
          </w:p>
          <w:p w14:paraId="32515715" w14:textId="2537333C" w:rsidR="006E73F1" w:rsidRDefault="006E73F1" w:rsidP="00A43DAD">
            <w:pPr>
              <w:rPr>
                <w:lang w:val="en-US"/>
              </w:rPr>
            </w:pPr>
          </w:p>
        </w:tc>
      </w:tr>
    </w:tbl>
    <w:tbl>
      <w:tblPr>
        <w:tblStyle w:val="TableGrid"/>
        <w:tblpPr w:leftFromText="180" w:rightFromText="180" w:vertAnchor="text" w:horzAnchor="page" w:tblpX="7171" w:tblpY="-1864"/>
        <w:tblW w:w="0" w:type="auto"/>
        <w:tblLook w:val="04A0" w:firstRow="1" w:lastRow="0" w:firstColumn="1" w:lastColumn="0" w:noHBand="0" w:noVBand="1"/>
      </w:tblPr>
      <w:tblGrid>
        <w:gridCol w:w="2352"/>
      </w:tblGrid>
      <w:tr w:rsidR="006E73F1" w14:paraId="72CBDB70" w14:textId="77777777" w:rsidTr="006E73F1">
        <w:trPr>
          <w:trHeight w:val="565"/>
        </w:trPr>
        <w:tc>
          <w:tcPr>
            <w:tcW w:w="2352" w:type="dxa"/>
          </w:tcPr>
          <w:p w14:paraId="46E24DB4" w14:textId="77777777" w:rsidR="006E73F1" w:rsidRPr="00864C50" w:rsidRDefault="006E73F1" w:rsidP="006E73F1">
            <w:pPr>
              <w:rPr>
                <w:b/>
                <w:lang w:val="en-US"/>
              </w:rPr>
            </w:pPr>
            <w:r>
              <w:rPr>
                <w:b/>
                <w:lang w:val="en-US"/>
              </w:rPr>
              <w:t>STAFF</w:t>
            </w:r>
          </w:p>
        </w:tc>
      </w:tr>
      <w:tr w:rsidR="006E73F1" w14:paraId="667A6E13" w14:textId="77777777" w:rsidTr="006E73F1">
        <w:trPr>
          <w:trHeight w:val="633"/>
        </w:trPr>
        <w:tc>
          <w:tcPr>
            <w:tcW w:w="2352" w:type="dxa"/>
          </w:tcPr>
          <w:p w14:paraId="11AE4ADB" w14:textId="77777777" w:rsidR="006E73F1" w:rsidRPr="00864C50" w:rsidRDefault="006E73F1" w:rsidP="006E73F1">
            <w:pPr>
              <w:rPr>
                <w:lang w:val="en-US"/>
              </w:rPr>
            </w:pPr>
            <w:r>
              <w:rPr>
                <w:lang w:val="en-US"/>
              </w:rPr>
              <w:t>Staff ID</w:t>
            </w:r>
          </w:p>
        </w:tc>
      </w:tr>
      <w:tr w:rsidR="006E73F1" w14:paraId="3492F9AA" w14:textId="77777777" w:rsidTr="006E73F1">
        <w:trPr>
          <w:trHeight w:val="633"/>
        </w:trPr>
        <w:tc>
          <w:tcPr>
            <w:tcW w:w="2352" w:type="dxa"/>
          </w:tcPr>
          <w:p w14:paraId="01DDC9CA" w14:textId="77777777" w:rsidR="006E73F1" w:rsidRDefault="006E73F1" w:rsidP="006E73F1">
            <w:pPr>
              <w:rPr>
                <w:lang w:val="en-US"/>
              </w:rPr>
            </w:pPr>
            <w:proofErr w:type="spellStart"/>
            <w:r>
              <w:rPr>
                <w:lang w:val="en-US"/>
              </w:rPr>
              <w:t>Getorderlist</w:t>
            </w:r>
            <w:proofErr w:type="spellEnd"/>
            <w:r>
              <w:rPr>
                <w:lang w:val="en-US"/>
              </w:rPr>
              <w:t>()</w:t>
            </w:r>
          </w:p>
        </w:tc>
      </w:tr>
    </w:tbl>
    <w:p w14:paraId="34310DC7" w14:textId="77777777" w:rsidR="00864C50" w:rsidRPr="00954D07" w:rsidRDefault="00864C50" w:rsidP="00365245">
      <w:pPr>
        <w:rPr>
          <w:b/>
          <w:u w:val="single"/>
          <w:lang w:val="en-US"/>
        </w:rPr>
      </w:pPr>
    </w:p>
    <w:p w14:paraId="5E43CAF9" w14:textId="686D73B1" w:rsidR="00365245" w:rsidRDefault="00365245" w:rsidP="00F9515D">
      <w:pPr>
        <w:rPr>
          <w:lang w:val="en-US"/>
        </w:rPr>
      </w:pPr>
    </w:p>
    <w:p w14:paraId="49FC464F" w14:textId="77777777" w:rsidR="00864C50" w:rsidRDefault="00864C50" w:rsidP="00F9515D">
      <w:pPr>
        <w:rPr>
          <w:lang w:val="en-US"/>
        </w:rPr>
      </w:pPr>
    </w:p>
    <w:p w14:paraId="1231C03D" w14:textId="249F8B74" w:rsidR="00D5627A" w:rsidRDefault="00215FA4" w:rsidP="00215FA4">
      <w:pPr>
        <w:rPr>
          <w:b/>
          <w:u w:val="single"/>
          <w:lang w:val="en-US"/>
        </w:rPr>
      </w:pPr>
      <w:r>
        <w:rPr>
          <w:b/>
          <w:u w:val="single"/>
          <w:lang w:val="en-US"/>
        </w:rPr>
        <w:lastRenderedPageBreak/>
        <w:t>Behavioral Model:</w:t>
      </w:r>
    </w:p>
    <w:p w14:paraId="4DB96A42" w14:textId="531C4E35" w:rsidR="00215FA4" w:rsidRPr="00215FA4" w:rsidRDefault="00606F4A" w:rsidP="00215FA4">
      <w:pPr>
        <w:rPr>
          <w:b/>
          <w:u w:val="single"/>
          <w:lang w:val="en-US"/>
        </w:rPr>
      </w:pPr>
      <w:r>
        <w:rPr>
          <w:b/>
          <w:noProof/>
          <w:u w:val="single"/>
          <w:lang w:val="en-US"/>
        </w:rPr>
        <mc:AlternateContent>
          <mc:Choice Requires="wpg">
            <w:drawing>
              <wp:anchor distT="0" distB="0" distL="114300" distR="114300" simplePos="0" relativeHeight="251831296" behindDoc="0" locked="0" layoutInCell="1" allowOverlap="1" wp14:anchorId="7FF12BBB" wp14:editId="6FCA5FF1">
                <wp:simplePos x="0" y="0"/>
                <wp:positionH relativeFrom="column">
                  <wp:posOffset>0</wp:posOffset>
                </wp:positionH>
                <wp:positionV relativeFrom="paragraph">
                  <wp:posOffset>128270</wp:posOffset>
                </wp:positionV>
                <wp:extent cx="5448300" cy="3683000"/>
                <wp:effectExtent l="0" t="0" r="19050" b="12700"/>
                <wp:wrapNone/>
                <wp:docPr id="1513769047" name="Group 1513769047"/>
                <wp:cNvGraphicFramePr/>
                <a:graphic xmlns:a="http://schemas.openxmlformats.org/drawingml/2006/main">
                  <a:graphicData uri="http://schemas.microsoft.com/office/word/2010/wordprocessingGroup">
                    <wpg:wgp>
                      <wpg:cNvGrpSpPr/>
                      <wpg:grpSpPr>
                        <a:xfrm>
                          <a:off x="0" y="0"/>
                          <a:ext cx="5448300" cy="3683000"/>
                          <a:chOff x="0" y="0"/>
                          <a:chExt cx="5448300" cy="3683000"/>
                        </a:xfrm>
                      </wpg:grpSpPr>
                      <wps:wsp>
                        <wps:cNvPr id="1513769028" name="Rectangle 1513769028"/>
                        <wps:cNvSpPr/>
                        <wps:spPr>
                          <a:xfrm>
                            <a:off x="101600" y="63500"/>
                            <a:ext cx="1587500" cy="609600"/>
                          </a:xfrm>
                          <a:prstGeom prst="rect">
                            <a:avLst/>
                          </a:prstGeom>
                        </wps:spPr>
                        <wps:style>
                          <a:lnRef idx="2">
                            <a:schemeClr val="dk1"/>
                          </a:lnRef>
                          <a:fillRef idx="1">
                            <a:schemeClr val="lt1"/>
                          </a:fillRef>
                          <a:effectRef idx="0">
                            <a:schemeClr val="dk1"/>
                          </a:effectRef>
                          <a:fontRef idx="minor">
                            <a:schemeClr val="dk1"/>
                          </a:fontRef>
                        </wps:style>
                        <wps:txbx>
                          <w:txbxContent>
                            <w:p w14:paraId="56248936" w14:textId="1C5EF623" w:rsidR="006F13E9" w:rsidRPr="006F13E9" w:rsidRDefault="006F13E9" w:rsidP="006F13E9">
                              <w:pPr>
                                <w:jc w:val="center"/>
                                <w:rPr>
                                  <w:lang w:val="en-US"/>
                                </w:rPr>
                              </w:pPr>
                              <w:r>
                                <w:rPr>
                                  <w:lang w:val="en-US"/>
                                </w:rPr>
                                <w:t>Student Login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29" name="Rounded Rectangle 1513769029"/>
                        <wps:cNvSpPr/>
                        <wps:spPr>
                          <a:xfrm>
                            <a:off x="2070100" y="0"/>
                            <a:ext cx="1422400" cy="749300"/>
                          </a:xfrm>
                          <a:prstGeom prst="roundRect">
                            <a:avLst/>
                          </a:prstGeom>
                        </wps:spPr>
                        <wps:style>
                          <a:lnRef idx="2">
                            <a:schemeClr val="dk1"/>
                          </a:lnRef>
                          <a:fillRef idx="1">
                            <a:schemeClr val="lt1"/>
                          </a:fillRef>
                          <a:effectRef idx="0">
                            <a:schemeClr val="dk1"/>
                          </a:effectRef>
                          <a:fontRef idx="minor">
                            <a:schemeClr val="dk1"/>
                          </a:fontRef>
                        </wps:style>
                        <wps:txbx>
                          <w:txbxContent>
                            <w:p w14:paraId="6B8C4ED9" w14:textId="5AF55CC0" w:rsidR="006F13E9" w:rsidRPr="006F13E9" w:rsidRDefault="006F13E9" w:rsidP="006F13E9">
                              <w:pPr>
                                <w:jc w:val="center"/>
                                <w:rPr>
                                  <w:lang w:val="en-US"/>
                                </w:rPr>
                              </w:pPr>
                              <w:r>
                                <w:rPr>
                                  <w:lang w:val="en-US"/>
                                </w:rPr>
                                <w:t>Validate user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0" name="Rectangle 1513769030"/>
                        <wps:cNvSpPr/>
                        <wps:spPr>
                          <a:xfrm>
                            <a:off x="3860800" y="38100"/>
                            <a:ext cx="1587500" cy="609600"/>
                          </a:xfrm>
                          <a:prstGeom prst="rect">
                            <a:avLst/>
                          </a:prstGeom>
                        </wps:spPr>
                        <wps:style>
                          <a:lnRef idx="2">
                            <a:schemeClr val="dk1"/>
                          </a:lnRef>
                          <a:fillRef idx="1">
                            <a:schemeClr val="lt1"/>
                          </a:fillRef>
                          <a:effectRef idx="0">
                            <a:schemeClr val="dk1"/>
                          </a:effectRef>
                          <a:fontRef idx="minor">
                            <a:schemeClr val="dk1"/>
                          </a:fontRef>
                        </wps:style>
                        <wps:txbx>
                          <w:txbxContent>
                            <w:p w14:paraId="7D0786C8" w14:textId="475508E7" w:rsidR="006F13E9" w:rsidRPr="006F13E9" w:rsidRDefault="006F13E9" w:rsidP="006F13E9">
                              <w:pPr>
                                <w:jc w:val="center"/>
                                <w:rPr>
                                  <w:lang w:val="en-US"/>
                                </w:rPr>
                              </w:pPr>
                              <w:r>
                                <w:rPr>
                                  <w:lang w:val="en-US"/>
                                </w:rPr>
                                <w:t>Food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1" name="Rounded Rectangle 1513769031"/>
                        <wps:cNvSpPr/>
                        <wps:spPr>
                          <a:xfrm>
                            <a:off x="3924300" y="1016000"/>
                            <a:ext cx="1422400" cy="749300"/>
                          </a:xfrm>
                          <a:prstGeom prst="roundRect">
                            <a:avLst/>
                          </a:prstGeom>
                        </wps:spPr>
                        <wps:style>
                          <a:lnRef idx="2">
                            <a:schemeClr val="dk1"/>
                          </a:lnRef>
                          <a:fillRef idx="1">
                            <a:schemeClr val="lt1"/>
                          </a:fillRef>
                          <a:effectRef idx="0">
                            <a:schemeClr val="dk1"/>
                          </a:effectRef>
                          <a:fontRef idx="minor">
                            <a:schemeClr val="dk1"/>
                          </a:fontRef>
                        </wps:style>
                        <wps:txbx>
                          <w:txbxContent>
                            <w:p w14:paraId="08EEBA34" w14:textId="004ED984" w:rsidR="006F13E9" w:rsidRPr="006F13E9" w:rsidRDefault="006F13E9" w:rsidP="006F13E9">
                              <w:pPr>
                                <w:jc w:val="center"/>
                                <w:rPr>
                                  <w:lang w:val="en-US"/>
                                </w:rPr>
                              </w:pPr>
                              <w:r>
                                <w:rPr>
                                  <w:lang w:val="en-US"/>
                                </w:rPr>
                                <w:t>Pick food items from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2" name="Rectangle 1513769032"/>
                        <wps:cNvSpPr/>
                        <wps:spPr>
                          <a:xfrm>
                            <a:off x="2063750" y="1066800"/>
                            <a:ext cx="1587500" cy="609600"/>
                          </a:xfrm>
                          <a:prstGeom prst="rect">
                            <a:avLst/>
                          </a:prstGeom>
                        </wps:spPr>
                        <wps:style>
                          <a:lnRef idx="2">
                            <a:schemeClr val="dk1"/>
                          </a:lnRef>
                          <a:fillRef idx="1">
                            <a:schemeClr val="lt1"/>
                          </a:fillRef>
                          <a:effectRef idx="0">
                            <a:schemeClr val="dk1"/>
                          </a:effectRef>
                          <a:fontRef idx="minor">
                            <a:schemeClr val="dk1"/>
                          </a:fontRef>
                        </wps:style>
                        <wps:txbx>
                          <w:txbxContent>
                            <w:p w14:paraId="38E7C53B" w14:textId="5EFF399E" w:rsidR="006F13E9" w:rsidRPr="006F13E9" w:rsidRDefault="006F13E9" w:rsidP="006F13E9">
                              <w:pPr>
                                <w:jc w:val="center"/>
                                <w:rPr>
                                  <w:lang w:val="en-US"/>
                                </w:rPr>
                              </w:pPr>
                              <w:r>
                                <w:rPr>
                                  <w:lang w:val="en-US"/>
                                </w:rPr>
                                <w:t>Checkou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3" name="Rounded Rectangle 1513769033"/>
                        <wps:cNvSpPr/>
                        <wps:spPr>
                          <a:xfrm>
                            <a:off x="139700" y="939800"/>
                            <a:ext cx="1422400" cy="749300"/>
                          </a:xfrm>
                          <a:prstGeom prst="roundRect">
                            <a:avLst/>
                          </a:prstGeom>
                        </wps:spPr>
                        <wps:style>
                          <a:lnRef idx="2">
                            <a:schemeClr val="dk1"/>
                          </a:lnRef>
                          <a:fillRef idx="1">
                            <a:schemeClr val="lt1"/>
                          </a:fillRef>
                          <a:effectRef idx="0">
                            <a:schemeClr val="dk1"/>
                          </a:effectRef>
                          <a:fontRef idx="minor">
                            <a:schemeClr val="dk1"/>
                          </a:fontRef>
                        </wps:style>
                        <wps:txbx>
                          <w:txbxContent>
                            <w:p w14:paraId="3D28805C" w14:textId="65AF494F" w:rsidR="006F13E9" w:rsidRPr="006F13E9" w:rsidRDefault="006F13E9" w:rsidP="006F13E9">
                              <w:pPr>
                                <w:jc w:val="center"/>
                                <w:rPr>
                                  <w:lang w:val="en-US"/>
                                </w:rPr>
                              </w:pPr>
                              <w:r>
                                <w:rPr>
                                  <w:lang w:val="en-US"/>
                                </w:rPr>
                                <w:t>Pay for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4" name="Rectangle 1513769034"/>
                        <wps:cNvSpPr/>
                        <wps:spPr>
                          <a:xfrm>
                            <a:off x="0" y="2057400"/>
                            <a:ext cx="1587500" cy="609600"/>
                          </a:xfrm>
                          <a:prstGeom prst="rect">
                            <a:avLst/>
                          </a:prstGeom>
                        </wps:spPr>
                        <wps:style>
                          <a:lnRef idx="2">
                            <a:schemeClr val="dk1"/>
                          </a:lnRef>
                          <a:fillRef idx="1">
                            <a:schemeClr val="lt1"/>
                          </a:fillRef>
                          <a:effectRef idx="0">
                            <a:schemeClr val="dk1"/>
                          </a:effectRef>
                          <a:fontRef idx="minor">
                            <a:schemeClr val="dk1"/>
                          </a:fontRef>
                        </wps:style>
                        <wps:txbx>
                          <w:txbxContent>
                            <w:p w14:paraId="31A5060C" w14:textId="5A4F2D5D" w:rsidR="006F13E9" w:rsidRPr="006F13E9" w:rsidRDefault="006F13E9" w:rsidP="006F13E9">
                              <w:pPr>
                                <w:jc w:val="center"/>
                                <w:rPr>
                                  <w:lang w:val="en-US"/>
                                </w:rPr>
                              </w:pPr>
                              <w:proofErr w:type="gramStart"/>
                              <w:r>
                                <w:rPr>
                                  <w:lang w:val="en-US"/>
                                </w:rPr>
                                <w:t>payment</w:t>
                              </w:r>
                              <w:proofErr w:type="gramEnd"/>
                              <w:r>
                                <w:rPr>
                                  <w:lang w:val="en-US"/>
                                </w:rPr>
                                <w:t xml:space="preserve">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5" name="Rounded Rectangle 1513769035"/>
                        <wps:cNvSpPr/>
                        <wps:spPr>
                          <a:xfrm>
                            <a:off x="2082800" y="1924050"/>
                            <a:ext cx="1422400" cy="749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07AC70" w14:textId="2BBE7CC0" w:rsidR="006F13E9" w:rsidRPr="006F13E9" w:rsidRDefault="006F13E9" w:rsidP="006F13E9">
                              <w:pPr>
                                <w:jc w:val="center"/>
                                <w:rPr>
                                  <w:lang w:val="en-US"/>
                                </w:rPr>
                              </w:pPr>
                              <w:r>
                                <w:rPr>
                                  <w:lang w:val="en-US"/>
                                </w:rPr>
                                <w:t>Payment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6" name="Rounded Rectangle 1513769036"/>
                        <wps:cNvSpPr/>
                        <wps:spPr>
                          <a:xfrm>
                            <a:off x="3924300" y="1911350"/>
                            <a:ext cx="1422400" cy="749300"/>
                          </a:xfrm>
                          <a:prstGeom prst="roundRect">
                            <a:avLst/>
                          </a:prstGeom>
                        </wps:spPr>
                        <wps:style>
                          <a:lnRef idx="2">
                            <a:schemeClr val="dk1"/>
                          </a:lnRef>
                          <a:fillRef idx="1">
                            <a:schemeClr val="lt1"/>
                          </a:fillRef>
                          <a:effectRef idx="0">
                            <a:schemeClr val="dk1"/>
                          </a:effectRef>
                          <a:fontRef idx="minor">
                            <a:schemeClr val="dk1"/>
                          </a:fontRef>
                        </wps:style>
                        <wps:txbx>
                          <w:txbxContent>
                            <w:p w14:paraId="60187258" w14:textId="76549A73" w:rsidR="006F13E9" w:rsidRPr="006F13E9" w:rsidRDefault="006F13E9" w:rsidP="006F13E9">
                              <w:pPr>
                                <w:jc w:val="center"/>
                                <w:rPr>
                                  <w:lang w:val="en-US"/>
                                </w:rPr>
                              </w:pPr>
                              <w:r>
                                <w:rPr>
                                  <w:lang w:val="en-US"/>
                                </w:rPr>
                                <w:t>Receip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7" name="Rounded Rectangle 1513769037"/>
                        <wps:cNvSpPr/>
                        <wps:spPr>
                          <a:xfrm>
                            <a:off x="3892550" y="2933700"/>
                            <a:ext cx="1422400" cy="749300"/>
                          </a:xfrm>
                          <a:prstGeom prst="roundRect">
                            <a:avLst/>
                          </a:prstGeom>
                        </wps:spPr>
                        <wps:style>
                          <a:lnRef idx="2">
                            <a:schemeClr val="dk1"/>
                          </a:lnRef>
                          <a:fillRef idx="1">
                            <a:schemeClr val="lt1"/>
                          </a:fillRef>
                          <a:effectRef idx="0">
                            <a:schemeClr val="dk1"/>
                          </a:effectRef>
                          <a:fontRef idx="minor">
                            <a:schemeClr val="dk1"/>
                          </a:fontRef>
                        </wps:style>
                        <wps:txbx>
                          <w:txbxContent>
                            <w:p w14:paraId="1AEF0C82" w14:textId="39112DD2" w:rsidR="006F13E9" w:rsidRPr="006F13E9" w:rsidRDefault="006F13E9" w:rsidP="006F13E9">
                              <w:pPr>
                                <w:jc w:val="center"/>
                                <w:rPr>
                                  <w:lang w:val="en-US"/>
                                </w:rPr>
                              </w:pPr>
                              <w:r>
                                <w:rPr>
                                  <w:lang w:val="en-US"/>
                                </w:rPr>
                                <w:t>Order forwarded to kitchen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3769038" name="Straight Arrow Connector 1513769038"/>
                        <wps:cNvCnPr/>
                        <wps:spPr>
                          <a:xfrm>
                            <a:off x="1682750" y="330200"/>
                            <a:ext cx="381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39" name="Straight Arrow Connector 1513769039"/>
                        <wps:cNvCnPr/>
                        <wps:spPr>
                          <a:xfrm>
                            <a:off x="3492500" y="349250"/>
                            <a:ext cx="381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0" name="Straight Arrow Connector 1513769040"/>
                        <wps:cNvCnPr/>
                        <wps:spPr>
                          <a:xfrm>
                            <a:off x="4591050" y="622300"/>
                            <a:ext cx="0" cy="387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1" name="Straight Arrow Connector 1513769041"/>
                        <wps:cNvCnPr/>
                        <wps:spPr>
                          <a:xfrm flipH="1" flipV="1">
                            <a:off x="3638550" y="1327150"/>
                            <a:ext cx="2857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2" name="Straight Arrow Connector 1513769042"/>
                        <wps:cNvCnPr/>
                        <wps:spPr>
                          <a:xfrm flipH="1" flipV="1">
                            <a:off x="1536700" y="1352550"/>
                            <a:ext cx="520700" cy="12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3" name="Straight Arrow Connector 1513769043"/>
                        <wps:cNvCnPr/>
                        <wps:spPr>
                          <a:xfrm>
                            <a:off x="736600" y="1676400"/>
                            <a:ext cx="6350" cy="393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4" name="Straight Arrow Connector 1513769044"/>
                        <wps:cNvCnPr/>
                        <wps:spPr>
                          <a:xfrm>
                            <a:off x="1587500" y="2266950"/>
                            <a:ext cx="476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5" name="Straight Arrow Connector 1513769045"/>
                        <wps:cNvCnPr/>
                        <wps:spPr>
                          <a:xfrm>
                            <a:off x="3473450" y="2203450"/>
                            <a:ext cx="476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3769046" name="Straight Arrow Connector 1513769046"/>
                        <wps:cNvCnPr/>
                        <wps:spPr>
                          <a:xfrm>
                            <a:off x="4552950" y="2647950"/>
                            <a:ext cx="0"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FF12BBB" id="Group 1513769047" o:spid="_x0000_s1120" style="position:absolute;margin-left:0;margin-top:10.1pt;width:429pt;height:290pt;z-index:251831296" coordsize="54483,36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">
                <v:rect id="Rectangle 1513769028" o:spid="_x0000_s1121" style="position:absolute;left:1016;top:635;width:15875;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" fillcolor="white [3201]" strokecolor="black [3200]" strokeweight="1pt">
                  <v:textbox>
                    <w:txbxContent>
                      <w:p w14:paraId="56248936" w14:textId="1C5EF623" w:rsidR="006F13E9" w:rsidRPr="006F13E9" w:rsidRDefault="006F13E9" w:rsidP="006F13E9">
                        <w:pPr>
                          <w:jc w:val="center"/>
                          <w:rPr>
                            <w:lang w:val="en-US"/>
                          </w:rPr>
                        </w:pPr>
                        <w:r>
                          <w:rPr>
                            <w:lang w:val="en-US"/>
                          </w:rPr>
                          <w:t>Student Login page</w:t>
                        </w:r>
                      </w:p>
                    </w:txbxContent>
                  </v:textbox>
                </v:rect>
                <v:roundrect id="Rounded Rectangle 1513769029" o:spid="_x0000_s1122" style="position:absolute;left:20701;width:14224;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" fillcolor="white [3201]" strokecolor="black [3200]" strokeweight="1pt">
                  <v:stroke joinstyle="miter"/>
                  <v:textbox>
                    <w:txbxContent>
                      <w:p w14:paraId="6B8C4ED9" w14:textId="5AF55CC0" w:rsidR="006F13E9" w:rsidRPr="006F13E9" w:rsidRDefault="006F13E9" w:rsidP="006F13E9">
                        <w:pPr>
                          <w:jc w:val="center"/>
                          <w:rPr>
                            <w:lang w:val="en-US"/>
                          </w:rPr>
                        </w:pPr>
                        <w:r>
                          <w:rPr>
                            <w:lang w:val="en-US"/>
                          </w:rPr>
                          <w:t>Validate user information</w:t>
                        </w:r>
                      </w:p>
                    </w:txbxContent>
                  </v:textbox>
                </v:roundrect>
                <v:rect id="Rectangle 1513769030" o:spid="_x0000_s1123" style="position:absolute;left:38608;top:381;width:15875;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" fillcolor="white [3201]" strokecolor="black [3200]" strokeweight="1pt">
                  <v:textbox>
                    <w:txbxContent>
                      <w:p w14:paraId="7D0786C8" w14:textId="475508E7" w:rsidR="006F13E9" w:rsidRPr="006F13E9" w:rsidRDefault="006F13E9" w:rsidP="006F13E9">
                        <w:pPr>
                          <w:jc w:val="center"/>
                          <w:rPr>
                            <w:lang w:val="en-US"/>
                          </w:rPr>
                        </w:pPr>
                        <w:r>
                          <w:rPr>
                            <w:lang w:val="en-US"/>
                          </w:rPr>
                          <w:t>Food menu</w:t>
                        </w:r>
                      </w:p>
                    </w:txbxContent>
                  </v:textbox>
                </v:rect>
                <v:roundrect id="Rounded Rectangle 1513769031" o:spid="_x0000_s1124" style="position:absolute;left:39243;top:10160;width:14224;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" fillcolor="white [3201]" strokecolor="black [3200]" strokeweight="1pt">
                  <v:stroke joinstyle="miter"/>
                  <v:textbox>
                    <w:txbxContent>
                      <w:p w14:paraId="08EEBA34" w14:textId="004ED984" w:rsidR="006F13E9" w:rsidRPr="006F13E9" w:rsidRDefault="006F13E9" w:rsidP="006F13E9">
                        <w:pPr>
                          <w:jc w:val="center"/>
                          <w:rPr>
                            <w:lang w:val="en-US"/>
                          </w:rPr>
                        </w:pPr>
                        <w:r>
                          <w:rPr>
                            <w:lang w:val="en-US"/>
                          </w:rPr>
                          <w:t>Pick food items from menu</w:t>
                        </w:r>
                      </w:p>
                    </w:txbxContent>
                  </v:textbox>
                </v:roundrect>
                <v:rect id="Rectangle 1513769032" o:spid="_x0000_s1125" style="position:absolute;left:20637;top:10668;width:15875;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" fillcolor="white [3201]" strokecolor="black [3200]" strokeweight="1pt">
                  <v:textbox>
                    <w:txbxContent>
                      <w:p w14:paraId="38E7C53B" w14:textId="5EFF399E" w:rsidR="006F13E9" w:rsidRPr="006F13E9" w:rsidRDefault="006F13E9" w:rsidP="006F13E9">
                        <w:pPr>
                          <w:jc w:val="center"/>
                          <w:rPr>
                            <w:lang w:val="en-US"/>
                          </w:rPr>
                        </w:pPr>
                        <w:r>
                          <w:rPr>
                            <w:lang w:val="en-US"/>
                          </w:rPr>
                          <w:t>Checkout page</w:t>
                        </w:r>
                      </w:p>
                    </w:txbxContent>
                  </v:textbox>
                </v:rect>
                <v:roundrect id="Rounded Rectangle 1513769033" o:spid="_x0000_s1126" style="position:absolute;left:1397;top:9398;width:14224;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" fillcolor="white [3201]" strokecolor="black [3200]" strokeweight="1pt">
                  <v:stroke joinstyle="miter"/>
                  <v:textbox>
                    <w:txbxContent>
                      <w:p w14:paraId="3D28805C" w14:textId="65AF494F" w:rsidR="006F13E9" w:rsidRPr="006F13E9" w:rsidRDefault="006F13E9" w:rsidP="006F13E9">
                        <w:pPr>
                          <w:jc w:val="center"/>
                          <w:rPr>
                            <w:lang w:val="en-US"/>
                          </w:rPr>
                        </w:pPr>
                        <w:r>
                          <w:rPr>
                            <w:lang w:val="en-US"/>
                          </w:rPr>
                          <w:t>Pay for order</w:t>
                        </w:r>
                      </w:p>
                    </w:txbxContent>
                  </v:textbox>
                </v:roundrect>
                <v:rect id="Rectangle 1513769034" o:spid="_x0000_s1127" style="position:absolute;top:20574;width:15875;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" fillcolor="white [3201]" strokecolor="black [3200]" strokeweight="1pt">
                  <v:textbox>
                    <w:txbxContent>
                      <w:p w14:paraId="31A5060C" w14:textId="5A4F2D5D" w:rsidR="006F13E9" w:rsidRPr="006F13E9" w:rsidRDefault="006F13E9" w:rsidP="006F13E9">
                        <w:pPr>
                          <w:jc w:val="center"/>
                          <w:rPr>
                            <w:lang w:val="en-US"/>
                          </w:rPr>
                        </w:pPr>
                        <w:proofErr w:type="gramStart"/>
                        <w:r>
                          <w:rPr>
                            <w:lang w:val="en-US"/>
                          </w:rPr>
                          <w:t>payment</w:t>
                        </w:r>
                        <w:proofErr w:type="gramEnd"/>
                        <w:r>
                          <w:rPr>
                            <w:lang w:val="en-US"/>
                          </w:rPr>
                          <w:t xml:space="preserve"> process</w:t>
                        </w:r>
                      </w:p>
                    </w:txbxContent>
                  </v:textbox>
                </v:rect>
                <v:roundrect id="Rounded Rectangle 1513769035" o:spid="_x0000_s1128" style="position:absolute;left:20828;top:19240;width:14224;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" fillcolor="white [3201]" strokecolor="black [3200]" strokeweight="1pt">
                  <v:stroke joinstyle="miter"/>
                  <v:textbox>
                    <w:txbxContent>
                      <w:p w14:paraId="7D07AC70" w14:textId="2BBE7CC0" w:rsidR="006F13E9" w:rsidRPr="006F13E9" w:rsidRDefault="006F13E9" w:rsidP="006F13E9">
                        <w:pPr>
                          <w:jc w:val="center"/>
                          <w:rPr>
                            <w:lang w:val="en-US"/>
                          </w:rPr>
                        </w:pPr>
                        <w:r>
                          <w:rPr>
                            <w:lang w:val="en-US"/>
                          </w:rPr>
                          <w:t>Payment validation</w:t>
                        </w:r>
                      </w:p>
                    </w:txbxContent>
                  </v:textbox>
                </v:roundrect>
                <v:roundrect id="Rounded Rectangle 1513769036" o:spid="_x0000_s1129" style="position:absolute;left:39243;top:19113;width:14224;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" fillcolor="white [3201]" strokecolor="black [3200]" strokeweight="1pt">
                  <v:stroke joinstyle="miter"/>
                  <v:textbox>
                    <w:txbxContent>
                      <w:p w14:paraId="60187258" w14:textId="76549A73" w:rsidR="006F13E9" w:rsidRPr="006F13E9" w:rsidRDefault="006F13E9" w:rsidP="006F13E9">
                        <w:pPr>
                          <w:jc w:val="center"/>
                          <w:rPr>
                            <w:lang w:val="en-US"/>
                          </w:rPr>
                        </w:pPr>
                        <w:r>
                          <w:rPr>
                            <w:lang w:val="en-US"/>
                          </w:rPr>
                          <w:t>Receipt generation</w:t>
                        </w:r>
                      </w:p>
                    </w:txbxContent>
                  </v:textbox>
                </v:roundrect>
                <v:roundrect id="Rounded Rectangle 1513769037" o:spid="_x0000_s1130" style="position:absolute;left:38925;top:29337;width:14224;height:74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" fillcolor="white [3201]" strokecolor="black [3200]" strokeweight="1pt">
                  <v:stroke joinstyle="miter"/>
                  <v:textbox>
                    <w:txbxContent>
                      <w:p w14:paraId="1AEF0C82" w14:textId="39112DD2" w:rsidR="006F13E9" w:rsidRPr="006F13E9" w:rsidRDefault="006F13E9" w:rsidP="006F13E9">
                        <w:pPr>
                          <w:jc w:val="center"/>
                          <w:rPr>
                            <w:lang w:val="en-US"/>
                          </w:rPr>
                        </w:pPr>
                        <w:r>
                          <w:rPr>
                            <w:lang w:val="en-US"/>
                          </w:rPr>
                          <w:t>Order forwarded to kitchen staff</w:t>
                        </w:r>
                      </w:p>
                    </w:txbxContent>
                  </v:textbox>
                </v:roundrect>
                <v:shape id="Straight Arrow Connector 1513769038" o:spid="_x0000_s1131" type="#_x0000_t32" style="position:absolute;left:16827;top:3302;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" strokecolor="black [3200]" strokeweight=".5pt">
                  <v:stroke endarrow="block" joinstyle="miter"/>
                </v:shape>
                <v:shape id="Straight Arrow Connector 1513769039" o:spid="_x0000_s1132" type="#_x0000_t32" style="position:absolute;left:34925;top:3492;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" strokecolor="black [3200]" strokeweight=".5pt">
                  <v:stroke endarrow="block" joinstyle="miter"/>
                </v:shape>
                <v:shape id="Straight Arrow Connector 1513769040" o:spid="_x0000_s1133" type="#_x0000_t32" style="position:absolute;left:45910;top:6223;width:0;height:38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" strokecolor="black [3200]" strokeweight=".5pt">
                  <v:stroke endarrow="block" joinstyle="miter"/>
                </v:shape>
                <v:shape id="Straight Arrow Connector 1513769041" o:spid="_x0000_s1134" type="#_x0000_t32" style="position:absolute;left:36385;top:13271;width:2858;height:6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" strokecolor="black [3200]" strokeweight=".5pt">
                  <v:stroke endarrow="block" joinstyle="miter"/>
                </v:shape>
                <v:shape id="Straight Arrow Connector 1513769042" o:spid="_x0000_s1135" type="#_x0000_t32" style="position:absolute;left:15367;top:13525;width:5207;height:1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" strokecolor="black [3200]" strokeweight=".5pt">
                  <v:stroke endarrow="block" joinstyle="miter"/>
                </v:shape>
                <v:shape id="Straight Arrow Connector 1513769043" o:spid="_x0000_s1136" type="#_x0000_t32" style="position:absolute;left:7366;top:16764;width:63;height:39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" strokecolor="black [3200]" strokeweight=".5pt">
                  <v:stroke endarrow="block" joinstyle="miter"/>
                </v:shape>
                <v:shape id="Straight Arrow Connector 1513769044" o:spid="_x0000_s1137" type="#_x0000_t32" style="position:absolute;left:15875;top:22669;width:4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" strokecolor="black [3200]" strokeweight=".5pt">
                  <v:stroke endarrow="block" joinstyle="miter"/>
                </v:shape>
                <v:shape id="Straight Arrow Connector 1513769045" o:spid="_x0000_s1138" type="#_x0000_t32" style="position:absolute;left:34734;top:22034;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" strokecolor="black [3200]" strokeweight=".5pt">
                  <v:stroke endarrow="block" joinstyle="miter"/>
                </v:shape>
                <v:shape id="Straight Arrow Connector 1513769046" o:spid="_x0000_s1139" type="#_x0000_t32" style="position:absolute;left:45529;top:26479;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" strokecolor="black [3200]" strokeweight=".5pt">
                  <v:stroke endarrow="block" joinstyle="miter"/>
                </v:shape>
              </v:group>
            </w:pict>
          </mc:Fallback>
        </mc:AlternateContent>
      </w:r>
    </w:p>
    <w:p w14:paraId="5FFF5DE2" w14:textId="3A67303A" w:rsidR="00954D07" w:rsidRPr="00D5627A" w:rsidRDefault="00954D07" w:rsidP="00D5627A">
      <w:pPr>
        <w:jc w:val="center"/>
        <w:rPr>
          <w:lang w:val="en-US"/>
        </w:rPr>
      </w:pPr>
    </w:p>
    <w:sectPr w:rsidR="00954D07" w:rsidRPr="00D5627A">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0E514" w14:textId="77777777" w:rsidR="00281A1D" w:rsidRDefault="00281A1D" w:rsidP="006B72F5">
      <w:pPr>
        <w:spacing w:after="0" w:line="240" w:lineRule="auto"/>
      </w:pPr>
      <w:r>
        <w:separator/>
      </w:r>
    </w:p>
  </w:endnote>
  <w:endnote w:type="continuationSeparator" w:id="0">
    <w:p w14:paraId="6F108075" w14:textId="77777777" w:rsidR="00281A1D" w:rsidRDefault="00281A1D" w:rsidP="006B72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F0B81" w14:textId="77777777" w:rsidR="006B72F5" w:rsidRDefault="006B72F5" w:rsidP="006B72F5">
    <w:pPr>
      <w:pStyle w:val="Footer"/>
      <w:jc w:val="center"/>
    </w:pPr>
  </w:p>
  <w:p w14:paraId="665CD050" w14:textId="77777777" w:rsidR="006B07BC" w:rsidRDefault="006B07BC" w:rsidP="006B72F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D0578" w14:textId="77777777" w:rsidR="00281A1D" w:rsidRDefault="00281A1D" w:rsidP="006B72F5">
      <w:pPr>
        <w:spacing w:after="0" w:line="240" w:lineRule="auto"/>
      </w:pPr>
      <w:r>
        <w:separator/>
      </w:r>
    </w:p>
  </w:footnote>
  <w:footnote w:type="continuationSeparator" w:id="0">
    <w:p w14:paraId="03CA5E65" w14:textId="77777777" w:rsidR="00281A1D" w:rsidRDefault="00281A1D" w:rsidP="006B72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03D733" w14:textId="71D2DAA3" w:rsidR="00CB7E76" w:rsidRPr="00CB7E76" w:rsidRDefault="006752B2" w:rsidP="00CB7E76">
    <w:pPr>
      <w:rPr>
        <w:rFonts w:cs="Times New Roman"/>
        <w:b/>
        <w:bCs/>
        <w:u w:val="single"/>
        <w:lang w:val="en-US"/>
      </w:rPr>
    </w:pPr>
    <w:r>
      <w:rPr>
        <w:rFonts w:cs="Times New Roman"/>
        <w:b/>
        <w:bCs/>
        <w:color w:val="222222"/>
        <w:u w:val="single"/>
        <w:shd w:val="clear" w:color="auto" w:fill="FFFFFF"/>
        <w:lang w:val="en-US"/>
      </w:rPr>
      <w:t>SYSTEM:  School</w:t>
    </w:r>
    <w:r w:rsidR="00CB7E76">
      <w:rPr>
        <w:rFonts w:cs="Times New Roman"/>
        <w:b/>
        <w:bCs/>
        <w:color w:val="222222"/>
        <w:u w:val="single"/>
        <w:shd w:val="clear" w:color="auto" w:fill="FFFFFF"/>
        <w:lang w:val="en-US"/>
      </w:rPr>
      <w:t xml:space="preserve"> Mess Payment System</w:t>
    </w:r>
  </w:p>
  <w:p w14:paraId="37D9ABD6" w14:textId="77777777" w:rsidR="00CB7E76" w:rsidRPr="00CB7E76" w:rsidRDefault="00CB7E76" w:rsidP="00CB7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E53E16"/>
    <w:multiLevelType w:val="hybridMultilevel"/>
    <w:tmpl w:val="C812FC86"/>
    <w:lvl w:ilvl="0" w:tplc="2A207BE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0MDEwMzI1NDUzMDdR0lEKTi0uzszPAykwqgUAO9gCsCwAAAA="/>
  </w:docVars>
  <w:rsids>
    <w:rsidRoot w:val="008D4F1A"/>
    <w:rsid w:val="00215FA4"/>
    <w:rsid w:val="00253F8F"/>
    <w:rsid w:val="00257EDF"/>
    <w:rsid w:val="00281A1D"/>
    <w:rsid w:val="002E1CB6"/>
    <w:rsid w:val="0033734F"/>
    <w:rsid w:val="00341E7B"/>
    <w:rsid w:val="00365245"/>
    <w:rsid w:val="00411943"/>
    <w:rsid w:val="00530B1C"/>
    <w:rsid w:val="00606F4A"/>
    <w:rsid w:val="006752B2"/>
    <w:rsid w:val="006B07BC"/>
    <w:rsid w:val="006B72F5"/>
    <w:rsid w:val="006C1B7B"/>
    <w:rsid w:val="006E73F1"/>
    <w:rsid w:val="006F13E9"/>
    <w:rsid w:val="007216B2"/>
    <w:rsid w:val="007E5CDF"/>
    <w:rsid w:val="00864C50"/>
    <w:rsid w:val="00865177"/>
    <w:rsid w:val="00874524"/>
    <w:rsid w:val="00893DC3"/>
    <w:rsid w:val="0089652E"/>
    <w:rsid w:val="008B7D6C"/>
    <w:rsid w:val="008C0DB7"/>
    <w:rsid w:val="008D4F1A"/>
    <w:rsid w:val="00954D07"/>
    <w:rsid w:val="009F2E32"/>
    <w:rsid w:val="00A026A9"/>
    <w:rsid w:val="00A82771"/>
    <w:rsid w:val="00AE1A4E"/>
    <w:rsid w:val="00B16257"/>
    <w:rsid w:val="00BB6A27"/>
    <w:rsid w:val="00C03545"/>
    <w:rsid w:val="00C4584E"/>
    <w:rsid w:val="00C86681"/>
    <w:rsid w:val="00CA4539"/>
    <w:rsid w:val="00CB7E76"/>
    <w:rsid w:val="00D53C64"/>
    <w:rsid w:val="00D5627A"/>
    <w:rsid w:val="00DF05C0"/>
    <w:rsid w:val="00E309CE"/>
    <w:rsid w:val="00E35D77"/>
    <w:rsid w:val="00E3737F"/>
    <w:rsid w:val="00ED0FDD"/>
    <w:rsid w:val="00F752A5"/>
    <w:rsid w:val="00F9515D"/>
    <w:rsid w:val="00FE6DC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B94E1"/>
  <w15:chartTrackingRefBased/>
  <w15:docId w15:val="{8452172F-FC72-4A13-ABC1-2D23B10DA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1943"/>
    <w:rPr>
      <w:color w:val="808080"/>
    </w:rPr>
  </w:style>
  <w:style w:type="character" w:styleId="CommentReference">
    <w:name w:val="annotation reference"/>
    <w:basedOn w:val="DefaultParagraphFont"/>
    <w:uiPriority w:val="99"/>
    <w:semiHidden/>
    <w:unhideWhenUsed/>
    <w:rsid w:val="00411943"/>
    <w:rPr>
      <w:sz w:val="16"/>
      <w:szCs w:val="16"/>
    </w:rPr>
  </w:style>
  <w:style w:type="paragraph" w:styleId="CommentText">
    <w:name w:val="annotation text"/>
    <w:basedOn w:val="Normal"/>
    <w:link w:val="CommentTextChar"/>
    <w:uiPriority w:val="99"/>
    <w:semiHidden/>
    <w:unhideWhenUsed/>
    <w:rsid w:val="00411943"/>
    <w:pPr>
      <w:spacing w:line="240" w:lineRule="auto"/>
    </w:pPr>
    <w:rPr>
      <w:sz w:val="20"/>
      <w:szCs w:val="20"/>
    </w:rPr>
  </w:style>
  <w:style w:type="character" w:customStyle="1" w:styleId="CommentTextChar">
    <w:name w:val="Comment Text Char"/>
    <w:basedOn w:val="DefaultParagraphFont"/>
    <w:link w:val="CommentText"/>
    <w:uiPriority w:val="99"/>
    <w:semiHidden/>
    <w:rsid w:val="00411943"/>
    <w:rPr>
      <w:sz w:val="20"/>
      <w:szCs w:val="20"/>
    </w:rPr>
  </w:style>
  <w:style w:type="paragraph" w:styleId="CommentSubject">
    <w:name w:val="annotation subject"/>
    <w:basedOn w:val="CommentText"/>
    <w:next w:val="CommentText"/>
    <w:link w:val="CommentSubjectChar"/>
    <w:uiPriority w:val="99"/>
    <w:semiHidden/>
    <w:unhideWhenUsed/>
    <w:rsid w:val="00411943"/>
    <w:rPr>
      <w:b/>
      <w:bCs/>
    </w:rPr>
  </w:style>
  <w:style w:type="character" w:customStyle="1" w:styleId="CommentSubjectChar">
    <w:name w:val="Comment Subject Char"/>
    <w:basedOn w:val="CommentTextChar"/>
    <w:link w:val="CommentSubject"/>
    <w:uiPriority w:val="99"/>
    <w:semiHidden/>
    <w:rsid w:val="00411943"/>
    <w:rPr>
      <w:b/>
      <w:bCs/>
      <w:sz w:val="20"/>
      <w:szCs w:val="20"/>
    </w:rPr>
  </w:style>
  <w:style w:type="paragraph" w:styleId="Header">
    <w:name w:val="header"/>
    <w:basedOn w:val="Normal"/>
    <w:link w:val="HeaderChar"/>
    <w:uiPriority w:val="99"/>
    <w:unhideWhenUsed/>
    <w:rsid w:val="006B72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72F5"/>
  </w:style>
  <w:style w:type="paragraph" w:styleId="Footer">
    <w:name w:val="footer"/>
    <w:basedOn w:val="Normal"/>
    <w:link w:val="FooterChar"/>
    <w:uiPriority w:val="99"/>
    <w:unhideWhenUsed/>
    <w:rsid w:val="006B72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72F5"/>
  </w:style>
  <w:style w:type="paragraph" w:styleId="ListParagraph">
    <w:name w:val="List Paragraph"/>
    <w:basedOn w:val="Normal"/>
    <w:uiPriority w:val="34"/>
    <w:qFormat/>
    <w:rsid w:val="00C4584E"/>
    <w:pPr>
      <w:ind w:left="720"/>
      <w:contextualSpacing/>
    </w:pPr>
  </w:style>
  <w:style w:type="table" w:styleId="TableGrid">
    <w:name w:val="Table Grid"/>
    <w:basedOn w:val="TableNormal"/>
    <w:uiPriority w:val="39"/>
    <w:rsid w:val="00864C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image" Target="media/image4.emf"/><Relationship Id="rId10" Type="http://schemas.openxmlformats.org/officeDocument/2006/relationships/diagramColors" Target="diagrams/colors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B2C0F2-7948-482C-AC8B-673C66E7E5AE}" type="doc">
      <dgm:prSet loTypeId="urn:microsoft.com/office/officeart/2005/8/layout/radial1" loCatId="relationship" qsTypeId="urn:microsoft.com/office/officeart/2005/8/quickstyle/simple1" qsCatId="simple" csTypeId="urn:microsoft.com/office/officeart/2005/8/colors/accent1_2" csCatId="accent1" phldr="1"/>
      <dgm:spPr/>
      <dgm:t>
        <a:bodyPr/>
        <a:lstStyle/>
        <a:p>
          <a:endParaRPr lang="en-US"/>
        </a:p>
      </dgm:t>
    </dgm:pt>
    <dgm:pt modelId="{DCBCB0DC-02A9-4A83-BAE6-BE2EE8E739A9}">
      <dgm:prSet phldrT="[Text]">
        <dgm:style>
          <a:lnRef idx="2">
            <a:schemeClr val="dk1"/>
          </a:lnRef>
          <a:fillRef idx="1">
            <a:schemeClr val="lt1"/>
          </a:fillRef>
          <a:effectRef idx="0">
            <a:schemeClr val="dk1"/>
          </a:effectRef>
          <a:fontRef idx="minor">
            <a:schemeClr val="dk1"/>
          </a:fontRef>
        </dgm:style>
      </dgm:prSet>
      <dgm:spPr/>
      <dgm:t>
        <a:bodyPr/>
        <a:lstStyle/>
        <a:p>
          <a:r>
            <a:rPr lang="en-US"/>
            <a:t>SMPS</a:t>
          </a:r>
        </a:p>
      </dgm:t>
    </dgm:pt>
    <dgm:pt modelId="{F893516D-AF7F-487C-8BF1-265A5622207B}" type="parTrans" cxnId="{2E9C662C-EC26-4BF5-9BD8-53E0F81D05EC}">
      <dgm:prSet/>
      <dgm:spPr/>
      <dgm:t>
        <a:bodyPr/>
        <a:lstStyle/>
        <a:p>
          <a:endParaRPr lang="en-US"/>
        </a:p>
      </dgm:t>
    </dgm:pt>
    <dgm:pt modelId="{A4FCEB40-F867-41EC-B88D-FA8B0942B0B5}" type="sibTrans" cxnId="{2E9C662C-EC26-4BF5-9BD8-53E0F81D05EC}">
      <dgm:prSet/>
      <dgm:spPr/>
      <dgm:t>
        <a:bodyPr/>
        <a:lstStyle/>
        <a:p>
          <a:endParaRPr lang="en-US"/>
        </a:p>
      </dgm:t>
    </dgm:pt>
    <dgm:pt modelId="{2610509C-A705-4340-AEE4-398B85DA75B7}">
      <dgm:prSet phldrT="[Text]">
        <dgm:style>
          <a:lnRef idx="2">
            <a:schemeClr val="dk1"/>
          </a:lnRef>
          <a:fillRef idx="1">
            <a:schemeClr val="lt1"/>
          </a:fillRef>
          <a:effectRef idx="0">
            <a:schemeClr val="dk1"/>
          </a:effectRef>
          <a:fontRef idx="minor">
            <a:schemeClr val="dk1"/>
          </a:fontRef>
        </dgm:style>
      </dgm:prSet>
      <dgm:spPr/>
      <dgm:t>
        <a:bodyPr/>
        <a:lstStyle/>
        <a:p>
          <a:r>
            <a:rPr lang="en-US"/>
            <a:t>KITCHEN INFORMATION SYSTEM</a:t>
          </a:r>
        </a:p>
      </dgm:t>
    </dgm:pt>
    <dgm:pt modelId="{782BB451-9093-48A6-BF71-906F04218940}" type="parTrans" cxnId="{F0017C5A-A1C8-4D45-A3C0-3349F2683E9B}">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1C055B02-B825-47B6-8071-F0840F515C96}" type="sibTrans" cxnId="{F0017C5A-A1C8-4D45-A3C0-3349F2683E9B}">
      <dgm:prSet/>
      <dgm:spPr/>
      <dgm:t>
        <a:bodyPr/>
        <a:lstStyle/>
        <a:p>
          <a:endParaRPr lang="en-US"/>
        </a:p>
      </dgm:t>
    </dgm:pt>
    <dgm:pt modelId="{53B342ED-2AA2-4C49-9195-5AB17AE7374E}">
      <dgm:prSet phldrT="[Text]">
        <dgm:style>
          <a:lnRef idx="2">
            <a:schemeClr val="dk1"/>
          </a:lnRef>
          <a:fillRef idx="1">
            <a:schemeClr val="lt1"/>
          </a:fillRef>
          <a:effectRef idx="0">
            <a:schemeClr val="dk1"/>
          </a:effectRef>
          <a:fontRef idx="minor">
            <a:schemeClr val="dk1"/>
          </a:fontRef>
        </dgm:style>
      </dgm:prSet>
      <dgm:spPr/>
      <dgm:t>
        <a:bodyPr/>
        <a:lstStyle/>
        <a:p>
          <a:r>
            <a:rPr lang="en-US"/>
            <a:t>FINANCIAL SYSTEM</a:t>
          </a:r>
        </a:p>
      </dgm:t>
    </dgm:pt>
    <dgm:pt modelId="{6224A506-8576-4273-A56B-A59B8EE82830}" type="parTrans" cxnId="{7FD0726D-8F8D-4529-AB48-31550E65CCE8}">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67B72A1E-410A-48DF-8CC7-25F927B9E9E2}" type="sibTrans" cxnId="{7FD0726D-8F8D-4529-AB48-31550E65CCE8}">
      <dgm:prSet/>
      <dgm:spPr/>
      <dgm:t>
        <a:bodyPr/>
        <a:lstStyle/>
        <a:p>
          <a:endParaRPr lang="en-US"/>
        </a:p>
      </dgm:t>
    </dgm:pt>
    <dgm:pt modelId="{A942DCB9-8C11-40D6-8FBC-0A03B74E393E}">
      <dgm:prSet phldrT="[Text]">
        <dgm:style>
          <a:lnRef idx="2">
            <a:schemeClr val="dk1"/>
          </a:lnRef>
          <a:fillRef idx="1">
            <a:schemeClr val="lt1"/>
          </a:fillRef>
          <a:effectRef idx="0">
            <a:schemeClr val="dk1"/>
          </a:effectRef>
          <a:fontRef idx="minor">
            <a:schemeClr val="dk1"/>
          </a:fontRef>
        </dgm:style>
      </dgm:prSet>
      <dgm:spPr/>
      <dgm:t>
        <a:bodyPr/>
        <a:lstStyle/>
        <a:p>
          <a:r>
            <a:rPr lang="en-US"/>
            <a:t>STUDENT RECORD SYSTEM</a:t>
          </a:r>
        </a:p>
      </dgm:t>
    </dgm:pt>
    <dgm:pt modelId="{A97CF2CE-00DB-4758-B29C-B8E2B42322C0}" type="parTrans" cxnId="{144DD708-A25A-450F-9496-27D30AD84B5B}">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3250F4D1-7844-49D2-BB4A-2E94478F2D92}" type="sibTrans" cxnId="{144DD708-A25A-450F-9496-27D30AD84B5B}">
      <dgm:prSet/>
      <dgm:spPr/>
      <dgm:t>
        <a:bodyPr/>
        <a:lstStyle/>
        <a:p>
          <a:endParaRPr lang="en-US"/>
        </a:p>
      </dgm:t>
    </dgm:pt>
    <dgm:pt modelId="{0E13B007-AC5C-4056-8867-C84B8CD7822E}">
      <dgm:prSet phldrT="[Text]">
        <dgm:style>
          <a:lnRef idx="2">
            <a:schemeClr val="dk1"/>
          </a:lnRef>
          <a:fillRef idx="1">
            <a:schemeClr val="lt1"/>
          </a:fillRef>
          <a:effectRef idx="0">
            <a:schemeClr val="dk1"/>
          </a:effectRef>
          <a:fontRef idx="minor">
            <a:schemeClr val="dk1"/>
          </a:fontRef>
        </dgm:style>
      </dgm:prSet>
      <dgm:spPr/>
      <dgm:t>
        <a:bodyPr/>
        <a:lstStyle/>
        <a:p>
          <a:r>
            <a:rPr lang="en-US"/>
            <a:t>KITCHEN STAFF RECORD SYSTEM</a:t>
          </a:r>
        </a:p>
      </dgm:t>
    </dgm:pt>
    <dgm:pt modelId="{E40C5D3E-5386-469D-B78A-A61506CB59CA}" type="parTrans" cxnId="{944F151F-4B3F-482D-95BF-D8F6A3C84E29}">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2FE97693-FCD8-4F2B-81C7-C6D6F12A50D4}" type="sibTrans" cxnId="{944F151F-4B3F-482D-95BF-D8F6A3C84E29}">
      <dgm:prSet/>
      <dgm:spPr/>
      <dgm:t>
        <a:bodyPr/>
        <a:lstStyle/>
        <a:p>
          <a:endParaRPr lang="en-US"/>
        </a:p>
      </dgm:t>
    </dgm:pt>
    <dgm:pt modelId="{81783518-2A0A-45A3-ACDD-B895DFCEA998}">
      <dgm:prSet>
        <dgm:style>
          <a:lnRef idx="2">
            <a:schemeClr val="dk1"/>
          </a:lnRef>
          <a:fillRef idx="1">
            <a:schemeClr val="lt1"/>
          </a:fillRef>
          <a:effectRef idx="0">
            <a:schemeClr val="dk1"/>
          </a:effectRef>
          <a:fontRef idx="minor">
            <a:schemeClr val="dk1"/>
          </a:fontRef>
        </dgm:style>
      </dgm:prSet>
      <dgm:spPr/>
      <dgm:t>
        <a:bodyPr/>
        <a:lstStyle/>
        <a:p>
          <a:r>
            <a:rPr lang="en-US" b="1"/>
            <a:t>MESSAGING SYSTEM</a:t>
          </a:r>
          <a:endParaRPr lang="en-US"/>
        </a:p>
      </dgm:t>
    </dgm:pt>
    <dgm:pt modelId="{6BD8B0B3-86F4-4C6A-8059-ACCF64E7750A}" type="parTrans" cxnId="{D8E105E4-E380-4A65-BC2B-8E833196D32F}">
      <dgm:prSet>
        <dgm:style>
          <a:lnRef idx="1">
            <a:schemeClr val="dk1"/>
          </a:lnRef>
          <a:fillRef idx="0">
            <a:schemeClr val="dk1"/>
          </a:fillRef>
          <a:effectRef idx="0">
            <a:schemeClr val="dk1"/>
          </a:effectRef>
          <a:fontRef idx="minor">
            <a:schemeClr val="tx1"/>
          </a:fontRef>
        </dgm:style>
      </dgm:prSet>
      <dgm:spPr/>
      <dgm:t>
        <a:bodyPr/>
        <a:lstStyle/>
        <a:p>
          <a:endParaRPr lang="en-US"/>
        </a:p>
      </dgm:t>
    </dgm:pt>
    <dgm:pt modelId="{5754684B-2142-42AE-9E22-B565095C3825}" type="sibTrans" cxnId="{D8E105E4-E380-4A65-BC2B-8E833196D32F}">
      <dgm:prSet/>
      <dgm:spPr/>
      <dgm:t>
        <a:bodyPr/>
        <a:lstStyle/>
        <a:p>
          <a:endParaRPr lang="en-US"/>
        </a:p>
      </dgm:t>
    </dgm:pt>
    <dgm:pt modelId="{04DAA4DB-D376-464F-B2C8-33601CAC386E}" type="pres">
      <dgm:prSet presAssocID="{00B2C0F2-7948-482C-AC8B-673C66E7E5AE}" presName="cycle" presStyleCnt="0">
        <dgm:presLayoutVars>
          <dgm:chMax val="1"/>
          <dgm:dir/>
          <dgm:animLvl val="ctr"/>
          <dgm:resizeHandles val="exact"/>
        </dgm:presLayoutVars>
      </dgm:prSet>
      <dgm:spPr/>
    </dgm:pt>
    <dgm:pt modelId="{E1A98A46-B057-4D98-BBAE-12DE94E796E9}" type="pres">
      <dgm:prSet presAssocID="{DCBCB0DC-02A9-4A83-BAE6-BE2EE8E739A9}" presName="centerShape" presStyleLbl="node0" presStyleIdx="0" presStyleCnt="1"/>
      <dgm:spPr/>
    </dgm:pt>
    <dgm:pt modelId="{0527B654-50B0-4B74-9D37-25F80437CD8C}" type="pres">
      <dgm:prSet presAssocID="{782BB451-9093-48A6-BF71-906F04218940}" presName="Name9" presStyleLbl="parChTrans1D2" presStyleIdx="0" presStyleCnt="5"/>
      <dgm:spPr/>
    </dgm:pt>
    <dgm:pt modelId="{D1CE0681-8F67-42A7-9EA0-E84FF4E1D133}" type="pres">
      <dgm:prSet presAssocID="{782BB451-9093-48A6-BF71-906F04218940}" presName="connTx" presStyleLbl="parChTrans1D2" presStyleIdx="0" presStyleCnt="5"/>
      <dgm:spPr/>
    </dgm:pt>
    <dgm:pt modelId="{B258136C-DACB-4F41-A228-0EF1A12D6CAF}" type="pres">
      <dgm:prSet presAssocID="{2610509C-A705-4340-AEE4-398B85DA75B7}" presName="node" presStyleLbl="node1" presStyleIdx="0" presStyleCnt="5">
        <dgm:presLayoutVars>
          <dgm:bulletEnabled val="1"/>
        </dgm:presLayoutVars>
      </dgm:prSet>
      <dgm:spPr/>
      <dgm:t>
        <a:bodyPr/>
        <a:lstStyle/>
        <a:p>
          <a:endParaRPr lang="en-US"/>
        </a:p>
      </dgm:t>
    </dgm:pt>
    <dgm:pt modelId="{63CEE307-4128-48A9-B6BA-776E1BD522F6}" type="pres">
      <dgm:prSet presAssocID="{6224A506-8576-4273-A56B-A59B8EE82830}" presName="Name9" presStyleLbl="parChTrans1D2" presStyleIdx="1" presStyleCnt="5"/>
      <dgm:spPr/>
    </dgm:pt>
    <dgm:pt modelId="{5A350372-10BF-4462-B088-EAAE621251EB}" type="pres">
      <dgm:prSet presAssocID="{6224A506-8576-4273-A56B-A59B8EE82830}" presName="connTx" presStyleLbl="parChTrans1D2" presStyleIdx="1" presStyleCnt="5"/>
      <dgm:spPr/>
    </dgm:pt>
    <dgm:pt modelId="{C076E8B0-2E80-4C83-BB55-FA4E427290F6}" type="pres">
      <dgm:prSet presAssocID="{53B342ED-2AA2-4C49-9195-5AB17AE7374E}" presName="node" presStyleLbl="node1" presStyleIdx="1" presStyleCnt="5">
        <dgm:presLayoutVars>
          <dgm:bulletEnabled val="1"/>
        </dgm:presLayoutVars>
      </dgm:prSet>
      <dgm:spPr/>
      <dgm:t>
        <a:bodyPr/>
        <a:lstStyle/>
        <a:p>
          <a:endParaRPr lang="en-US"/>
        </a:p>
      </dgm:t>
    </dgm:pt>
    <dgm:pt modelId="{752FB9EE-4199-4B7C-9D6F-8EC8EF7A3122}" type="pres">
      <dgm:prSet presAssocID="{6BD8B0B3-86F4-4C6A-8059-ACCF64E7750A}" presName="Name9" presStyleLbl="parChTrans1D2" presStyleIdx="2" presStyleCnt="5"/>
      <dgm:spPr/>
    </dgm:pt>
    <dgm:pt modelId="{5F62CBFD-2523-4177-909D-23E60EDF3F6F}" type="pres">
      <dgm:prSet presAssocID="{6BD8B0B3-86F4-4C6A-8059-ACCF64E7750A}" presName="connTx" presStyleLbl="parChTrans1D2" presStyleIdx="2" presStyleCnt="5"/>
      <dgm:spPr/>
    </dgm:pt>
    <dgm:pt modelId="{95FB56C7-C39E-443A-8624-83C52350E96B}" type="pres">
      <dgm:prSet presAssocID="{81783518-2A0A-45A3-ACDD-B895DFCEA998}" presName="node" presStyleLbl="node1" presStyleIdx="2" presStyleCnt="5">
        <dgm:presLayoutVars>
          <dgm:bulletEnabled val="1"/>
        </dgm:presLayoutVars>
      </dgm:prSet>
      <dgm:spPr/>
    </dgm:pt>
    <dgm:pt modelId="{D9D26FC9-5342-4A69-8136-4FCFAF311D5B}" type="pres">
      <dgm:prSet presAssocID="{A97CF2CE-00DB-4758-B29C-B8E2B42322C0}" presName="Name9" presStyleLbl="parChTrans1D2" presStyleIdx="3" presStyleCnt="5"/>
      <dgm:spPr/>
    </dgm:pt>
    <dgm:pt modelId="{35FE0472-F138-421C-AFC3-A953180A8D1E}" type="pres">
      <dgm:prSet presAssocID="{A97CF2CE-00DB-4758-B29C-B8E2B42322C0}" presName="connTx" presStyleLbl="parChTrans1D2" presStyleIdx="3" presStyleCnt="5"/>
      <dgm:spPr/>
    </dgm:pt>
    <dgm:pt modelId="{9DEE9B00-2EB2-4E81-A9AC-E1557BE02202}" type="pres">
      <dgm:prSet presAssocID="{A942DCB9-8C11-40D6-8FBC-0A03B74E393E}" presName="node" presStyleLbl="node1" presStyleIdx="3" presStyleCnt="5">
        <dgm:presLayoutVars>
          <dgm:bulletEnabled val="1"/>
        </dgm:presLayoutVars>
      </dgm:prSet>
      <dgm:spPr/>
    </dgm:pt>
    <dgm:pt modelId="{B89F8C8B-B403-413F-B218-8D9FDF4FBB3B}" type="pres">
      <dgm:prSet presAssocID="{E40C5D3E-5386-469D-B78A-A61506CB59CA}" presName="Name9" presStyleLbl="parChTrans1D2" presStyleIdx="4" presStyleCnt="5"/>
      <dgm:spPr/>
    </dgm:pt>
    <dgm:pt modelId="{591C58C4-A85F-4D89-A798-E3ACB4749424}" type="pres">
      <dgm:prSet presAssocID="{E40C5D3E-5386-469D-B78A-A61506CB59CA}" presName="connTx" presStyleLbl="parChTrans1D2" presStyleIdx="4" presStyleCnt="5"/>
      <dgm:spPr/>
    </dgm:pt>
    <dgm:pt modelId="{886BD7D5-82C7-4E5F-8E6B-B7829D012EAD}" type="pres">
      <dgm:prSet presAssocID="{0E13B007-AC5C-4056-8867-C84B8CD7822E}" presName="node" presStyleLbl="node1" presStyleIdx="4" presStyleCnt="5">
        <dgm:presLayoutVars>
          <dgm:bulletEnabled val="1"/>
        </dgm:presLayoutVars>
      </dgm:prSet>
      <dgm:spPr/>
    </dgm:pt>
  </dgm:ptLst>
  <dgm:cxnLst>
    <dgm:cxn modelId="{3F7E7B79-47C1-4B3E-9F82-937047EB9C92}" type="presOf" srcId="{E40C5D3E-5386-469D-B78A-A61506CB59CA}" destId="{B89F8C8B-B403-413F-B218-8D9FDF4FBB3B}" srcOrd="0" destOrd="0" presId="urn:microsoft.com/office/officeart/2005/8/layout/radial1"/>
    <dgm:cxn modelId="{8B86B62A-9BEE-463D-802B-72A262F5C6CB}" type="presOf" srcId="{53B342ED-2AA2-4C49-9195-5AB17AE7374E}" destId="{C076E8B0-2E80-4C83-BB55-FA4E427290F6}" srcOrd="0" destOrd="0" presId="urn:microsoft.com/office/officeart/2005/8/layout/radial1"/>
    <dgm:cxn modelId="{A2FBAAA8-9455-4C14-B2B0-462A87599744}" type="presOf" srcId="{00B2C0F2-7948-482C-AC8B-673C66E7E5AE}" destId="{04DAA4DB-D376-464F-B2C8-33601CAC386E}" srcOrd="0" destOrd="0" presId="urn:microsoft.com/office/officeart/2005/8/layout/radial1"/>
    <dgm:cxn modelId="{2E9C662C-EC26-4BF5-9BD8-53E0F81D05EC}" srcId="{00B2C0F2-7948-482C-AC8B-673C66E7E5AE}" destId="{DCBCB0DC-02A9-4A83-BAE6-BE2EE8E739A9}" srcOrd="0" destOrd="0" parTransId="{F893516D-AF7F-487C-8BF1-265A5622207B}" sibTransId="{A4FCEB40-F867-41EC-B88D-FA8B0942B0B5}"/>
    <dgm:cxn modelId="{03D01495-CE68-424F-8649-609B276D6C4A}" type="presOf" srcId="{A942DCB9-8C11-40D6-8FBC-0A03B74E393E}" destId="{9DEE9B00-2EB2-4E81-A9AC-E1557BE02202}" srcOrd="0" destOrd="0" presId="urn:microsoft.com/office/officeart/2005/8/layout/radial1"/>
    <dgm:cxn modelId="{E3CF05EF-185D-4E02-8461-3AD6E5FBCFED}" type="presOf" srcId="{A97CF2CE-00DB-4758-B29C-B8E2B42322C0}" destId="{D9D26FC9-5342-4A69-8136-4FCFAF311D5B}" srcOrd="0" destOrd="0" presId="urn:microsoft.com/office/officeart/2005/8/layout/radial1"/>
    <dgm:cxn modelId="{B053329F-978E-42C6-800F-CDF25AECC000}" type="presOf" srcId="{81783518-2A0A-45A3-ACDD-B895DFCEA998}" destId="{95FB56C7-C39E-443A-8624-83C52350E96B}" srcOrd="0" destOrd="0" presId="urn:microsoft.com/office/officeart/2005/8/layout/radial1"/>
    <dgm:cxn modelId="{91CB5973-0FC4-4CE9-BE81-88A378353584}" type="presOf" srcId="{DCBCB0DC-02A9-4A83-BAE6-BE2EE8E739A9}" destId="{E1A98A46-B057-4D98-BBAE-12DE94E796E9}" srcOrd="0" destOrd="0" presId="urn:microsoft.com/office/officeart/2005/8/layout/radial1"/>
    <dgm:cxn modelId="{E3937ED1-08A9-48A0-B4D2-CF76A2225596}" type="presOf" srcId="{6224A506-8576-4273-A56B-A59B8EE82830}" destId="{5A350372-10BF-4462-B088-EAAE621251EB}" srcOrd="1" destOrd="0" presId="urn:microsoft.com/office/officeart/2005/8/layout/radial1"/>
    <dgm:cxn modelId="{D1ECC039-D9AD-4262-B30E-50E498212A6D}" type="presOf" srcId="{0E13B007-AC5C-4056-8867-C84B8CD7822E}" destId="{886BD7D5-82C7-4E5F-8E6B-B7829D012EAD}" srcOrd="0" destOrd="0" presId="urn:microsoft.com/office/officeart/2005/8/layout/radial1"/>
    <dgm:cxn modelId="{944F151F-4B3F-482D-95BF-D8F6A3C84E29}" srcId="{DCBCB0DC-02A9-4A83-BAE6-BE2EE8E739A9}" destId="{0E13B007-AC5C-4056-8867-C84B8CD7822E}" srcOrd="4" destOrd="0" parTransId="{E40C5D3E-5386-469D-B78A-A61506CB59CA}" sibTransId="{2FE97693-FCD8-4F2B-81C7-C6D6F12A50D4}"/>
    <dgm:cxn modelId="{32031BA7-174B-42A7-9408-868E0BEFAD44}" type="presOf" srcId="{A97CF2CE-00DB-4758-B29C-B8E2B42322C0}" destId="{35FE0472-F138-421C-AFC3-A953180A8D1E}" srcOrd="1" destOrd="0" presId="urn:microsoft.com/office/officeart/2005/8/layout/radial1"/>
    <dgm:cxn modelId="{144DD708-A25A-450F-9496-27D30AD84B5B}" srcId="{DCBCB0DC-02A9-4A83-BAE6-BE2EE8E739A9}" destId="{A942DCB9-8C11-40D6-8FBC-0A03B74E393E}" srcOrd="3" destOrd="0" parTransId="{A97CF2CE-00DB-4758-B29C-B8E2B42322C0}" sibTransId="{3250F4D1-7844-49D2-BB4A-2E94478F2D92}"/>
    <dgm:cxn modelId="{2942784A-D633-4DE7-B3E6-86DB0DF22D59}" type="presOf" srcId="{6BD8B0B3-86F4-4C6A-8059-ACCF64E7750A}" destId="{5F62CBFD-2523-4177-909D-23E60EDF3F6F}" srcOrd="1" destOrd="0" presId="urn:microsoft.com/office/officeart/2005/8/layout/radial1"/>
    <dgm:cxn modelId="{ABC3E0A3-5EC8-4601-9FC1-43CFAFFDEE44}" type="presOf" srcId="{782BB451-9093-48A6-BF71-906F04218940}" destId="{0527B654-50B0-4B74-9D37-25F80437CD8C}" srcOrd="0" destOrd="0" presId="urn:microsoft.com/office/officeart/2005/8/layout/radial1"/>
    <dgm:cxn modelId="{F0017C5A-A1C8-4D45-A3C0-3349F2683E9B}" srcId="{DCBCB0DC-02A9-4A83-BAE6-BE2EE8E739A9}" destId="{2610509C-A705-4340-AEE4-398B85DA75B7}" srcOrd="0" destOrd="0" parTransId="{782BB451-9093-48A6-BF71-906F04218940}" sibTransId="{1C055B02-B825-47B6-8071-F0840F515C96}"/>
    <dgm:cxn modelId="{FE383A43-DAE3-460B-BFFA-7C4F33F3F341}" type="presOf" srcId="{6BD8B0B3-86F4-4C6A-8059-ACCF64E7750A}" destId="{752FB9EE-4199-4B7C-9D6F-8EC8EF7A3122}" srcOrd="0" destOrd="0" presId="urn:microsoft.com/office/officeart/2005/8/layout/radial1"/>
    <dgm:cxn modelId="{D8E105E4-E380-4A65-BC2B-8E833196D32F}" srcId="{DCBCB0DC-02A9-4A83-BAE6-BE2EE8E739A9}" destId="{81783518-2A0A-45A3-ACDD-B895DFCEA998}" srcOrd="2" destOrd="0" parTransId="{6BD8B0B3-86F4-4C6A-8059-ACCF64E7750A}" sibTransId="{5754684B-2142-42AE-9E22-B565095C3825}"/>
    <dgm:cxn modelId="{D4CCEB8B-B881-48D0-B6F8-FD2050937EFD}" type="presOf" srcId="{E40C5D3E-5386-469D-B78A-A61506CB59CA}" destId="{591C58C4-A85F-4D89-A798-E3ACB4749424}" srcOrd="1" destOrd="0" presId="urn:microsoft.com/office/officeart/2005/8/layout/radial1"/>
    <dgm:cxn modelId="{E6BBC160-3697-48DA-B10E-0DD8A81D794E}" type="presOf" srcId="{782BB451-9093-48A6-BF71-906F04218940}" destId="{D1CE0681-8F67-42A7-9EA0-E84FF4E1D133}" srcOrd="1" destOrd="0" presId="urn:microsoft.com/office/officeart/2005/8/layout/radial1"/>
    <dgm:cxn modelId="{93C90679-6B09-4EF3-B23B-13BF24B1BDDA}" type="presOf" srcId="{6224A506-8576-4273-A56B-A59B8EE82830}" destId="{63CEE307-4128-48A9-B6BA-776E1BD522F6}" srcOrd="0" destOrd="0" presId="urn:microsoft.com/office/officeart/2005/8/layout/radial1"/>
    <dgm:cxn modelId="{7CF2CB7E-5F38-4633-BA1F-D92C6A26B91F}" type="presOf" srcId="{2610509C-A705-4340-AEE4-398B85DA75B7}" destId="{B258136C-DACB-4F41-A228-0EF1A12D6CAF}" srcOrd="0" destOrd="0" presId="urn:microsoft.com/office/officeart/2005/8/layout/radial1"/>
    <dgm:cxn modelId="{7FD0726D-8F8D-4529-AB48-31550E65CCE8}" srcId="{DCBCB0DC-02A9-4A83-BAE6-BE2EE8E739A9}" destId="{53B342ED-2AA2-4C49-9195-5AB17AE7374E}" srcOrd="1" destOrd="0" parTransId="{6224A506-8576-4273-A56B-A59B8EE82830}" sibTransId="{67B72A1E-410A-48DF-8CC7-25F927B9E9E2}"/>
    <dgm:cxn modelId="{E978578B-0828-4DEB-9ED1-4AFAD217D45D}" type="presParOf" srcId="{04DAA4DB-D376-464F-B2C8-33601CAC386E}" destId="{E1A98A46-B057-4D98-BBAE-12DE94E796E9}" srcOrd="0" destOrd="0" presId="urn:microsoft.com/office/officeart/2005/8/layout/radial1"/>
    <dgm:cxn modelId="{B352BB26-84E5-4138-98A9-20844CD0B150}" type="presParOf" srcId="{04DAA4DB-D376-464F-B2C8-33601CAC386E}" destId="{0527B654-50B0-4B74-9D37-25F80437CD8C}" srcOrd="1" destOrd="0" presId="urn:microsoft.com/office/officeart/2005/8/layout/radial1"/>
    <dgm:cxn modelId="{18A313CB-018D-483A-B4B8-5E50C2540093}" type="presParOf" srcId="{0527B654-50B0-4B74-9D37-25F80437CD8C}" destId="{D1CE0681-8F67-42A7-9EA0-E84FF4E1D133}" srcOrd="0" destOrd="0" presId="urn:microsoft.com/office/officeart/2005/8/layout/radial1"/>
    <dgm:cxn modelId="{EA4E4FA3-C637-4B61-B8E7-24D7A2B63D8A}" type="presParOf" srcId="{04DAA4DB-D376-464F-B2C8-33601CAC386E}" destId="{B258136C-DACB-4F41-A228-0EF1A12D6CAF}" srcOrd="2" destOrd="0" presId="urn:microsoft.com/office/officeart/2005/8/layout/radial1"/>
    <dgm:cxn modelId="{472F99BF-74A9-4C97-A868-AEC66EDB55FC}" type="presParOf" srcId="{04DAA4DB-D376-464F-B2C8-33601CAC386E}" destId="{63CEE307-4128-48A9-B6BA-776E1BD522F6}" srcOrd="3" destOrd="0" presId="urn:microsoft.com/office/officeart/2005/8/layout/radial1"/>
    <dgm:cxn modelId="{02885A4C-4616-480E-B5EF-57F93F33C692}" type="presParOf" srcId="{63CEE307-4128-48A9-B6BA-776E1BD522F6}" destId="{5A350372-10BF-4462-B088-EAAE621251EB}" srcOrd="0" destOrd="0" presId="urn:microsoft.com/office/officeart/2005/8/layout/radial1"/>
    <dgm:cxn modelId="{1D71EF45-E99F-4AA2-8F9D-69E904F900A4}" type="presParOf" srcId="{04DAA4DB-D376-464F-B2C8-33601CAC386E}" destId="{C076E8B0-2E80-4C83-BB55-FA4E427290F6}" srcOrd="4" destOrd="0" presId="urn:microsoft.com/office/officeart/2005/8/layout/radial1"/>
    <dgm:cxn modelId="{649A565A-05FB-4DF6-955F-23F461A24D6E}" type="presParOf" srcId="{04DAA4DB-D376-464F-B2C8-33601CAC386E}" destId="{752FB9EE-4199-4B7C-9D6F-8EC8EF7A3122}" srcOrd="5" destOrd="0" presId="urn:microsoft.com/office/officeart/2005/8/layout/radial1"/>
    <dgm:cxn modelId="{627CF93A-212A-445B-8E3E-DF0A15799A56}" type="presParOf" srcId="{752FB9EE-4199-4B7C-9D6F-8EC8EF7A3122}" destId="{5F62CBFD-2523-4177-909D-23E60EDF3F6F}" srcOrd="0" destOrd="0" presId="urn:microsoft.com/office/officeart/2005/8/layout/radial1"/>
    <dgm:cxn modelId="{58EB1CB8-5E73-4BBB-AF3F-B5DCE99F2113}" type="presParOf" srcId="{04DAA4DB-D376-464F-B2C8-33601CAC386E}" destId="{95FB56C7-C39E-443A-8624-83C52350E96B}" srcOrd="6" destOrd="0" presId="urn:microsoft.com/office/officeart/2005/8/layout/radial1"/>
    <dgm:cxn modelId="{319821F4-3C53-42D5-975F-5D8DC26494EB}" type="presParOf" srcId="{04DAA4DB-D376-464F-B2C8-33601CAC386E}" destId="{D9D26FC9-5342-4A69-8136-4FCFAF311D5B}" srcOrd="7" destOrd="0" presId="urn:microsoft.com/office/officeart/2005/8/layout/radial1"/>
    <dgm:cxn modelId="{50545499-2085-4B4F-974E-5FC428B26C91}" type="presParOf" srcId="{D9D26FC9-5342-4A69-8136-4FCFAF311D5B}" destId="{35FE0472-F138-421C-AFC3-A953180A8D1E}" srcOrd="0" destOrd="0" presId="urn:microsoft.com/office/officeart/2005/8/layout/radial1"/>
    <dgm:cxn modelId="{6DCA9DDF-F509-4B79-91E8-38AF450E43BF}" type="presParOf" srcId="{04DAA4DB-D376-464F-B2C8-33601CAC386E}" destId="{9DEE9B00-2EB2-4E81-A9AC-E1557BE02202}" srcOrd="8" destOrd="0" presId="urn:microsoft.com/office/officeart/2005/8/layout/radial1"/>
    <dgm:cxn modelId="{36E294B3-EEFF-4C0A-A9AC-6FE76AE2A506}" type="presParOf" srcId="{04DAA4DB-D376-464F-B2C8-33601CAC386E}" destId="{B89F8C8B-B403-413F-B218-8D9FDF4FBB3B}" srcOrd="9" destOrd="0" presId="urn:microsoft.com/office/officeart/2005/8/layout/radial1"/>
    <dgm:cxn modelId="{6A81F78E-65CE-496F-B38F-F942D115057D}" type="presParOf" srcId="{B89F8C8B-B403-413F-B218-8D9FDF4FBB3B}" destId="{591C58C4-A85F-4D89-A798-E3ACB4749424}" srcOrd="0" destOrd="0" presId="urn:microsoft.com/office/officeart/2005/8/layout/radial1"/>
    <dgm:cxn modelId="{15FB3DFD-383F-4E4D-A3B3-80AC1A885FDF}" type="presParOf" srcId="{04DAA4DB-D376-464F-B2C8-33601CAC386E}" destId="{886BD7D5-82C7-4E5F-8E6B-B7829D012EAD}" srcOrd="10" destOrd="0" presId="urn:microsoft.com/office/officeart/2005/8/layout/radial1"/>
  </dgm:cxnLst>
  <dgm:bg>
    <a:solidFill>
      <a:schemeClr val="bg1"/>
    </a:solidFill>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98A46-B057-4D98-BBAE-12DE94E796E9}">
      <dsp:nvSpPr>
        <dsp:cNvPr id="0" name=""/>
        <dsp:cNvSpPr/>
      </dsp:nvSpPr>
      <dsp:spPr>
        <a:xfrm>
          <a:off x="2268256" y="1555181"/>
          <a:ext cx="1194997" cy="1194997"/>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17145" tIns="17145" rIns="17145" bIns="17145" numCol="1" spcCol="1270" anchor="ctr" anchorCtr="0">
          <a:noAutofit/>
        </a:bodyPr>
        <a:lstStyle/>
        <a:p>
          <a:pPr lvl="0" algn="ctr" defTabSz="1200150">
            <a:lnSpc>
              <a:spcPct val="90000"/>
            </a:lnSpc>
            <a:spcBef>
              <a:spcPct val="0"/>
            </a:spcBef>
            <a:spcAft>
              <a:spcPct val="35000"/>
            </a:spcAft>
          </a:pPr>
          <a:r>
            <a:rPr lang="en-US" sz="2700" kern="1200"/>
            <a:t>SMPS</a:t>
          </a:r>
        </a:p>
      </dsp:txBody>
      <dsp:txXfrm>
        <a:off x="2443259" y="1730184"/>
        <a:ext cx="844991" cy="844991"/>
      </dsp:txXfrm>
    </dsp:sp>
    <dsp:sp modelId="{0527B654-50B0-4B74-9D37-25F80437CD8C}">
      <dsp:nvSpPr>
        <dsp:cNvPr id="0" name=""/>
        <dsp:cNvSpPr/>
      </dsp:nvSpPr>
      <dsp:spPr>
        <a:xfrm rot="16200000">
          <a:off x="2686352" y="1357014"/>
          <a:ext cx="358805" cy="37529"/>
        </a:xfrm>
        <a:custGeom>
          <a:avLst/>
          <a:gdLst/>
          <a:ahLst/>
          <a:cxnLst/>
          <a:rect l="0" t="0" r="0" b="0"/>
          <a:pathLst>
            <a:path>
              <a:moveTo>
                <a:pt x="0" y="18764"/>
              </a:moveTo>
              <a:lnTo>
                <a:pt x="358805" y="1876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856784" y="1366809"/>
        <a:ext cx="17940" cy="17940"/>
      </dsp:txXfrm>
    </dsp:sp>
    <dsp:sp modelId="{B258136C-DACB-4F41-A228-0EF1A12D6CAF}">
      <dsp:nvSpPr>
        <dsp:cNvPr id="0" name=""/>
        <dsp:cNvSpPr/>
      </dsp:nvSpPr>
      <dsp:spPr>
        <a:xfrm>
          <a:off x="2268256" y="1379"/>
          <a:ext cx="1194997" cy="1194997"/>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KITCHEN INFORMATION SYSTEM</a:t>
          </a:r>
        </a:p>
      </dsp:txBody>
      <dsp:txXfrm>
        <a:off x="2443259" y="176382"/>
        <a:ext cx="844991" cy="844991"/>
      </dsp:txXfrm>
    </dsp:sp>
    <dsp:sp modelId="{63CEE307-4128-48A9-B6BA-776E1BD522F6}">
      <dsp:nvSpPr>
        <dsp:cNvPr id="0" name=""/>
        <dsp:cNvSpPr/>
      </dsp:nvSpPr>
      <dsp:spPr>
        <a:xfrm rot="20520000">
          <a:off x="3425229" y="1893840"/>
          <a:ext cx="358805" cy="37529"/>
        </a:xfrm>
        <a:custGeom>
          <a:avLst/>
          <a:gdLst/>
          <a:ahLst/>
          <a:cxnLst/>
          <a:rect l="0" t="0" r="0" b="0"/>
          <a:pathLst>
            <a:path>
              <a:moveTo>
                <a:pt x="0" y="18764"/>
              </a:moveTo>
              <a:lnTo>
                <a:pt x="358805" y="1876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595661" y="1903634"/>
        <a:ext cx="17940" cy="17940"/>
      </dsp:txXfrm>
    </dsp:sp>
    <dsp:sp modelId="{C076E8B0-2E80-4C83-BB55-FA4E427290F6}">
      <dsp:nvSpPr>
        <dsp:cNvPr id="0" name=""/>
        <dsp:cNvSpPr/>
      </dsp:nvSpPr>
      <dsp:spPr>
        <a:xfrm>
          <a:off x="3746010" y="1075030"/>
          <a:ext cx="1194997" cy="1194997"/>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FINANCIAL SYSTEM</a:t>
          </a:r>
        </a:p>
      </dsp:txBody>
      <dsp:txXfrm>
        <a:off x="3921013" y="1250033"/>
        <a:ext cx="844991" cy="844991"/>
      </dsp:txXfrm>
    </dsp:sp>
    <dsp:sp modelId="{752FB9EE-4199-4B7C-9D6F-8EC8EF7A3122}">
      <dsp:nvSpPr>
        <dsp:cNvPr id="0" name=""/>
        <dsp:cNvSpPr/>
      </dsp:nvSpPr>
      <dsp:spPr>
        <a:xfrm rot="3240000">
          <a:off x="3143003" y="2762442"/>
          <a:ext cx="358805" cy="37529"/>
        </a:xfrm>
        <a:custGeom>
          <a:avLst/>
          <a:gdLst/>
          <a:ahLst/>
          <a:cxnLst/>
          <a:rect l="0" t="0" r="0" b="0"/>
          <a:pathLst>
            <a:path>
              <a:moveTo>
                <a:pt x="0" y="18764"/>
              </a:moveTo>
              <a:lnTo>
                <a:pt x="358805" y="1876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13435" y="2772236"/>
        <a:ext cx="17940" cy="17940"/>
      </dsp:txXfrm>
    </dsp:sp>
    <dsp:sp modelId="{95FB56C7-C39E-443A-8624-83C52350E96B}">
      <dsp:nvSpPr>
        <dsp:cNvPr id="0" name=""/>
        <dsp:cNvSpPr/>
      </dsp:nvSpPr>
      <dsp:spPr>
        <a:xfrm>
          <a:off x="3181558" y="2812234"/>
          <a:ext cx="1194997" cy="1194997"/>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MESSAGING SYSTEM</a:t>
          </a:r>
          <a:endParaRPr lang="en-US" sz="1000" kern="1200"/>
        </a:p>
      </dsp:txBody>
      <dsp:txXfrm>
        <a:off x="3356561" y="2987237"/>
        <a:ext cx="844991" cy="844991"/>
      </dsp:txXfrm>
    </dsp:sp>
    <dsp:sp modelId="{D9D26FC9-5342-4A69-8136-4FCFAF311D5B}">
      <dsp:nvSpPr>
        <dsp:cNvPr id="0" name=""/>
        <dsp:cNvSpPr/>
      </dsp:nvSpPr>
      <dsp:spPr>
        <a:xfrm rot="7560000">
          <a:off x="2229701" y="2762442"/>
          <a:ext cx="358805" cy="37529"/>
        </a:xfrm>
        <a:custGeom>
          <a:avLst/>
          <a:gdLst/>
          <a:ahLst/>
          <a:cxnLst/>
          <a:rect l="0" t="0" r="0" b="0"/>
          <a:pathLst>
            <a:path>
              <a:moveTo>
                <a:pt x="0" y="18764"/>
              </a:moveTo>
              <a:lnTo>
                <a:pt x="358805" y="1876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00133" y="2772236"/>
        <a:ext cx="17940" cy="17940"/>
      </dsp:txXfrm>
    </dsp:sp>
    <dsp:sp modelId="{9DEE9B00-2EB2-4E81-A9AC-E1557BE02202}">
      <dsp:nvSpPr>
        <dsp:cNvPr id="0" name=""/>
        <dsp:cNvSpPr/>
      </dsp:nvSpPr>
      <dsp:spPr>
        <a:xfrm>
          <a:off x="1354954" y="2812234"/>
          <a:ext cx="1194997" cy="1194997"/>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UDENT RECORD SYSTEM</a:t>
          </a:r>
        </a:p>
      </dsp:txBody>
      <dsp:txXfrm>
        <a:off x="1529957" y="2987237"/>
        <a:ext cx="844991" cy="844991"/>
      </dsp:txXfrm>
    </dsp:sp>
    <dsp:sp modelId="{B89F8C8B-B403-413F-B218-8D9FDF4FBB3B}">
      <dsp:nvSpPr>
        <dsp:cNvPr id="0" name=""/>
        <dsp:cNvSpPr/>
      </dsp:nvSpPr>
      <dsp:spPr>
        <a:xfrm rot="11880000">
          <a:off x="1947475" y="1893840"/>
          <a:ext cx="358805" cy="37529"/>
        </a:xfrm>
        <a:custGeom>
          <a:avLst/>
          <a:gdLst/>
          <a:ahLst/>
          <a:cxnLst/>
          <a:rect l="0" t="0" r="0" b="0"/>
          <a:pathLst>
            <a:path>
              <a:moveTo>
                <a:pt x="0" y="18764"/>
              </a:moveTo>
              <a:lnTo>
                <a:pt x="358805" y="18764"/>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117907" y="1903634"/>
        <a:ext cx="17940" cy="17940"/>
      </dsp:txXfrm>
    </dsp:sp>
    <dsp:sp modelId="{886BD7D5-82C7-4E5F-8E6B-B7829D012EAD}">
      <dsp:nvSpPr>
        <dsp:cNvPr id="0" name=""/>
        <dsp:cNvSpPr/>
      </dsp:nvSpPr>
      <dsp:spPr>
        <a:xfrm>
          <a:off x="790502" y="1075030"/>
          <a:ext cx="1194997" cy="1194997"/>
        </a:xfrm>
        <a:prstGeom prst="ellipse">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KITCHEN STAFF RECORD SYSTEM</a:t>
          </a:r>
        </a:p>
      </dsp:txBody>
      <dsp:txXfrm>
        <a:off x="965505" y="1250033"/>
        <a:ext cx="844991" cy="844991"/>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5</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AGWA EUGENE</dc:creator>
  <cp:keywords/>
  <dc:description/>
  <cp:lastModifiedBy>User</cp:lastModifiedBy>
  <cp:revision>3</cp:revision>
  <dcterms:created xsi:type="dcterms:W3CDTF">2023-05-12T03:11:00Z</dcterms:created>
  <dcterms:modified xsi:type="dcterms:W3CDTF">2023-05-12T09:41:00Z</dcterms:modified>
</cp:coreProperties>
</file>